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C87E22" w14:textId="5BD8CC9C" w:rsidR="005F3AE5" w:rsidRDefault="00801382" w:rsidP="00776400">
      <w:pPr>
        <w:rPr>
          <w:rFonts w:ascii="돋움" w:eastAsia="돋움" w:hAnsi="돋움" w:cstheme="minorHAnsi"/>
          <w:b/>
          <w:sz w:val="10"/>
          <w:szCs w:val="18"/>
        </w:rPr>
      </w:pPr>
      <w:r>
        <w:rPr>
          <w:noProof/>
        </w:rPr>
        <w:pict w14:anchorId="20551EBC">
          <v:shapetype id="_x0000_t202" coordsize="21600,21600" o:spt="202" path="m,l,21600r21600,l21600,xe">
            <v:stroke joinstyle="miter"/>
            <v:path gradientshapeok="t" o:connecttype="rect"/>
          </v:shapetype>
          <v:shape id="Text Box 6" o:spid="_x0000_s1026" type="#_x0000_t202" alt="" style="position:absolute;left:0;text-align:left;margin-left:0;margin-top:1.35pt;width:449.4pt;height:62.4pt;z-index:251640832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fillcolor="window" stroked="f" strokeweight=".5pt">
            <o:lock v:ext="edit" aspectratio="t" verticies="t" text="t" shapetype="t"/>
            <v:textbox>
              <w:txbxContent>
                <w:tbl>
                  <w:tblPr>
                    <w:tblW w:w="8931" w:type="dxa"/>
                    <w:tblInd w:w="108" w:type="dxa"/>
                    <w:tblBorders>
                      <w:bottom w:val="single" w:sz="36" w:space="0" w:color="365F91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560"/>
                    <w:gridCol w:w="5811"/>
                    <w:gridCol w:w="1560"/>
                  </w:tblGrid>
                  <w:tr w:rsidR="00441820" w:rsidRPr="00325A7D" w14:paraId="39E680A7" w14:textId="77777777" w:rsidTr="00103FEF">
                    <w:trPr>
                      <w:trHeight w:val="787"/>
                    </w:trPr>
                    <w:tc>
                      <w:tcPr>
                        <w:tcW w:w="1560" w:type="dxa"/>
                        <w:shd w:val="clear" w:color="auto" w:fill="auto"/>
                        <w:vAlign w:val="bottom"/>
                      </w:tcPr>
                      <w:p w14:paraId="65CD4DF4" w14:textId="2E9D8297" w:rsidR="00441820" w:rsidRPr="00325A7D" w:rsidRDefault="00673446" w:rsidP="00F8475F">
                        <w:pPr>
                          <w:tabs>
                            <w:tab w:val="center" w:pos="4513"/>
                            <w:tab w:val="right" w:pos="9026"/>
                          </w:tabs>
                          <w:snapToGrid w:val="0"/>
                          <w:spacing w:after="0"/>
                          <w:jc w:val="center"/>
                          <w:rPr>
                            <w:rFonts w:ascii="Arial" w:eastAsia="바탕" w:hAnsi="Arial" w:cs="Arial"/>
                            <w:sz w:val="30"/>
                            <w:szCs w:val="30"/>
                            <w:lang w:val="x-none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6BA7ABA0" wp14:editId="1A7011FD">
                              <wp:extent cx="690245" cy="381000"/>
                              <wp:effectExtent l="0" t="0" r="0" b="0"/>
                              <wp:docPr id="2" name="그림 2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" name="그림 2"/>
                                      <pic:cNvPicPr/>
                                    </pic:nvPicPr>
                                    <pic:blipFill>
                                      <a:blip r:embed="rId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90245" cy="381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5811" w:type="dxa"/>
                        <w:shd w:val="clear" w:color="auto" w:fill="auto"/>
                        <w:vAlign w:val="center"/>
                      </w:tcPr>
                      <w:p w14:paraId="1034838D" w14:textId="31B59D07" w:rsidR="00441820" w:rsidRPr="00FE7CF2" w:rsidRDefault="00441820" w:rsidP="00AF44F4">
                        <w:pPr>
                          <w:tabs>
                            <w:tab w:val="center" w:pos="4513"/>
                            <w:tab w:val="right" w:pos="9026"/>
                          </w:tabs>
                          <w:snapToGrid w:val="0"/>
                          <w:spacing w:after="0"/>
                          <w:jc w:val="center"/>
                          <w:rPr>
                            <w:rFonts w:ascii="Arial" w:eastAsia="바탕" w:hAnsi="Arial" w:cs="Arial"/>
                            <w:b/>
                            <w:sz w:val="28"/>
                            <w:szCs w:val="34"/>
                          </w:rPr>
                        </w:pPr>
                        <w:r>
                          <w:rPr>
                            <w:rFonts w:ascii="Arial" w:eastAsia="바탕" w:hAnsi="Arial" w:cs="Arial" w:hint="eastAsia"/>
                            <w:b/>
                            <w:sz w:val="28"/>
                            <w:szCs w:val="34"/>
                          </w:rPr>
                          <w:t xml:space="preserve">Rhythm Grammar </w:t>
                        </w:r>
                        <w:r w:rsidR="00561874">
                          <w:rPr>
                            <w:rFonts w:ascii="Arial" w:eastAsia="바탕" w:hAnsi="Arial" w:cs="Arial" w:hint="eastAsia"/>
                            <w:b/>
                            <w:sz w:val="28"/>
                            <w:szCs w:val="34"/>
                          </w:rPr>
                          <w:t xml:space="preserve">Basic </w:t>
                        </w:r>
                        <w:bookmarkStart w:id="0" w:name="_GoBack"/>
                        <w:bookmarkEnd w:id="0"/>
                        <w:r>
                          <w:rPr>
                            <w:rFonts w:ascii="Arial" w:eastAsia="바탕" w:hAnsi="Arial" w:cs="Arial" w:hint="eastAsia"/>
                            <w:b/>
                            <w:sz w:val="28"/>
                            <w:szCs w:val="34"/>
                          </w:rPr>
                          <w:t>1 SB AK</w:t>
                        </w:r>
                      </w:p>
                    </w:tc>
                    <w:tc>
                      <w:tcPr>
                        <w:tcW w:w="1560" w:type="dxa"/>
                        <w:shd w:val="clear" w:color="auto" w:fill="auto"/>
                        <w:vAlign w:val="center"/>
                      </w:tcPr>
                      <w:p w14:paraId="49A78001" w14:textId="77777777" w:rsidR="00441820" w:rsidRPr="00325A7D" w:rsidRDefault="00441820" w:rsidP="00AF44F4">
                        <w:pPr>
                          <w:tabs>
                            <w:tab w:val="center" w:pos="4513"/>
                            <w:tab w:val="right" w:pos="9026"/>
                          </w:tabs>
                          <w:snapToGrid w:val="0"/>
                          <w:spacing w:after="0"/>
                          <w:jc w:val="center"/>
                          <w:rPr>
                            <w:rFonts w:ascii="Arial" w:eastAsia="바탕" w:hAnsi="Arial" w:cs="Arial"/>
                            <w:sz w:val="30"/>
                            <w:szCs w:val="30"/>
                            <w:lang w:val="x-none"/>
                          </w:rPr>
                        </w:pPr>
                        <w:r>
                          <w:rPr>
                            <w:rFonts w:ascii="Arial" w:eastAsia="바탕" w:hAnsi="Arial" w:cs="Arial"/>
                            <w:noProof/>
                            <w:sz w:val="30"/>
                            <w:szCs w:val="30"/>
                          </w:rPr>
                          <w:drawing>
                            <wp:inline distT="0" distB="0" distL="0" distR="0" wp14:anchorId="5AE25BC9" wp14:editId="38E8150C">
                              <wp:extent cx="669925" cy="223520"/>
                              <wp:effectExtent l="0" t="0" r="0" b="5080"/>
                              <wp:docPr id="9" name="그림 9" descr="compass pub-logo(word)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 descr="compass pub-logo(word)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69925" cy="22352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2365E526" w14:textId="77777777" w:rsidR="00441820" w:rsidRDefault="00441820"/>
              </w:txbxContent>
            </v:textbox>
          </v:shape>
        </w:pict>
      </w:r>
    </w:p>
    <w:p w14:paraId="4A227661" w14:textId="27244979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36235F74" w14:textId="0611BD56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719937B3" w14:textId="1DFAB55B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20A80763" w14:textId="06B5AA53" w:rsidR="00776400" w:rsidRPr="00FC1011" w:rsidRDefault="004435F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udent Book</w:t>
      </w:r>
      <w:r w:rsidRPr="00FC1011">
        <w:rPr>
          <w:rFonts w:ascii="Calibri" w:hAnsi="Calibri" w:cs="Calibri"/>
          <w:b/>
          <w:sz w:val="24"/>
        </w:rPr>
        <w:t xml:space="preserve"> </w:t>
      </w:r>
      <w:r w:rsidR="00E20F6D">
        <w:rPr>
          <w:rFonts w:ascii="Calibri" w:hAnsi="Calibri" w:cs="Calibri"/>
          <w:b/>
          <w:sz w:val="24"/>
        </w:rPr>
        <w:t xml:space="preserve">: </w:t>
      </w:r>
      <w:r w:rsidR="00B57FE9" w:rsidRPr="00FC1011">
        <w:rPr>
          <w:rFonts w:ascii="Calibri" w:hAnsi="Calibri" w:cs="Calibri"/>
          <w:b/>
          <w:sz w:val="24"/>
        </w:rPr>
        <w:t>Unit 1</w:t>
      </w:r>
    </w:p>
    <w:p w14:paraId="7D6A3F17" w14:textId="25EA3BBA" w:rsidR="00B57FE9" w:rsidRDefault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260220FE" w14:textId="0FC641E5" w:rsidR="00553A71" w:rsidRDefault="00553A71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43DA9A79" w14:textId="645E1D5E" w:rsidR="00553A71" w:rsidRPr="00553A71" w:rsidRDefault="00553A71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553A71">
        <w:rPr>
          <w:rFonts w:ascii="Calibri" w:hAnsi="Calibri" w:cs="Calibri"/>
          <w:bCs/>
          <w:sz w:val="24"/>
        </w:rPr>
        <w:t>1. a</w:t>
      </w:r>
    </w:p>
    <w:p w14:paraId="099992FE" w14:textId="10DD73EA" w:rsidR="00553A71" w:rsidRPr="00553A71" w:rsidRDefault="00553A71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553A71">
        <w:rPr>
          <w:rFonts w:ascii="Calibri" w:hAnsi="Calibri" w:cs="Calibri"/>
          <w:bCs/>
          <w:sz w:val="24"/>
        </w:rPr>
        <w:t>2. b</w:t>
      </w:r>
    </w:p>
    <w:p w14:paraId="1AB49E4B" w14:textId="737BC077" w:rsidR="00553A71" w:rsidRPr="00553A71" w:rsidRDefault="00553A71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553A71">
        <w:rPr>
          <w:rFonts w:ascii="Calibri" w:hAnsi="Calibri" w:cs="Calibri"/>
          <w:bCs/>
          <w:sz w:val="24"/>
        </w:rPr>
        <w:t>3. a</w:t>
      </w:r>
    </w:p>
    <w:p w14:paraId="6D938DDD" w14:textId="716829E5" w:rsidR="00553A71" w:rsidRPr="00553A71" w:rsidRDefault="00553A71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553A71">
        <w:rPr>
          <w:rFonts w:ascii="Calibri" w:hAnsi="Calibri" w:cs="Calibri"/>
          <w:bCs/>
          <w:sz w:val="24"/>
        </w:rPr>
        <w:t>4. a</w:t>
      </w:r>
    </w:p>
    <w:p w14:paraId="441C3173" w14:textId="1D56140E" w:rsidR="00553A71" w:rsidRPr="00553A71" w:rsidRDefault="00553A71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553A71">
        <w:rPr>
          <w:rFonts w:ascii="Calibri" w:hAnsi="Calibri" w:cs="Calibri"/>
          <w:bCs/>
          <w:sz w:val="24"/>
        </w:rPr>
        <w:t>5. a</w:t>
      </w:r>
    </w:p>
    <w:p w14:paraId="0A4C20D3" w14:textId="1B6E5356" w:rsidR="00553A71" w:rsidRPr="00553A71" w:rsidRDefault="00553A71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553A71">
        <w:rPr>
          <w:rFonts w:ascii="Calibri" w:hAnsi="Calibri" w:cs="Calibri"/>
          <w:bCs/>
          <w:sz w:val="24"/>
        </w:rPr>
        <w:t>6. b</w:t>
      </w:r>
    </w:p>
    <w:p w14:paraId="4B26FE6C" w14:textId="1E928DA8" w:rsidR="00B57FE9" w:rsidRDefault="00553A71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16F0B7B" w14:textId="6D88F52A" w:rsidR="00FD5289" w:rsidRPr="003B225C" w:rsidRDefault="00FD5289" w:rsidP="00FD5289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 xml:space="preserve">1. </w:t>
      </w:r>
      <w:r w:rsidR="0054005C">
        <w:rPr>
          <w:rFonts w:ascii="Calibri" w:hAnsi="Calibri" w:cs="Calibri" w:hint="eastAsia"/>
          <w:bCs/>
          <w:sz w:val="24"/>
        </w:rPr>
        <w:t>a</w:t>
      </w:r>
    </w:p>
    <w:p w14:paraId="0C1846DA" w14:textId="3A324A83" w:rsidR="00FD5289" w:rsidRPr="003B225C" w:rsidRDefault="00FD5289" w:rsidP="00FD5289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>2. b</w:t>
      </w:r>
    </w:p>
    <w:p w14:paraId="3D31ADB6" w14:textId="6AAD2E85" w:rsidR="00AF44F4" w:rsidRPr="0054005C" w:rsidRDefault="00FD5289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 xml:space="preserve">3. </w:t>
      </w:r>
      <w:r w:rsidR="0054005C">
        <w:rPr>
          <w:rFonts w:ascii="Calibri" w:hAnsi="Calibri" w:cs="Calibri" w:hint="eastAsia"/>
          <w:bCs/>
          <w:sz w:val="24"/>
        </w:rPr>
        <w:t>c</w:t>
      </w:r>
    </w:p>
    <w:p w14:paraId="09B7CD13" w14:textId="343054CB" w:rsidR="00553A71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Step 2 </w:t>
      </w:r>
    </w:p>
    <w:p w14:paraId="00189E36" w14:textId="783B04D3" w:rsidR="003B225C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B735116" w14:textId="77777777" w:rsidR="00FD5289" w:rsidRPr="003B225C" w:rsidRDefault="00FD5289" w:rsidP="00FD5289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>1. b</w:t>
      </w:r>
    </w:p>
    <w:p w14:paraId="41FABB84" w14:textId="21DB535D" w:rsidR="00FD5289" w:rsidRPr="003B225C" w:rsidRDefault="00FD5289" w:rsidP="00FD5289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 xml:space="preserve">2. </w:t>
      </w:r>
      <w:r>
        <w:rPr>
          <w:rFonts w:ascii="Calibri" w:hAnsi="Calibri" w:cs="Calibri"/>
          <w:bCs/>
          <w:sz w:val="24"/>
        </w:rPr>
        <w:t>a</w:t>
      </w:r>
    </w:p>
    <w:p w14:paraId="4AF8A0FA" w14:textId="5B1188BA" w:rsidR="00FD5289" w:rsidRPr="003B225C" w:rsidRDefault="00FD5289" w:rsidP="00FD5289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 xml:space="preserve">3. </w:t>
      </w:r>
      <w:r>
        <w:rPr>
          <w:rFonts w:ascii="Calibri" w:hAnsi="Calibri" w:cs="Calibri"/>
          <w:bCs/>
          <w:sz w:val="24"/>
        </w:rPr>
        <w:t>a</w:t>
      </w:r>
    </w:p>
    <w:p w14:paraId="3F44717C" w14:textId="2B7BB6F8" w:rsidR="00FD5289" w:rsidRDefault="00FD5289" w:rsidP="00FD5289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 xml:space="preserve">4. </w:t>
      </w:r>
      <w:r>
        <w:rPr>
          <w:rFonts w:ascii="Calibri" w:hAnsi="Calibri" w:cs="Calibri"/>
          <w:bCs/>
          <w:sz w:val="24"/>
        </w:rPr>
        <w:t>b</w:t>
      </w:r>
    </w:p>
    <w:p w14:paraId="0D5C614B" w14:textId="1CB6CBB4" w:rsidR="003B225C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710A50B" w14:textId="1A16E920" w:rsidR="003B225C" w:rsidRPr="003B225C" w:rsidRDefault="003B225C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>1. a</w:t>
      </w:r>
    </w:p>
    <w:p w14:paraId="7BFA1EB4" w14:textId="2F42DF52" w:rsidR="003B225C" w:rsidRPr="003B225C" w:rsidRDefault="003B225C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>2. an</w:t>
      </w:r>
    </w:p>
    <w:p w14:paraId="61FD0CE3" w14:textId="4AF4B8CC" w:rsidR="003B225C" w:rsidRPr="003B225C" w:rsidRDefault="003B225C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>3. a</w:t>
      </w:r>
    </w:p>
    <w:p w14:paraId="29624274" w14:textId="52199623" w:rsidR="003B225C" w:rsidRDefault="003B225C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>4. an</w:t>
      </w:r>
    </w:p>
    <w:p w14:paraId="2B7B4DE3" w14:textId="77777777" w:rsidR="00752712" w:rsidRDefault="00752712" w:rsidP="003B225C">
      <w:pPr>
        <w:spacing w:line="240" w:lineRule="auto"/>
        <w:rPr>
          <w:rFonts w:ascii="Calibri" w:hAnsi="Calibri" w:cs="Calibri"/>
          <w:b/>
          <w:sz w:val="24"/>
        </w:rPr>
      </w:pPr>
    </w:p>
    <w:p w14:paraId="3467D0B6" w14:textId="77777777" w:rsidR="00752712" w:rsidRDefault="00752712" w:rsidP="003B225C">
      <w:pPr>
        <w:spacing w:line="240" w:lineRule="auto"/>
        <w:rPr>
          <w:rFonts w:ascii="Calibri" w:hAnsi="Calibri" w:cs="Calibri"/>
          <w:b/>
          <w:sz w:val="24"/>
        </w:rPr>
      </w:pPr>
    </w:p>
    <w:p w14:paraId="0DBEA864" w14:textId="77777777" w:rsidR="00752712" w:rsidRDefault="00752712" w:rsidP="003B225C">
      <w:pPr>
        <w:spacing w:line="240" w:lineRule="auto"/>
        <w:rPr>
          <w:rFonts w:ascii="Calibri" w:hAnsi="Calibri" w:cs="Calibri"/>
          <w:b/>
          <w:sz w:val="24"/>
        </w:rPr>
      </w:pPr>
    </w:p>
    <w:p w14:paraId="664EC8BC" w14:textId="77777777" w:rsidR="00752712" w:rsidRDefault="00752712" w:rsidP="003B225C">
      <w:pPr>
        <w:spacing w:line="240" w:lineRule="auto"/>
        <w:rPr>
          <w:rFonts w:ascii="Calibri" w:hAnsi="Calibri" w:cs="Calibri"/>
          <w:b/>
          <w:sz w:val="24"/>
        </w:rPr>
      </w:pPr>
    </w:p>
    <w:p w14:paraId="670215C3" w14:textId="15B2841F" w:rsidR="003B225C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31CBC435" w14:textId="67BD9969" w:rsidR="003B225C" w:rsidRPr="00AF44F4" w:rsidRDefault="003B225C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 xml:space="preserve">1. b; a </w:t>
      </w:r>
    </w:p>
    <w:p w14:paraId="6FB332A0" w14:textId="049CFC4B" w:rsidR="003B225C" w:rsidRPr="00AF44F4" w:rsidRDefault="003B225C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>2. a; a</w:t>
      </w:r>
    </w:p>
    <w:p w14:paraId="15876A38" w14:textId="21F4C995" w:rsidR="003B225C" w:rsidRPr="00AF44F4" w:rsidRDefault="003B225C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>3. d; an</w:t>
      </w:r>
    </w:p>
    <w:p w14:paraId="46E62D33" w14:textId="2C18F3F6" w:rsidR="003B225C" w:rsidRPr="00AF44F4" w:rsidRDefault="003B225C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>4. c; a</w:t>
      </w:r>
    </w:p>
    <w:p w14:paraId="5453F729" w14:textId="66142793" w:rsidR="003B225C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2E3F1648" w14:textId="68A990B1" w:rsidR="003B225C" w:rsidRPr="00AF44F4" w:rsidRDefault="003B225C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>1. house</w:t>
      </w:r>
    </w:p>
    <w:p w14:paraId="4C20D108" w14:textId="402795CE" w:rsidR="003B225C" w:rsidRPr="00AF44F4" w:rsidRDefault="003B225C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>2. owl</w:t>
      </w:r>
    </w:p>
    <w:p w14:paraId="49AAD3AE" w14:textId="6D44D265" w:rsidR="003B225C" w:rsidRPr="00AF44F4" w:rsidRDefault="003B225C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>3. tree</w:t>
      </w:r>
    </w:p>
    <w:p w14:paraId="0448701F" w14:textId="1012C6E5" w:rsidR="003B225C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  <w:r w:rsidRPr="00AF44F4">
        <w:rPr>
          <w:rFonts w:ascii="Calibri" w:hAnsi="Calibri" w:cs="Calibri"/>
          <w:bCs/>
          <w:sz w:val="24"/>
        </w:rPr>
        <w:t>4. apple</w:t>
      </w:r>
    </w:p>
    <w:p w14:paraId="637B5632" w14:textId="77777777" w:rsidR="00AF44F4" w:rsidRDefault="00AF44F4" w:rsidP="003B225C">
      <w:pPr>
        <w:spacing w:line="240" w:lineRule="auto"/>
        <w:rPr>
          <w:rFonts w:ascii="Calibri" w:hAnsi="Calibri" w:cs="Calibri"/>
          <w:b/>
          <w:sz w:val="24"/>
        </w:rPr>
      </w:pPr>
    </w:p>
    <w:p w14:paraId="1514313B" w14:textId="5155CBE1" w:rsidR="00AF44F4" w:rsidRDefault="00AF44F4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Step 3 </w:t>
      </w:r>
    </w:p>
    <w:p w14:paraId="79A752DE" w14:textId="07887396" w:rsidR="00AF44F4" w:rsidRDefault="00AF44F4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18C6FABD" w14:textId="12DE2109" w:rsidR="00AF44F4" w:rsidRPr="00AF44F4" w:rsidRDefault="00AF44F4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>1. pen</w:t>
      </w:r>
    </w:p>
    <w:p w14:paraId="6EA60A31" w14:textId="7BB93A28" w:rsidR="00AF44F4" w:rsidRPr="00AF44F4" w:rsidRDefault="00AF44F4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>2. a</w:t>
      </w:r>
    </w:p>
    <w:p w14:paraId="0BF8FD1B" w14:textId="54953700" w:rsidR="00AF44F4" w:rsidRPr="00AF44F4" w:rsidRDefault="00AF44F4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>3. ant</w:t>
      </w:r>
    </w:p>
    <w:p w14:paraId="7B6BD270" w14:textId="50719BA1" w:rsidR="00AF44F4" w:rsidRPr="00AF44F4" w:rsidRDefault="00AF44F4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>4. pan</w:t>
      </w:r>
    </w:p>
    <w:p w14:paraId="316C5B29" w14:textId="4D75E9FE" w:rsidR="00AF44F4" w:rsidRPr="00AF44F4" w:rsidRDefault="00AF44F4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>5. an</w:t>
      </w:r>
    </w:p>
    <w:p w14:paraId="3F9E8167" w14:textId="0B6740DC" w:rsidR="00AF44F4" w:rsidRPr="00AF44F4" w:rsidRDefault="00AF44F4" w:rsidP="003B225C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>6. boy</w:t>
      </w:r>
    </w:p>
    <w:p w14:paraId="132FF8AA" w14:textId="48ECDECC" w:rsidR="00AF44F4" w:rsidRDefault="00AF44F4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</w:t>
      </w:r>
      <w:r w:rsidR="0024355C">
        <w:rPr>
          <w:rFonts w:ascii="Calibri" w:hAnsi="Calibri" w:cs="Calibri"/>
          <w:b/>
          <w:sz w:val="24"/>
        </w:rPr>
        <w:t>.</w:t>
      </w:r>
    </w:p>
    <w:p w14:paraId="5B4A641E" w14:textId="654B8BFB" w:rsidR="00AF44F4" w:rsidRPr="00671B6E" w:rsidRDefault="00671B6E" w:rsidP="003B225C">
      <w:pPr>
        <w:spacing w:line="240" w:lineRule="auto"/>
        <w:rPr>
          <w:rFonts w:ascii="Calibri" w:hAnsi="Calibri" w:cs="Calibri"/>
          <w:sz w:val="24"/>
        </w:rPr>
      </w:pPr>
      <w:r w:rsidRPr="00671B6E">
        <w:rPr>
          <w:rFonts w:ascii="Calibri" w:hAnsi="Calibri" w:cs="Calibri" w:hint="eastAsia"/>
          <w:sz w:val="24"/>
        </w:rPr>
        <w:t xml:space="preserve">1. </w:t>
      </w:r>
      <w:r w:rsidR="00AF44F4" w:rsidRPr="00671B6E">
        <w:rPr>
          <w:rFonts w:ascii="Calibri" w:hAnsi="Calibri" w:cs="Calibri"/>
          <w:sz w:val="24"/>
        </w:rPr>
        <w:t>an</w:t>
      </w:r>
    </w:p>
    <w:p w14:paraId="6E773619" w14:textId="1C3CD888" w:rsidR="00AF44F4" w:rsidRPr="00671B6E" w:rsidRDefault="00671B6E" w:rsidP="003B225C">
      <w:pPr>
        <w:spacing w:line="240" w:lineRule="auto"/>
        <w:rPr>
          <w:rFonts w:ascii="Calibri" w:hAnsi="Calibri" w:cs="Calibri"/>
          <w:sz w:val="24"/>
        </w:rPr>
      </w:pPr>
      <w:r w:rsidRPr="00671B6E">
        <w:rPr>
          <w:rFonts w:ascii="Calibri" w:hAnsi="Calibri" w:cs="Calibri" w:hint="eastAsia"/>
          <w:sz w:val="24"/>
        </w:rPr>
        <w:t xml:space="preserve">2. </w:t>
      </w:r>
      <w:r w:rsidR="00AF44F4" w:rsidRPr="00671B6E">
        <w:rPr>
          <w:rFonts w:ascii="Calibri" w:hAnsi="Calibri" w:cs="Calibri"/>
          <w:sz w:val="24"/>
        </w:rPr>
        <w:t>an</w:t>
      </w:r>
    </w:p>
    <w:p w14:paraId="1905F7B0" w14:textId="4D60F8FD" w:rsidR="00AF44F4" w:rsidRPr="00671B6E" w:rsidRDefault="00671B6E" w:rsidP="003B225C">
      <w:pPr>
        <w:spacing w:line="240" w:lineRule="auto"/>
        <w:rPr>
          <w:rFonts w:ascii="Calibri" w:hAnsi="Calibri" w:cs="Calibri"/>
          <w:sz w:val="24"/>
        </w:rPr>
      </w:pPr>
      <w:r w:rsidRPr="00671B6E">
        <w:rPr>
          <w:rFonts w:ascii="Calibri" w:hAnsi="Calibri" w:cs="Calibri" w:hint="eastAsia"/>
          <w:sz w:val="24"/>
        </w:rPr>
        <w:t xml:space="preserve">3. </w:t>
      </w:r>
      <w:r w:rsidR="00AF44F4" w:rsidRPr="00671B6E">
        <w:rPr>
          <w:rFonts w:ascii="Calibri" w:hAnsi="Calibri" w:cs="Calibri"/>
          <w:sz w:val="24"/>
        </w:rPr>
        <w:t>a</w:t>
      </w:r>
    </w:p>
    <w:p w14:paraId="1D6280EC" w14:textId="0C9BBAFB" w:rsidR="00AF44F4" w:rsidRPr="00671B6E" w:rsidRDefault="00671B6E" w:rsidP="003B225C">
      <w:pPr>
        <w:spacing w:line="240" w:lineRule="auto"/>
        <w:rPr>
          <w:rFonts w:ascii="Calibri" w:hAnsi="Calibri" w:cs="Calibri"/>
          <w:sz w:val="24"/>
        </w:rPr>
      </w:pPr>
      <w:r w:rsidRPr="00671B6E">
        <w:rPr>
          <w:rFonts w:ascii="Calibri" w:hAnsi="Calibri" w:cs="Calibri" w:hint="eastAsia"/>
          <w:sz w:val="24"/>
        </w:rPr>
        <w:t xml:space="preserve">4. </w:t>
      </w:r>
      <w:r w:rsidR="00AF44F4" w:rsidRPr="00671B6E">
        <w:rPr>
          <w:rFonts w:ascii="Calibri" w:hAnsi="Calibri" w:cs="Calibri"/>
          <w:sz w:val="24"/>
        </w:rPr>
        <w:t xml:space="preserve">an </w:t>
      </w:r>
    </w:p>
    <w:p w14:paraId="2FF34E5A" w14:textId="2689B970" w:rsidR="00AF44F4" w:rsidRPr="00671B6E" w:rsidRDefault="00671B6E" w:rsidP="003B225C">
      <w:pPr>
        <w:spacing w:line="240" w:lineRule="auto"/>
        <w:rPr>
          <w:rFonts w:ascii="Calibri" w:hAnsi="Calibri" w:cs="Calibri"/>
          <w:sz w:val="24"/>
        </w:rPr>
      </w:pPr>
      <w:r w:rsidRPr="00671B6E">
        <w:rPr>
          <w:rFonts w:ascii="Calibri" w:hAnsi="Calibri" w:cs="Calibri" w:hint="eastAsia"/>
          <w:sz w:val="24"/>
        </w:rPr>
        <w:t xml:space="preserve">5. </w:t>
      </w:r>
      <w:r w:rsidR="00AF44F4" w:rsidRPr="00671B6E">
        <w:rPr>
          <w:rFonts w:ascii="Calibri" w:hAnsi="Calibri" w:cs="Calibri"/>
          <w:sz w:val="24"/>
        </w:rPr>
        <w:t xml:space="preserve">a </w:t>
      </w:r>
    </w:p>
    <w:p w14:paraId="0845A890" w14:textId="0F721484" w:rsidR="00AF44F4" w:rsidRPr="00671B6E" w:rsidRDefault="00671B6E" w:rsidP="003B225C">
      <w:pPr>
        <w:spacing w:line="240" w:lineRule="auto"/>
        <w:rPr>
          <w:rFonts w:ascii="Calibri" w:hAnsi="Calibri" w:cs="Calibri"/>
          <w:sz w:val="24"/>
        </w:rPr>
      </w:pPr>
      <w:r w:rsidRPr="00671B6E">
        <w:rPr>
          <w:rFonts w:ascii="Calibri" w:hAnsi="Calibri" w:cs="Calibri" w:hint="eastAsia"/>
          <w:sz w:val="24"/>
        </w:rPr>
        <w:lastRenderedPageBreak/>
        <w:t xml:space="preserve">6. </w:t>
      </w:r>
      <w:r w:rsidR="00AF44F4" w:rsidRPr="00671B6E">
        <w:rPr>
          <w:rFonts w:ascii="Calibri" w:hAnsi="Calibri" w:cs="Calibri"/>
          <w:sz w:val="24"/>
        </w:rPr>
        <w:t xml:space="preserve">a </w:t>
      </w:r>
    </w:p>
    <w:p w14:paraId="3AA1A9F6" w14:textId="77777777" w:rsidR="003B225C" w:rsidRPr="003B225C" w:rsidRDefault="003B225C" w:rsidP="003B225C">
      <w:pPr>
        <w:spacing w:line="240" w:lineRule="auto"/>
        <w:rPr>
          <w:rFonts w:ascii="Calibri" w:hAnsi="Calibri" w:cs="Calibri"/>
          <w:bCs/>
          <w:sz w:val="24"/>
        </w:rPr>
      </w:pPr>
    </w:p>
    <w:p w14:paraId="4AE53EBA" w14:textId="707B25C7" w:rsidR="00553A71" w:rsidRPr="00FC1011" w:rsidRDefault="004435FD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udent Book</w:t>
      </w:r>
      <w:r w:rsidR="00E20F6D">
        <w:rPr>
          <w:rFonts w:ascii="Calibri" w:hAnsi="Calibri" w:cs="Calibri"/>
          <w:b/>
          <w:sz w:val="24"/>
        </w:rPr>
        <w:t xml:space="preserve">: </w:t>
      </w:r>
      <w:r w:rsidR="00553A71" w:rsidRPr="00FC1011">
        <w:rPr>
          <w:rFonts w:ascii="Calibri" w:hAnsi="Calibri" w:cs="Calibri"/>
          <w:b/>
          <w:sz w:val="24"/>
        </w:rPr>
        <w:t xml:space="preserve">Unit </w:t>
      </w:r>
      <w:r w:rsidR="00553A71">
        <w:rPr>
          <w:rFonts w:ascii="Calibri" w:hAnsi="Calibri" w:cs="Calibri"/>
          <w:b/>
          <w:sz w:val="24"/>
        </w:rPr>
        <w:t>2</w:t>
      </w:r>
    </w:p>
    <w:p w14:paraId="5343EF43" w14:textId="7C28FB85" w:rsidR="00553A71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4B460731" w14:textId="1FF2CA42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1. a</w:t>
      </w:r>
    </w:p>
    <w:p w14:paraId="5A1ED61A" w14:textId="76E84974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2. b</w:t>
      </w:r>
    </w:p>
    <w:p w14:paraId="4856CD6B" w14:textId="69EF2B5D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3. a</w:t>
      </w:r>
    </w:p>
    <w:p w14:paraId="175F6D0C" w14:textId="7DD6BC9B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4. b</w:t>
      </w:r>
    </w:p>
    <w:p w14:paraId="320E88FC" w14:textId="6AB6EC8E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5. b</w:t>
      </w:r>
    </w:p>
    <w:p w14:paraId="069DE153" w14:textId="3C3FFFF1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6. b</w:t>
      </w:r>
    </w:p>
    <w:p w14:paraId="7E4A901F" w14:textId="3F9197CB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F791725" w14:textId="646857BA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1. </w:t>
      </w:r>
      <w:r w:rsidR="00AB1916">
        <w:rPr>
          <w:rFonts w:ascii="Calibri" w:hAnsi="Calibri" w:cs="Calibri"/>
          <w:bCs/>
          <w:sz w:val="24"/>
        </w:rPr>
        <w:t xml:space="preserve">d. </w:t>
      </w:r>
      <w:r w:rsidRPr="00385EE0">
        <w:rPr>
          <w:rFonts w:ascii="Calibri" w:hAnsi="Calibri" w:cs="Calibri"/>
          <w:bCs/>
          <w:sz w:val="24"/>
        </w:rPr>
        <w:t>girls</w:t>
      </w:r>
    </w:p>
    <w:p w14:paraId="0219E883" w14:textId="2B069CE8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2. </w:t>
      </w:r>
      <w:r w:rsidR="00AB1916">
        <w:rPr>
          <w:rFonts w:ascii="Calibri" w:hAnsi="Calibri" w:cs="Calibri"/>
          <w:bCs/>
          <w:sz w:val="24"/>
        </w:rPr>
        <w:t xml:space="preserve">c. </w:t>
      </w:r>
      <w:r w:rsidRPr="00385EE0">
        <w:rPr>
          <w:rFonts w:ascii="Calibri" w:hAnsi="Calibri" w:cs="Calibri"/>
          <w:bCs/>
          <w:sz w:val="24"/>
        </w:rPr>
        <w:t>duck</w:t>
      </w:r>
    </w:p>
    <w:p w14:paraId="641D7E55" w14:textId="73EB840B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3. </w:t>
      </w:r>
      <w:r w:rsidR="00AB1916">
        <w:rPr>
          <w:rFonts w:ascii="Calibri" w:hAnsi="Calibri" w:cs="Calibri"/>
          <w:bCs/>
          <w:sz w:val="24"/>
        </w:rPr>
        <w:t xml:space="preserve">a. </w:t>
      </w:r>
      <w:r w:rsidRPr="00385EE0">
        <w:rPr>
          <w:rFonts w:ascii="Calibri" w:hAnsi="Calibri" w:cs="Calibri"/>
          <w:bCs/>
          <w:sz w:val="24"/>
        </w:rPr>
        <w:t>ducks</w:t>
      </w:r>
    </w:p>
    <w:p w14:paraId="57E3A4A0" w14:textId="1CD6A9D2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4. </w:t>
      </w:r>
      <w:r w:rsidR="00AB1916">
        <w:rPr>
          <w:rFonts w:ascii="Calibri" w:hAnsi="Calibri" w:cs="Calibri"/>
          <w:bCs/>
          <w:sz w:val="24"/>
        </w:rPr>
        <w:t xml:space="preserve">b. </w:t>
      </w:r>
      <w:r w:rsidRPr="00385EE0">
        <w:rPr>
          <w:rFonts w:ascii="Calibri" w:hAnsi="Calibri" w:cs="Calibri"/>
          <w:bCs/>
          <w:sz w:val="24"/>
        </w:rPr>
        <w:t>girl</w:t>
      </w:r>
    </w:p>
    <w:p w14:paraId="181C7502" w14:textId="77777777" w:rsidR="00590562" w:rsidRDefault="00590562" w:rsidP="00553A71">
      <w:pPr>
        <w:rPr>
          <w:rFonts w:ascii="Calibri" w:hAnsi="Calibri" w:cs="Calibri"/>
          <w:b/>
          <w:sz w:val="24"/>
        </w:rPr>
      </w:pPr>
    </w:p>
    <w:p w14:paraId="10411FF2" w14:textId="2D93BF3E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0676EE49" w14:textId="13FEEA31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356B1811" w14:textId="4E0FBE48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1. cookies</w:t>
      </w:r>
    </w:p>
    <w:p w14:paraId="4D03AB0B" w14:textId="3616210F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2. ball</w:t>
      </w:r>
    </w:p>
    <w:p w14:paraId="09FF146B" w14:textId="46EDC818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3. eggs</w:t>
      </w:r>
    </w:p>
    <w:p w14:paraId="2B220ECC" w14:textId="156AAF68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4. watches</w:t>
      </w:r>
    </w:p>
    <w:p w14:paraId="38D7F848" w14:textId="6A685295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3F35151E" w14:textId="2A0303EF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1. a</w:t>
      </w:r>
    </w:p>
    <w:p w14:paraId="0F069B4A" w14:textId="5A11277C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2. b</w:t>
      </w:r>
    </w:p>
    <w:p w14:paraId="5F249F47" w14:textId="6B4DF16B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3. b</w:t>
      </w:r>
    </w:p>
    <w:p w14:paraId="28338A89" w14:textId="445D5051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lastRenderedPageBreak/>
        <w:t>4. a</w:t>
      </w:r>
    </w:p>
    <w:p w14:paraId="4ADF14FB" w14:textId="01A5E2D1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53FB2638" w14:textId="3BDF62DF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1. b</w:t>
      </w:r>
    </w:p>
    <w:p w14:paraId="03E0CED2" w14:textId="64E26ED8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2. a</w:t>
      </w:r>
    </w:p>
    <w:p w14:paraId="5DC34A7B" w14:textId="5FF41CF6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3. b</w:t>
      </w:r>
    </w:p>
    <w:p w14:paraId="3307F80A" w14:textId="6896E10F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4. a</w:t>
      </w:r>
    </w:p>
    <w:p w14:paraId="7F44F35B" w14:textId="309C8976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00524611" w14:textId="50F4330E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1. balloon</w:t>
      </w:r>
    </w:p>
    <w:p w14:paraId="43576E3C" w14:textId="5F52AC1C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2. fries</w:t>
      </w:r>
    </w:p>
    <w:p w14:paraId="01A19534" w14:textId="16D1A95C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>3. grapes</w:t>
      </w:r>
    </w:p>
    <w:p w14:paraId="045ADA1C" w14:textId="12A0EFEF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4. </w:t>
      </w:r>
      <w:r w:rsidR="00C311B6">
        <w:rPr>
          <w:rFonts w:ascii="Calibri" w:hAnsi="Calibri" w:cs="Calibri" w:hint="eastAsia"/>
          <w:bCs/>
          <w:sz w:val="24"/>
        </w:rPr>
        <w:t>sheep</w:t>
      </w:r>
    </w:p>
    <w:p w14:paraId="1A2A26AF" w14:textId="77777777" w:rsidR="00590562" w:rsidRDefault="00590562" w:rsidP="00553A71">
      <w:pPr>
        <w:rPr>
          <w:rFonts w:ascii="Calibri" w:hAnsi="Calibri" w:cs="Calibri"/>
          <w:b/>
          <w:sz w:val="24"/>
        </w:rPr>
      </w:pPr>
    </w:p>
    <w:p w14:paraId="080B1B8A" w14:textId="16C18C25" w:rsidR="00385EE0" w:rsidRPr="00590562" w:rsidRDefault="00385EE0" w:rsidP="00553A71">
      <w:pPr>
        <w:rPr>
          <w:rFonts w:ascii="Calibri" w:hAnsi="Calibri" w:cs="Calibri"/>
          <w:b/>
          <w:sz w:val="24"/>
        </w:rPr>
      </w:pPr>
      <w:r w:rsidRPr="00590562">
        <w:rPr>
          <w:rFonts w:ascii="Calibri" w:hAnsi="Calibri" w:cs="Calibri"/>
          <w:b/>
          <w:sz w:val="24"/>
        </w:rPr>
        <w:t>Step 3</w:t>
      </w:r>
    </w:p>
    <w:p w14:paraId="271FDD74" w14:textId="1AA6220B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274CA79" w14:textId="15763255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1. </w:t>
      </w:r>
      <w:r w:rsidR="002315F7">
        <w:rPr>
          <w:rFonts w:ascii="Calibri" w:hAnsi="Calibri" w:cs="Calibri"/>
          <w:bCs/>
          <w:sz w:val="24"/>
        </w:rPr>
        <w:t xml:space="preserve">f. </w:t>
      </w:r>
      <w:r w:rsidRPr="00385EE0">
        <w:rPr>
          <w:rFonts w:ascii="Calibri" w:hAnsi="Calibri" w:cs="Calibri"/>
          <w:bCs/>
          <w:sz w:val="24"/>
        </w:rPr>
        <w:t>kite</w:t>
      </w:r>
    </w:p>
    <w:p w14:paraId="6942B1A1" w14:textId="32E65BEB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2. </w:t>
      </w:r>
      <w:r w:rsidR="002315F7">
        <w:rPr>
          <w:rFonts w:ascii="Calibri" w:hAnsi="Calibri" w:cs="Calibri"/>
          <w:bCs/>
          <w:sz w:val="24"/>
        </w:rPr>
        <w:t xml:space="preserve">a. </w:t>
      </w:r>
      <w:r w:rsidRPr="00385EE0">
        <w:rPr>
          <w:rFonts w:ascii="Calibri" w:hAnsi="Calibri" w:cs="Calibri"/>
          <w:bCs/>
          <w:sz w:val="24"/>
        </w:rPr>
        <w:t>sheep</w:t>
      </w:r>
    </w:p>
    <w:p w14:paraId="6A85ADA5" w14:textId="6BAE70A1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3. </w:t>
      </w:r>
      <w:r w:rsidR="002315F7">
        <w:rPr>
          <w:rFonts w:ascii="Calibri" w:hAnsi="Calibri" w:cs="Calibri"/>
          <w:bCs/>
          <w:sz w:val="24"/>
        </w:rPr>
        <w:t xml:space="preserve">e. </w:t>
      </w:r>
      <w:r w:rsidRPr="00385EE0">
        <w:rPr>
          <w:rFonts w:ascii="Calibri" w:hAnsi="Calibri" w:cs="Calibri"/>
          <w:bCs/>
          <w:sz w:val="24"/>
        </w:rPr>
        <w:t>women</w:t>
      </w:r>
    </w:p>
    <w:p w14:paraId="35803D02" w14:textId="4C128074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4. </w:t>
      </w:r>
      <w:r w:rsidR="002315F7">
        <w:rPr>
          <w:rFonts w:ascii="Calibri" w:hAnsi="Calibri" w:cs="Calibri"/>
          <w:bCs/>
          <w:sz w:val="24"/>
        </w:rPr>
        <w:t xml:space="preserve">b. </w:t>
      </w:r>
      <w:r w:rsidRPr="00385EE0">
        <w:rPr>
          <w:rFonts w:ascii="Calibri" w:hAnsi="Calibri" w:cs="Calibri"/>
          <w:bCs/>
          <w:sz w:val="24"/>
        </w:rPr>
        <w:t>bear</w:t>
      </w:r>
    </w:p>
    <w:p w14:paraId="2C65C205" w14:textId="41EC71A9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5. </w:t>
      </w:r>
      <w:r w:rsidR="002315F7">
        <w:rPr>
          <w:rFonts w:ascii="Calibri" w:hAnsi="Calibri" w:cs="Calibri"/>
          <w:bCs/>
          <w:sz w:val="24"/>
        </w:rPr>
        <w:t xml:space="preserve">d. </w:t>
      </w:r>
      <w:r w:rsidRPr="00385EE0">
        <w:rPr>
          <w:rFonts w:ascii="Calibri" w:hAnsi="Calibri" w:cs="Calibri"/>
          <w:bCs/>
          <w:sz w:val="24"/>
        </w:rPr>
        <w:t>frogs</w:t>
      </w:r>
    </w:p>
    <w:p w14:paraId="65A00A94" w14:textId="5117F988" w:rsidR="00385EE0" w:rsidRPr="00385EE0" w:rsidRDefault="00385EE0" w:rsidP="00553A71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6. </w:t>
      </w:r>
      <w:r w:rsidR="002315F7">
        <w:rPr>
          <w:rFonts w:ascii="Calibri" w:hAnsi="Calibri" w:cs="Calibri"/>
          <w:bCs/>
          <w:sz w:val="24"/>
        </w:rPr>
        <w:t xml:space="preserve">c. </w:t>
      </w:r>
      <w:r w:rsidRPr="00385EE0">
        <w:rPr>
          <w:rFonts w:ascii="Calibri" w:hAnsi="Calibri" w:cs="Calibri"/>
          <w:bCs/>
          <w:sz w:val="24"/>
        </w:rPr>
        <w:t>bag</w:t>
      </w:r>
    </w:p>
    <w:p w14:paraId="6BB4D55B" w14:textId="2E5369F3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51146D89" w14:textId="406117A7" w:rsidR="00385EE0" w:rsidRPr="00385EE0" w:rsidRDefault="00930B2E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 xml:space="preserve">1. </w:t>
      </w:r>
      <w:r w:rsidR="00385EE0" w:rsidRPr="00385EE0">
        <w:rPr>
          <w:rFonts w:ascii="Calibri" w:hAnsi="Calibri" w:cs="Calibri"/>
          <w:bCs/>
          <w:sz w:val="24"/>
        </w:rPr>
        <w:t>T-shirt</w:t>
      </w:r>
      <w:r w:rsidR="00385EE0" w:rsidRPr="00385EE0">
        <w:rPr>
          <w:rFonts w:ascii="Calibri" w:hAnsi="Calibri" w:cs="Calibri"/>
          <w:bCs/>
          <w:sz w:val="24"/>
          <w:u w:val="single"/>
        </w:rPr>
        <w:t>s</w:t>
      </w:r>
    </w:p>
    <w:p w14:paraId="7B8D95FA" w14:textId="67D53091" w:rsidR="00385EE0" w:rsidRPr="00385EE0" w:rsidRDefault="00930B2E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 xml:space="preserve">2. </w:t>
      </w:r>
      <w:r w:rsidR="00385EE0" w:rsidRPr="00385EE0">
        <w:rPr>
          <w:rFonts w:ascii="Calibri" w:hAnsi="Calibri" w:cs="Calibri"/>
          <w:bCs/>
          <w:sz w:val="24"/>
        </w:rPr>
        <w:t>hat</w:t>
      </w:r>
      <w:r w:rsidR="00385EE0" w:rsidRPr="00385EE0">
        <w:rPr>
          <w:rFonts w:ascii="Calibri" w:hAnsi="Calibri" w:cs="Calibri"/>
          <w:bCs/>
          <w:sz w:val="24"/>
          <w:u w:val="single"/>
        </w:rPr>
        <w:t>s</w:t>
      </w:r>
    </w:p>
    <w:p w14:paraId="1848920F" w14:textId="78B50EC7" w:rsidR="00385EE0" w:rsidRPr="00385EE0" w:rsidRDefault="00930B2E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 xml:space="preserve">3. </w:t>
      </w:r>
      <w:r w:rsidR="00385EE0" w:rsidRPr="00385EE0">
        <w:rPr>
          <w:rFonts w:ascii="Calibri" w:hAnsi="Calibri" w:cs="Calibri"/>
          <w:bCs/>
          <w:sz w:val="24"/>
        </w:rPr>
        <w:t>dress</w:t>
      </w:r>
      <w:r w:rsidR="00385EE0" w:rsidRPr="00385EE0">
        <w:rPr>
          <w:rFonts w:ascii="Calibri" w:hAnsi="Calibri" w:cs="Calibri"/>
          <w:bCs/>
          <w:sz w:val="24"/>
          <w:u w:val="single"/>
        </w:rPr>
        <w:t>es</w:t>
      </w:r>
    </w:p>
    <w:p w14:paraId="2FEF11A6" w14:textId="5504DBE8" w:rsidR="00385EE0" w:rsidRPr="00385EE0" w:rsidRDefault="00930B2E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 xml:space="preserve">4. </w:t>
      </w:r>
      <w:r w:rsidR="00385EE0" w:rsidRPr="00385EE0">
        <w:rPr>
          <w:rFonts w:ascii="Calibri" w:hAnsi="Calibri" w:cs="Calibri"/>
          <w:bCs/>
          <w:sz w:val="24"/>
        </w:rPr>
        <w:t>shoe</w:t>
      </w:r>
      <w:r w:rsidR="00385EE0" w:rsidRPr="00385EE0">
        <w:rPr>
          <w:rFonts w:ascii="Calibri" w:hAnsi="Calibri" w:cs="Calibri"/>
          <w:bCs/>
          <w:sz w:val="24"/>
          <w:u w:val="single"/>
        </w:rPr>
        <w:t>s</w:t>
      </w:r>
    </w:p>
    <w:p w14:paraId="4EF0C73A" w14:textId="3675379C" w:rsidR="00385EE0" w:rsidRPr="00385EE0" w:rsidRDefault="00930B2E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lastRenderedPageBreak/>
        <w:t xml:space="preserve">5. </w:t>
      </w:r>
      <w:r w:rsidR="00385EE0" w:rsidRPr="00385EE0">
        <w:rPr>
          <w:rFonts w:ascii="Calibri" w:hAnsi="Calibri" w:cs="Calibri"/>
          <w:bCs/>
          <w:sz w:val="24"/>
        </w:rPr>
        <w:t>sweater</w:t>
      </w:r>
      <w:r w:rsidR="00385EE0" w:rsidRPr="00385EE0">
        <w:rPr>
          <w:rFonts w:ascii="Calibri" w:hAnsi="Calibri" w:cs="Calibri"/>
          <w:bCs/>
          <w:sz w:val="24"/>
          <w:u w:val="single"/>
        </w:rPr>
        <w:t>s</w:t>
      </w:r>
    </w:p>
    <w:p w14:paraId="703ED200" w14:textId="77777777" w:rsidR="00553A71" w:rsidRPr="00FC1011" w:rsidRDefault="00553A71" w:rsidP="00553A71">
      <w:pPr>
        <w:rPr>
          <w:rFonts w:ascii="Calibri" w:hAnsi="Calibri" w:cs="Calibri"/>
          <w:b/>
          <w:sz w:val="24"/>
        </w:rPr>
      </w:pPr>
    </w:p>
    <w:p w14:paraId="42E7FC31" w14:textId="364E5E21" w:rsidR="00133F7C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udent Book</w:t>
      </w:r>
      <w:r w:rsidR="00E20F6D">
        <w:rPr>
          <w:rFonts w:ascii="Calibri" w:hAnsi="Calibri" w:cs="Calibri"/>
          <w:b/>
          <w:sz w:val="24"/>
        </w:rPr>
        <w:t xml:space="preserve">: </w:t>
      </w:r>
      <w:r w:rsidR="00133F7C">
        <w:rPr>
          <w:rFonts w:ascii="Calibri" w:hAnsi="Calibri" w:cs="Calibri"/>
          <w:b/>
          <w:sz w:val="24"/>
        </w:rPr>
        <w:t>Unit 3</w:t>
      </w:r>
    </w:p>
    <w:p w14:paraId="3E32F635" w14:textId="1073DA29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47850D11" w14:textId="2117BB97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1. b</w:t>
      </w:r>
    </w:p>
    <w:p w14:paraId="26844116" w14:textId="040ADF82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2. a</w:t>
      </w:r>
    </w:p>
    <w:p w14:paraId="302D26EA" w14:textId="5BCB751B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3. a</w:t>
      </w:r>
    </w:p>
    <w:p w14:paraId="275878C8" w14:textId="1114240C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4. a</w:t>
      </w:r>
    </w:p>
    <w:p w14:paraId="4CB793D6" w14:textId="0554FA20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5. b</w:t>
      </w:r>
    </w:p>
    <w:p w14:paraId="280C5825" w14:textId="39D11D2C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6. b</w:t>
      </w:r>
    </w:p>
    <w:p w14:paraId="2658F282" w14:textId="68069800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60021BBA" w14:textId="6C3226E4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1. are</w:t>
      </w:r>
    </w:p>
    <w:p w14:paraId="5B0AE1F4" w14:textId="6ED2ED5C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2. is</w:t>
      </w:r>
    </w:p>
    <w:p w14:paraId="2CE8C70D" w14:textId="56678602" w:rsidR="006B7414" w:rsidRPr="00D86A96" w:rsidRDefault="008759D0" w:rsidP="00385EE0">
      <w:pPr>
        <w:rPr>
          <w:rFonts w:ascii="Calibri" w:hAnsi="Calibri" w:cs="Calibri"/>
          <w:sz w:val="24"/>
        </w:rPr>
      </w:pPr>
      <w:r w:rsidRPr="00D86A96">
        <w:rPr>
          <w:rFonts w:ascii="Calibri" w:hAnsi="Calibri" w:cs="Calibri" w:hint="eastAsia"/>
          <w:sz w:val="24"/>
        </w:rPr>
        <w:t>3. am</w:t>
      </w:r>
    </w:p>
    <w:p w14:paraId="3829449B" w14:textId="39D4741B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26771244" w14:textId="4D242329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E65B8A7" w14:textId="28E0A500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1. am</w:t>
      </w:r>
    </w:p>
    <w:p w14:paraId="4D26B4BC" w14:textId="4097E229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2. are</w:t>
      </w:r>
    </w:p>
    <w:p w14:paraId="1DCC1D88" w14:textId="053B73FC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3. are</w:t>
      </w:r>
    </w:p>
    <w:p w14:paraId="54DD4597" w14:textId="4820C66E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4. is</w:t>
      </w:r>
    </w:p>
    <w:p w14:paraId="299BDF1E" w14:textId="284A36DD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422792C1" w14:textId="217A2624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1. c</w:t>
      </w:r>
    </w:p>
    <w:p w14:paraId="6615E6DA" w14:textId="475623FB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2. c</w:t>
      </w:r>
    </w:p>
    <w:p w14:paraId="4EAF3CEF" w14:textId="70E7FAF1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3. c</w:t>
      </w:r>
    </w:p>
    <w:p w14:paraId="0E92DC93" w14:textId="5A019600" w:rsidR="006B7414" w:rsidRPr="004435FD" w:rsidRDefault="006B7414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4. b</w:t>
      </w:r>
    </w:p>
    <w:p w14:paraId="1306294A" w14:textId="6E3CB4EC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C.</w:t>
      </w:r>
    </w:p>
    <w:p w14:paraId="29F5C71C" w14:textId="7532760E" w:rsidR="006B7414" w:rsidRDefault="006B7414" w:rsidP="00385EE0">
      <w:pPr>
        <w:rPr>
          <w:rFonts w:ascii="Calibri" w:hAnsi="Calibri" w:cs="Calibri"/>
          <w:b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1. </w:t>
      </w:r>
      <w:r w:rsidRPr="004435FD">
        <w:rPr>
          <w:rFonts w:ascii="Calibri" w:hAnsi="Calibri" w:cs="Calibri"/>
          <w:bCs/>
          <w:sz w:val="24"/>
          <w:u w:val="single"/>
        </w:rPr>
        <w:t>He is</w:t>
      </w:r>
      <w:r w:rsidRPr="004435FD">
        <w:rPr>
          <w:rFonts w:ascii="Calibri" w:hAnsi="Calibri" w:cs="Calibri"/>
          <w:bCs/>
          <w:sz w:val="24"/>
        </w:rPr>
        <w:t xml:space="preserve"> a pilot.</w:t>
      </w:r>
      <w:r w:rsidR="00A97D6F">
        <w:rPr>
          <w:rFonts w:ascii="Calibri" w:hAnsi="Calibri" w:cs="Calibri"/>
          <w:b/>
          <w:sz w:val="24"/>
        </w:rPr>
        <w:t xml:space="preserve"> </w:t>
      </w:r>
      <w:r w:rsidR="0055306B">
        <w:rPr>
          <w:rFonts w:ascii="Calibri" w:hAnsi="Calibri" w:cs="Calibri" w:hint="eastAsia"/>
          <w:noProof/>
          <w:sz w:val="24"/>
        </w:rPr>
        <w:t>d</w:t>
      </w:r>
    </w:p>
    <w:p w14:paraId="2838E1A6" w14:textId="7514ADD5" w:rsidR="006B7414" w:rsidRDefault="006B7414" w:rsidP="00385EE0">
      <w:pPr>
        <w:rPr>
          <w:rFonts w:ascii="Calibri" w:hAnsi="Calibri" w:cs="Calibri"/>
          <w:b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2. </w:t>
      </w:r>
      <w:r w:rsidRPr="004435FD">
        <w:rPr>
          <w:rFonts w:ascii="Calibri" w:hAnsi="Calibri" w:cs="Calibri"/>
          <w:bCs/>
          <w:sz w:val="24"/>
          <w:u w:val="single"/>
        </w:rPr>
        <w:t>She is</w:t>
      </w:r>
      <w:r w:rsidRPr="004435FD">
        <w:rPr>
          <w:rFonts w:ascii="Calibri" w:hAnsi="Calibri" w:cs="Calibri"/>
          <w:bCs/>
          <w:sz w:val="24"/>
        </w:rPr>
        <w:t xml:space="preserve"> a doctor.</w:t>
      </w:r>
      <w:r w:rsidR="00A97D6F">
        <w:rPr>
          <w:rFonts w:ascii="Calibri" w:hAnsi="Calibri" w:cs="Calibri"/>
          <w:b/>
          <w:sz w:val="24"/>
        </w:rPr>
        <w:t xml:space="preserve"> </w:t>
      </w:r>
      <w:r w:rsidR="00E00B2F">
        <w:rPr>
          <w:rFonts w:hint="eastAsia"/>
          <w:noProof/>
        </w:rPr>
        <w:t xml:space="preserve"> c</w:t>
      </w:r>
    </w:p>
    <w:p w14:paraId="070B0A7D" w14:textId="48C55D46" w:rsidR="006B7414" w:rsidRDefault="006B7414" w:rsidP="00385EE0">
      <w:pPr>
        <w:rPr>
          <w:rFonts w:ascii="Calibri" w:hAnsi="Calibri" w:cs="Calibri"/>
          <w:b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3. </w:t>
      </w:r>
      <w:r w:rsidRPr="004435FD">
        <w:rPr>
          <w:rFonts w:ascii="Calibri" w:hAnsi="Calibri" w:cs="Calibri"/>
          <w:bCs/>
          <w:sz w:val="24"/>
          <w:u w:val="single"/>
        </w:rPr>
        <w:t>You are</w:t>
      </w:r>
      <w:r w:rsidRPr="004435FD">
        <w:rPr>
          <w:rFonts w:ascii="Calibri" w:hAnsi="Calibri" w:cs="Calibri"/>
          <w:bCs/>
          <w:sz w:val="24"/>
        </w:rPr>
        <w:t xml:space="preserve"> </w:t>
      </w:r>
      <w:r w:rsidR="00521C1D">
        <w:rPr>
          <w:rFonts w:ascii="Calibri" w:hAnsi="Calibri" w:cs="Calibri" w:hint="eastAsia"/>
          <w:bCs/>
          <w:sz w:val="24"/>
        </w:rPr>
        <w:t>students</w:t>
      </w:r>
      <w:r w:rsidRPr="004435FD">
        <w:rPr>
          <w:rFonts w:ascii="Calibri" w:hAnsi="Calibri" w:cs="Calibri"/>
          <w:bCs/>
          <w:sz w:val="24"/>
        </w:rPr>
        <w:t>.</w:t>
      </w:r>
      <w:r w:rsidR="00A97D6F">
        <w:rPr>
          <w:rFonts w:ascii="Calibri" w:hAnsi="Calibri" w:cs="Calibri"/>
          <w:b/>
          <w:sz w:val="24"/>
        </w:rPr>
        <w:t xml:space="preserve"> </w:t>
      </w:r>
      <w:r w:rsidR="00E00B2F" w:rsidRPr="00E00B2F">
        <w:rPr>
          <w:rFonts w:ascii="Calibri" w:hAnsi="Calibri" w:cs="Calibri" w:hint="eastAsia"/>
          <w:noProof/>
          <w:sz w:val="24"/>
        </w:rPr>
        <w:t>b</w:t>
      </w:r>
    </w:p>
    <w:p w14:paraId="3DAEED91" w14:textId="4FD8F4A7" w:rsidR="006B7414" w:rsidRDefault="006B7414" w:rsidP="00385EE0">
      <w:pPr>
        <w:rPr>
          <w:rFonts w:ascii="Calibri" w:hAnsi="Calibri" w:cs="Calibri"/>
          <w:b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4. </w:t>
      </w:r>
      <w:r w:rsidR="00E54918" w:rsidRPr="00E00B2F">
        <w:rPr>
          <w:rFonts w:ascii="Calibri" w:hAnsi="Calibri" w:cs="Calibri"/>
          <w:bCs/>
          <w:sz w:val="24"/>
          <w:u w:val="single"/>
        </w:rPr>
        <w:t>I’</w:t>
      </w:r>
      <w:r w:rsidR="00E54918" w:rsidRPr="00E00B2F">
        <w:rPr>
          <w:rFonts w:ascii="Calibri" w:hAnsi="Calibri" w:cs="Calibri" w:hint="eastAsia"/>
          <w:bCs/>
          <w:sz w:val="24"/>
          <w:u w:val="single"/>
        </w:rPr>
        <w:t>m</w:t>
      </w:r>
      <w:r w:rsidR="00E54918">
        <w:rPr>
          <w:rFonts w:ascii="Calibri" w:hAnsi="Calibri" w:cs="Calibri" w:hint="eastAsia"/>
          <w:bCs/>
          <w:sz w:val="24"/>
        </w:rPr>
        <w:t xml:space="preserve"> a boy. </w:t>
      </w:r>
      <w:r w:rsidR="00E54918" w:rsidRPr="00441820">
        <w:rPr>
          <w:rFonts w:ascii="Calibri" w:hAnsi="Calibri" w:cs="Calibri" w:hint="eastAsia"/>
          <w:bCs/>
          <w:sz w:val="24"/>
        </w:rPr>
        <w:t>a</w:t>
      </w:r>
    </w:p>
    <w:p w14:paraId="0D45BB8F" w14:textId="5F20F420" w:rsidR="00A97D6F" w:rsidRDefault="00A97D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D. </w:t>
      </w:r>
    </w:p>
    <w:p w14:paraId="0E424DE3" w14:textId="3BBA5445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1. She’s</w:t>
      </w:r>
    </w:p>
    <w:p w14:paraId="763FAD09" w14:textId="1B8A1A26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2. She is</w:t>
      </w:r>
    </w:p>
    <w:p w14:paraId="1C19E31F" w14:textId="08A1390B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3. We’re</w:t>
      </w:r>
    </w:p>
    <w:p w14:paraId="2C161597" w14:textId="32D7BC56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4. They’re</w:t>
      </w:r>
    </w:p>
    <w:p w14:paraId="691DE59E" w14:textId="3AFEC294" w:rsidR="00A97D6F" w:rsidRDefault="00A97D6F" w:rsidP="00385EE0">
      <w:pPr>
        <w:rPr>
          <w:rFonts w:ascii="Calibri" w:hAnsi="Calibri" w:cs="Calibri"/>
          <w:b/>
          <w:sz w:val="24"/>
        </w:rPr>
      </w:pPr>
    </w:p>
    <w:p w14:paraId="5A7B7BFC" w14:textId="09454B18" w:rsidR="00A97D6F" w:rsidRDefault="00A97D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6EB2A84F" w14:textId="77777777" w:rsidR="00A97D6F" w:rsidRDefault="00A97D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425E9370" w14:textId="7FB12AD5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1. He is a cook.</w:t>
      </w:r>
    </w:p>
    <w:p w14:paraId="4AC5372C" w14:textId="2162D334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2. They are teachers.</w:t>
      </w:r>
    </w:p>
    <w:p w14:paraId="674D4582" w14:textId="5D73E8EF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3. We are pilots.</w:t>
      </w:r>
    </w:p>
    <w:p w14:paraId="42BC0133" w14:textId="0DF9BD14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4. It is a flower.</w:t>
      </w:r>
    </w:p>
    <w:p w14:paraId="40D75898" w14:textId="7C4F0478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5. It is an octopus.</w:t>
      </w:r>
    </w:p>
    <w:p w14:paraId="7E6B5DF6" w14:textId="781A3ED4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6. We are children.</w:t>
      </w:r>
    </w:p>
    <w:p w14:paraId="21E93351" w14:textId="458F8303" w:rsidR="00A97D6F" w:rsidRDefault="00A97D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DA1E0C9" w14:textId="369D8CD9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1. I am</w:t>
      </w:r>
    </w:p>
    <w:p w14:paraId="0B122401" w14:textId="3BFA6464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2. is</w:t>
      </w:r>
    </w:p>
    <w:p w14:paraId="4B946766" w14:textId="65853EED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3. is</w:t>
      </w:r>
    </w:p>
    <w:p w14:paraId="48E8AB81" w14:textId="1A625BC5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4. is</w:t>
      </w:r>
    </w:p>
    <w:p w14:paraId="747C9744" w14:textId="4AFE44A7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5. is</w:t>
      </w:r>
    </w:p>
    <w:p w14:paraId="7C873E4B" w14:textId="05B30062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lastRenderedPageBreak/>
        <w:t>6. He is</w:t>
      </w:r>
    </w:p>
    <w:p w14:paraId="264E6BA5" w14:textId="441A6EA4" w:rsidR="00A97D6F" w:rsidRPr="004435FD" w:rsidRDefault="00A97D6F" w:rsidP="00385EE0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>7. We are</w:t>
      </w:r>
    </w:p>
    <w:p w14:paraId="451362AB" w14:textId="13BD12D7" w:rsidR="00A97D6F" w:rsidRDefault="00A97D6F" w:rsidP="00385EE0">
      <w:pPr>
        <w:rPr>
          <w:rFonts w:ascii="Calibri" w:hAnsi="Calibri" w:cs="Calibri"/>
          <w:b/>
          <w:sz w:val="24"/>
        </w:rPr>
      </w:pPr>
    </w:p>
    <w:p w14:paraId="30832877" w14:textId="7CC74340" w:rsidR="00FD62C3" w:rsidRPr="00FC1011" w:rsidRDefault="00FD62C3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udent Book</w:t>
      </w:r>
      <w:r w:rsidR="00E20F6D">
        <w:rPr>
          <w:rFonts w:ascii="Calibri" w:hAnsi="Calibri" w:cs="Calibri"/>
          <w:b/>
          <w:sz w:val="24"/>
        </w:rPr>
        <w:t xml:space="preserve">: </w:t>
      </w:r>
      <w:r>
        <w:rPr>
          <w:rFonts w:ascii="Calibri" w:hAnsi="Calibri" w:cs="Calibri"/>
          <w:b/>
          <w:sz w:val="24"/>
        </w:rPr>
        <w:t>Unit 4</w:t>
      </w:r>
    </w:p>
    <w:p w14:paraId="4ED1E5D6" w14:textId="6E0C9C97" w:rsidR="00385EE0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74E04CAE" w14:textId="2F8F1665" w:rsidR="009850DA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1F5B004D" w14:textId="1809A4AB" w:rsidR="009850DA" w:rsidRPr="00C8397F" w:rsidRDefault="009850D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1. are</w:t>
      </w:r>
    </w:p>
    <w:p w14:paraId="44FEE9D8" w14:textId="75D254CA" w:rsidR="009850DA" w:rsidRPr="00C8397F" w:rsidRDefault="009850D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2. It is</w:t>
      </w:r>
    </w:p>
    <w:p w14:paraId="210BCB16" w14:textId="5FB79387" w:rsidR="009850DA" w:rsidRPr="00C8397F" w:rsidRDefault="009850D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3. you</w:t>
      </w:r>
    </w:p>
    <w:p w14:paraId="20A39403" w14:textId="1EA4102C" w:rsidR="009850DA" w:rsidRPr="00C8397F" w:rsidRDefault="009850D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4. are not</w:t>
      </w:r>
    </w:p>
    <w:p w14:paraId="170D279A" w14:textId="6A622D2A" w:rsidR="009850DA" w:rsidRPr="00C8397F" w:rsidRDefault="009850D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5. Are they</w:t>
      </w:r>
    </w:p>
    <w:p w14:paraId="536B8357" w14:textId="1BF1173C" w:rsidR="009850DA" w:rsidRPr="00C8397F" w:rsidRDefault="009850D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6. Is he</w:t>
      </w:r>
    </w:p>
    <w:p w14:paraId="0B152B72" w14:textId="40E17D52" w:rsidR="009850DA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591775A" w14:textId="76AB399B" w:rsidR="009850DA" w:rsidRPr="00C8397F" w:rsidRDefault="009850D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1. Is she</w:t>
      </w:r>
    </w:p>
    <w:p w14:paraId="21CDF941" w14:textId="3F84614A" w:rsidR="009850DA" w:rsidRDefault="009850D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2. is not</w:t>
      </w:r>
    </w:p>
    <w:p w14:paraId="549521CF" w14:textId="655D1728" w:rsidR="00F70D34" w:rsidRPr="00C8397F" w:rsidRDefault="00F70D3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not</w:t>
      </w:r>
    </w:p>
    <w:p w14:paraId="22B2D9BE" w14:textId="4258059F" w:rsidR="009850DA" w:rsidRDefault="009850DA">
      <w:pPr>
        <w:rPr>
          <w:rFonts w:ascii="Calibri" w:hAnsi="Calibri" w:cs="Calibri"/>
          <w:b/>
          <w:sz w:val="24"/>
        </w:rPr>
      </w:pPr>
    </w:p>
    <w:p w14:paraId="45DC760F" w14:textId="2A1D14CE" w:rsidR="009850DA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38B3FE53" w14:textId="363E3784" w:rsidR="009850DA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0BE494EE" w14:textId="7F25C221" w:rsidR="009850DA" w:rsidRPr="00C8397F" w:rsidRDefault="009850D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1. a</w:t>
      </w:r>
    </w:p>
    <w:p w14:paraId="66956751" w14:textId="36BDCC30" w:rsidR="009850DA" w:rsidRPr="00C8397F" w:rsidRDefault="009850D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2. a</w:t>
      </w:r>
    </w:p>
    <w:p w14:paraId="2A4F24CE" w14:textId="0D91B5B2" w:rsidR="009850DA" w:rsidRPr="00C8397F" w:rsidRDefault="009850D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3. b</w:t>
      </w:r>
    </w:p>
    <w:p w14:paraId="29F432F9" w14:textId="764506E1" w:rsidR="009850DA" w:rsidRPr="00C8397F" w:rsidRDefault="009850D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4. b</w:t>
      </w:r>
    </w:p>
    <w:p w14:paraId="5125DD2C" w14:textId="6D7F31AF" w:rsidR="009850DA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43A1EBCD" w14:textId="270BB6BF" w:rsidR="009850DA" w:rsidRPr="00C8397F" w:rsidRDefault="009850D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1. Is</w:t>
      </w:r>
    </w:p>
    <w:p w14:paraId="076E72AA" w14:textId="295075FD" w:rsidR="009850DA" w:rsidRPr="00C8397F" w:rsidRDefault="009850D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lastRenderedPageBreak/>
        <w:t>2. is not</w:t>
      </w:r>
    </w:p>
    <w:p w14:paraId="35FDAEC0" w14:textId="179AC6EB" w:rsidR="00560AE5" w:rsidRDefault="00560AE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. it</w:t>
      </w:r>
    </w:p>
    <w:p w14:paraId="0ECB37B7" w14:textId="7C272832" w:rsidR="009850DA" w:rsidRPr="00C8397F" w:rsidRDefault="00560AE5" w:rsidP="03F373A8">
      <w:pPr>
        <w:rPr>
          <w:rFonts w:ascii="Calibri" w:hAnsi="Calibri" w:cs="Calibri"/>
          <w:sz w:val="24"/>
          <w:szCs w:val="24"/>
        </w:rPr>
      </w:pPr>
      <w:r w:rsidRPr="03F373A8">
        <w:rPr>
          <w:rFonts w:ascii="Calibri" w:hAnsi="Calibri" w:cs="Calibri"/>
          <w:sz w:val="24"/>
          <w:szCs w:val="24"/>
        </w:rPr>
        <w:t>4</w:t>
      </w:r>
      <w:r w:rsidR="009850DA" w:rsidRPr="03F373A8">
        <w:rPr>
          <w:rFonts w:ascii="Calibri" w:hAnsi="Calibri" w:cs="Calibri"/>
          <w:sz w:val="24"/>
          <w:szCs w:val="24"/>
        </w:rPr>
        <w:t>. They</w:t>
      </w:r>
      <w:r w:rsidR="35544B2C" w:rsidRPr="03F373A8">
        <w:rPr>
          <w:rFonts w:ascii="Calibri" w:hAnsi="Calibri" w:cs="Calibri"/>
          <w:sz w:val="24"/>
          <w:szCs w:val="24"/>
        </w:rPr>
        <w:t>,</w:t>
      </w:r>
      <w:r w:rsidR="009850DA" w:rsidRPr="03F373A8">
        <w:rPr>
          <w:rFonts w:ascii="Calibri" w:hAnsi="Calibri" w:cs="Calibri"/>
          <w:sz w:val="24"/>
          <w:szCs w:val="24"/>
        </w:rPr>
        <w:t xml:space="preserve"> not</w:t>
      </w:r>
    </w:p>
    <w:p w14:paraId="6BE4D2B6" w14:textId="62EA220B" w:rsidR="009850DA" w:rsidRDefault="00AE31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4B28E84C" w14:textId="086BC167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1. </w:t>
      </w:r>
      <w:r w:rsidR="00C14618">
        <w:rPr>
          <w:rFonts w:ascii="Calibri" w:hAnsi="Calibri" w:cs="Calibri"/>
          <w:bCs/>
          <w:sz w:val="24"/>
        </w:rPr>
        <w:t xml:space="preserve">c. </w:t>
      </w:r>
      <w:r w:rsidRPr="00C8397F">
        <w:rPr>
          <w:rFonts w:ascii="Calibri" w:hAnsi="Calibri" w:cs="Calibri"/>
          <w:bCs/>
          <w:sz w:val="24"/>
        </w:rPr>
        <w:t>Is</w:t>
      </w:r>
    </w:p>
    <w:p w14:paraId="749622DB" w14:textId="63A9EA5B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2. </w:t>
      </w:r>
      <w:r w:rsidR="00C14618">
        <w:rPr>
          <w:rFonts w:ascii="Calibri" w:hAnsi="Calibri" w:cs="Calibri"/>
          <w:bCs/>
          <w:sz w:val="24"/>
        </w:rPr>
        <w:t xml:space="preserve">d. </w:t>
      </w:r>
      <w:r w:rsidRPr="00C8397F">
        <w:rPr>
          <w:rFonts w:ascii="Calibri" w:hAnsi="Calibri" w:cs="Calibri"/>
          <w:bCs/>
          <w:sz w:val="24"/>
        </w:rPr>
        <w:t>not</w:t>
      </w:r>
    </w:p>
    <w:p w14:paraId="7100DC5E" w14:textId="6079F8C6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3. </w:t>
      </w:r>
      <w:r w:rsidR="00C14618">
        <w:rPr>
          <w:rFonts w:ascii="Calibri" w:hAnsi="Calibri" w:cs="Calibri"/>
          <w:bCs/>
          <w:sz w:val="24"/>
        </w:rPr>
        <w:t xml:space="preserve">b. </w:t>
      </w:r>
      <w:r w:rsidRPr="00C8397F">
        <w:rPr>
          <w:rFonts w:ascii="Calibri" w:hAnsi="Calibri" w:cs="Calibri"/>
          <w:bCs/>
          <w:sz w:val="24"/>
        </w:rPr>
        <w:t>Are</w:t>
      </w:r>
    </w:p>
    <w:p w14:paraId="551E2D8C" w14:textId="5CFCA914" w:rsidR="00AE31EE" w:rsidRDefault="00AE31EE">
      <w:pPr>
        <w:rPr>
          <w:rFonts w:ascii="Calibri" w:hAnsi="Calibri" w:cs="Calibri"/>
          <w:b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4. </w:t>
      </w:r>
      <w:r w:rsidR="00C14618">
        <w:rPr>
          <w:rFonts w:ascii="Calibri" w:hAnsi="Calibri" w:cs="Calibri"/>
          <w:bCs/>
          <w:sz w:val="24"/>
        </w:rPr>
        <w:t xml:space="preserve">a. </w:t>
      </w:r>
      <w:r w:rsidRPr="00C8397F">
        <w:rPr>
          <w:rFonts w:ascii="Calibri" w:hAnsi="Calibri" w:cs="Calibri"/>
          <w:bCs/>
          <w:sz w:val="24"/>
        </w:rPr>
        <w:t>am</w:t>
      </w:r>
    </w:p>
    <w:p w14:paraId="624FB71F" w14:textId="56032480" w:rsidR="00AE31EE" w:rsidRDefault="00AE31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D. </w:t>
      </w:r>
    </w:p>
    <w:p w14:paraId="519C161F" w14:textId="69B2FDDB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1. Is she</w:t>
      </w:r>
    </w:p>
    <w:p w14:paraId="62F018CD" w14:textId="61B5F905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2. are</w:t>
      </w:r>
    </w:p>
    <w:p w14:paraId="67FA8BDD" w14:textId="6529480F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3. Is it</w:t>
      </w:r>
    </w:p>
    <w:p w14:paraId="7BBE561D" w14:textId="655F40FA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4. am</w:t>
      </w:r>
    </w:p>
    <w:p w14:paraId="26F9C1A5" w14:textId="56869D5F" w:rsidR="00AE31EE" w:rsidRDefault="00AE31EE">
      <w:pPr>
        <w:rPr>
          <w:rFonts w:ascii="Calibri" w:hAnsi="Calibri" w:cs="Calibri"/>
          <w:b/>
          <w:sz w:val="24"/>
        </w:rPr>
      </w:pPr>
    </w:p>
    <w:p w14:paraId="05503BD4" w14:textId="7DA7C607" w:rsidR="00AE31EE" w:rsidRDefault="00AE31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2864F1C1" w14:textId="05F92AE5" w:rsidR="00AE31EE" w:rsidRDefault="00AE31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42EF398E" w14:textId="5D76FEBC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1. Is it a car?</w:t>
      </w:r>
    </w:p>
    <w:p w14:paraId="39174F49" w14:textId="73A98CFA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2. Are they birds?</w:t>
      </w:r>
    </w:p>
    <w:p w14:paraId="4A9239B2" w14:textId="22925260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3. It is not a car.</w:t>
      </w:r>
    </w:p>
    <w:p w14:paraId="626EE9CA" w14:textId="046C2632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4. It is not a goat.</w:t>
      </w:r>
    </w:p>
    <w:p w14:paraId="44020423" w14:textId="3238C5E5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5. Are they friends?</w:t>
      </w:r>
    </w:p>
    <w:p w14:paraId="470CAE65" w14:textId="0DD0A4EA" w:rsidR="00AE31EE" w:rsidRPr="00C8397F" w:rsidRDefault="0046009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 xml:space="preserve">6. </w:t>
      </w:r>
      <w:r w:rsidR="00AE31EE" w:rsidRPr="00C8397F">
        <w:rPr>
          <w:rFonts w:ascii="Calibri" w:hAnsi="Calibri" w:cs="Calibri"/>
          <w:bCs/>
          <w:sz w:val="24"/>
        </w:rPr>
        <w:t>It is not a vegetable.</w:t>
      </w:r>
    </w:p>
    <w:p w14:paraId="18456954" w14:textId="48845D7F" w:rsidR="00AE31EE" w:rsidRDefault="00AE31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903B971" w14:textId="26D1B839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1. not</w:t>
      </w:r>
    </w:p>
    <w:p w14:paraId="56953A72" w14:textId="700EAD97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2. Is</w:t>
      </w:r>
    </w:p>
    <w:p w14:paraId="449D35D1" w14:textId="716DE729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lastRenderedPageBreak/>
        <w:t>3. it’s</w:t>
      </w:r>
    </w:p>
    <w:p w14:paraId="204A054F" w14:textId="73BE330C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4. it’s</w:t>
      </w:r>
    </w:p>
    <w:p w14:paraId="62B95030" w14:textId="67B3F6A5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>5. Is it</w:t>
      </w:r>
    </w:p>
    <w:p w14:paraId="7E09FB5E" w14:textId="75C00351" w:rsidR="00AE31EE" w:rsidRPr="00C8397F" w:rsidRDefault="00AE31EE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6. </w:t>
      </w:r>
      <w:r w:rsidR="002460DF" w:rsidRPr="00C8397F">
        <w:rPr>
          <w:rFonts w:ascii="Calibri" w:hAnsi="Calibri" w:cs="Calibri"/>
          <w:bCs/>
          <w:sz w:val="24"/>
        </w:rPr>
        <w:t>it’s</w:t>
      </w:r>
    </w:p>
    <w:p w14:paraId="3CDC0D11" w14:textId="2C90EBBA" w:rsidR="006F1B71" w:rsidRDefault="006F1B71">
      <w:pPr>
        <w:rPr>
          <w:rFonts w:ascii="Calibri" w:hAnsi="Calibri" w:cs="Calibri"/>
          <w:b/>
          <w:sz w:val="24"/>
        </w:rPr>
      </w:pPr>
    </w:p>
    <w:p w14:paraId="620826CD" w14:textId="5981408C" w:rsidR="00FB0BEE" w:rsidRDefault="00FB0B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udent Book</w:t>
      </w:r>
      <w:r w:rsidR="00E20F6D">
        <w:rPr>
          <w:rFonts w:ascii="Calibri" w:hAnsi="Calibri" w:cs="Calibri"/>
          <w:b/>
          <w:sz w:val="24"/>
        </w:rPr>
        <w:t xml:space="preserve">: </w:t>
      </w:r>
      <w:r>
        <w:rPr>
          <w:rFonts w:ascii="Calibri" w:hAnsi="Calibri" w:cs="Calibri"/>
          <w:b/>
          <w:sz w:val="24"/>
        </w:rPr>
        <w:t>Unit 5</w:t>
      </w:r>
    </w:p>
    <w:p w14:paraId="46B602C0" w14:textId="313BD516" w:rsidR="00FB0BEE" w:rsidRDefault="00FB0B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5F6A772B" w14:textId="4A9FC127" w:rsidR="00FB0BEE" w:rsidRDefault="00FB0B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5744484B" w14:textId="5FD70466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1. This</w:t>
      </w:r>
    </w:p>
    <w:p w14:paraId="56D0AF65" w14:textId="5DE929F3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2. Those</w:t>
      </w:r>
    </w:p>
    <w:p w14:paraId="54FB3EC5" w14:textId="11170DB9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3. These</w:t>
      </w:r>
    </w:p>
    <w:p w14:paraId="3ACC8307" w14:textId="40265C97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4. That</w:t>
      </w:r>
    </w:p>
    <w:p w14:paraId="1ABAF442" w14:textId="6BCC83C6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5. This</w:t>
      </w:r>
    </w:p>
    <w:p w14:paraId="1FE83BA4" w14:textId="6B672650" w:rsidR="000104D3" w:rsidRDefault="000104D3">
      <w:pPr>
        <w:rPr>
          <w:rFonts w:ascii="Calibri" w:hAnsi="Calibri" w:cs="Calibri"/>
          <w:b/>
          <w:sz w:val="24"/>
        </w:rPr>
      </w:pPr>
      <w:r w:rsidRPr="0008245E">
        <w:rPr>
          <w:rFonts w:ascii="Calibri" w:hAnsi="Calibri" w:cs="Calibri"/>
          <w:bCs/>
          <w:sz w:val="24"/>
        </w:rPr>
        <w:t>6. Those</w:t>
      </w:r>
    </w:p>
    <w:p w14:paraId="520C6E95" w14:textId="3B1DE591" w:rsidR="000104D3" w:rsidRDefault="000104D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04FCD0C2" w14:textId="7CC1F87F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1. These</w:t>
      </w:r>
    </w:p>
    <w:p w14:paraId="38672DFA" w14:textId="552A66A3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2. That</w:t>
      </w:r>
    </w:p>
    <w:p w14:paraId="56B04E62" w14:textId="092D9D87" w:rsidR="000104D3" w:rsidRPr="00D1086C" w:rsidRDefault="00D1086C">
      <w:pPr>
        <w:rPr>
          <w:rFonts w:ascii="Calibri" w:hAnsi="Calibri" w:cs="Calibri"/>
          <w:sz w:val="24"/>
        </w:rPr>
      </w:pPr>
      <w:r w:rsidRPr="03F373A8">
        <w:rPr>
          <w:rFonts w:ascii="Calibri" w:hAnsi="Calibri" w:cs="Calibri"/>
          <w:sz w:val="24"/>
          <w:szCs w:val="24"/>
        </w:rPr>
        <w:t xml:space="preserve">3. </w:t>
      </w:r>
      <w:r w:rsidR="00DB1E3B" w:rsidRPr="03F373A8">
        <w:rPr>
          <w:rFonts w:ascii="Calibri" w:hAnsi="Calibri" w:cs="Calibri"/>
          <w:sz w:val="24"/>
          <w:szCs w:val="24"/>
        </w:rPr>
        <w:t>This</w:t>
      </w:r>
    </w:p>
    <w:p w14:paraId="5803F5FA" w14:textId="2857D7CA" w:rsidR="03F373A8" w:rsidRDefault="03F373A8" w:rsidP="03F373A8">
      <w:pPr>
        <w:rPr>
          <w:rFonts w:ascii="Calibri" w:hAnsi="Calibri" w:cs="Calibri"/>
          <w:b/>
          <w:bCs/>
          <w:sz w:val="24"/>
          <w:szCs w:val="24"/>
        </w:rPr>
      </w:pPr>
    </w:p>
    <w:p w14:paraId="7A09DA98" w14:textId="15CE591C" w:rsidR="000104D3" w:rsidRDefault="000104D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283D4630" w14:textId="516B8932" w:rsidR="000104D3" w:rsidRDefault="000104D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257B2805" w14:textId="708DA421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 xml:space="preserve">1. </w:t>
      </w:r>
      <w:r w:rsidR="00F057E5">
        <w:rPr>
          <w:rFonts w:ascii="Calibri" w:hAnsi="Calibri" w:cs="Calibri"/>
          <w:bCs/>
          <w:sz w:val="24"/>
        </w:rPr>
        <w:t xml:space="preserve">d. </w:t>
      </w:r>
      <w:r w:rsidRPr="0008245E">
        <w:rPr>
          <w:rFonts w:ascii="Calibri" w:hAnsi="Calibri" w:cs="Calibri"/>
          <w:bCs/>
          <w:sz w:val="24"/>
        </w:rPr>
        <w:t>This</w:t>
      </w:r>
    </w:p>
    <w:p w14:paraId="0F6CC64B" w14:textId="1F20AE1E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 xml:space="preserve">2. </w:t>
      </w:r>
      <w:r w:rsidR="00F057E5">
        <w:rPr>
          <w:rFonts w:ascii="Calibri" w:hAnsi="Calibri" w:cs="Calibri"/>
          <w:bCs/>
          <w:sz w:val="24"/>
        </w:rPr>
        <w:t xml:space="preserve">a. </w:t>
      </w:r>
      <w:r w:rsidRPr="0008245E">
        <w:rPr>
          <w:rFonts w:ascii="Calibri" w:hAnsi="Calibri" w:cs="Calibri"/>
          <w:bCs/>
          <w:sz w:val="24"/>
        </w:rPr>
        <w:t>These</w:t>
      </w:r>
    </w:p>
    <w:p w14:paraId="442EEC29" w14:textId="7E2572C3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 xml:space="preserve">3. </w:t>
      </w:r>
      <w:r w:rsidR="00F057E5">
        <w:rPr>
          <w:rFonts w:ascii="Calibri" w:hAnsi="Calibri" w:cs="Calibri"/>
          <w:bCs/>
          <w:sz w:val="24"/>
        </w:rPr>
        <w:t xml:space="preserve">b. </w:t>
      </w:r>
      <w:r w:rsidRPr="0008245E">
        <w:rPr>
          <w:rFonts w:ascii="Calibri" w:hAnsi="Calibri" w:cs="Calibri"/>
          <w:bCs/>
          <w:sz w:val="24"/>
        </w:rPr>
        <w:t>That</w:t>
      </w:r>
    </w:p>
    <w:p w14:paraId="39BFE62F" w14:textId="4E43CF09" w:rsidR="000104D3" w:rsidRDefault="000104D3">
      <w:pPr>
        <w:rPr>
          <w:rFonts w:ascii="Calibri" w:hAnsi="Calibri" w:cs="Calibri"/>
          <w:b/>
          <w:sz w:val="24"/>
        </w:rPr>
      </w:pPr>
      <w:r w:rsidRPr="0008245E">
        <w:rPr>
          <w:rFonts w:ascii="Calibri" w:hAnsi="Calibri" w:cs="Calibri"/>
          <w:bCs/>
          <w:sz w:val="24"/>
        </w:rPr>
        <w:t xml:space="preserve">4. </w:t>
      </w:r>
      <w:r w:rsidR="00F057E5">
        <w:rPr>
          <w:rFonts w:ascii="Calibri" w:hAnsi="Calibri" w:cs="Calibri"/>
          <w:bCs/>
          <w:sz w:val="24"/>
        </w:rPr>
        <w:t xml:space="preserve">c. </w:t>
      </w:r>
      <w:r w:rsidRPr="0008245E">
        <w:rPr>
          <w:rFonts w:ascii="Calibri" w:hAnsi="Calibri" w:cs="Calibri"/>
          <w:bCs/>
          <w:sz w:val="24"/>
        </w:rPr>
        <w:t>Those</w:t>
      </w:r>
    </w:p>
    <w:p w14:paraId="2D7F50C7" w14:textId="77777777" w:rsidR="007E6FBC" w:rsidRDefault="007E6FBC">
      <w:pPr>
        <w:rPr>
          <w:rFonts w:ascii="Calibri" w:hAnsi="Calibri" w:cs="Calibri"/>
          <w:b/>
          <w:sz w:val="24"/>
        </w:rPr>
      </w:pPr>
    </w:p>
    <w:p w14:paraId="28E8C65D" w14:textId="30FB2320" w:rsidR="000104D3" w:rsidRDefault="000104D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77A69628" w14:textId="0BC6555D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1. This is a bag.</w:t>
      </w:r>
    </w:p>
    <w:p w14:paraId="52C59A97" w14:textId="487B3D40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2. Those are horses.</w:t>
      </w:r>
    </w:p>
    <w:p w14:paraId="3AE98EED" w14:textId="1CE30DC8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3. This is not a pizza.</w:t>
      </w:r>
    </w:p>
    <w:p w14:paraId="4D946821" w14:textId="7D1548BF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 xml:space="preserve">4. These are not books. </w:t>
      </w:r>
    </w:p>
    <w:p w14:paraId="3494D2E7" w14:textId="7D083BF2" w:rsidR="000104D3" w:rsidRDefault="000104D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3FF0AB19" w14:textId="677802B3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1. Those</w:t>
      </w:r>
    </w:p>
    <w:p w14:paraId="020C7542" w14:textId="0A0629C6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2. These</w:t>
      </w:r>
    </w:p>
    <w:p w14:paraId="297D568A" w14:textId="79D5BD34" w:rsidR="000104D3" w:rsidRPr="0008245E" w:rsidRDefault="000104D3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3. This</w:t>
      </w:r>
    </w:p>
    <w:p w14:paraId="17C86556" w14:textId="01E00DF4" w:rsidR="000104D3" w:rsidRDefault="000104D3">
      <w:pPr>
        <w:rPr>
          <w:rFonts w:ascii="Calibri" w:hAnsi="Calibri" w:cs="Calibri"/>
          <w:b/>
          <w:sz w:val="24"/>
        </w:rPr>
      </w:pPr>
      <w:r w:rsidRPr="0008245E">
        <w:rPr>
          <w:rFonts w:ascii="Calibri" w:hAnsi="Calibri" w:cs="Calibri"/>
          <w:bCs/>
          <w:sz w:val="24"/>
        </w:rPr>
        <w:t>4. T</w:t>
      </w:r>
      <w:r w:rsidR="00D1086C">
        <w:rPr>
          <w:rFonts w:ascii="Calibri" w:hAnsi="Calibri" w:cs="Calibri" w:hint="eastAsia"/>
          <w:bCs/>
          <w:sz w:val="24"/>
        </w:rPr>
        <w:t>hat</w:t>
      </w:r>
    </w:p>
    <w:p w14:paraId="4CF3C22D" w14:textId="534A5944" w:rsidR="0008245E" w:rsidRDefault="0008245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D. </w:t>
      </w:r>
    </w:p>
    <w:p w14:paraId="664F672F" w14:textId="2F2F9729" w:rsidR="0008245E" w:rsidRPr="0008245E" w:rsidRDefault="0008245E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1. b. Yes, they are.</w:t>
      </w:r>
    </w:p>
    <w:p w14:paraId="4FC6D949" w14:textId="06AD4A47" w:rsidR="0008245E" w:rsidRPr="0008245E" w:rsidRDefault="0008245E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2. c. No, they aren’t.</w:t>
      </w:r>
    </w:p>
    <w:p w14:paraId="4107445C" w14:textId="5410DFF0" w:rsidR="0008245E" w:rsidRPr="0008245E" w:rsidRDefault="0008245E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3. c. Yes, they are.</w:t>
      </w:r>
    </w:p>
    <w:p w14:paraId="7B0BD93C" w14:textId="266BD7B3" w:rsidR="0008245E" w:rsidRPr="0008245E" w:rsidRDefault="0008245E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4. c. Yes, it is.</w:t>
      </w:r>
    </w:p>
    <w:p w14:paraId="123EBBE2" w14:textId="0BBA7604" w:rsidR="0008245E" w:rsidRDefault="0008245E">
      <w:pPr>
        <w:rPr>
          <w:rFonts w:ascii="Calibri" w:hAnsi="Calibri" w:cs="Calibri"/>
          <w:b/>
          <w:sz w:val="24"/>
        </w:rPr>
      </w:pPr>
    </w:p>
    <w:p w14:paraId="0B4E31AD" w14:textId="5F1BF002" w:rsidR="0008245E" w:rsidRDefault="0008245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4DD35DE8" w14:textId="4FB7BC3F" w:rsidR="0008245E" w:rsidRDefault="0008245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56BDA1F7" w14:textId="6C6E8CCF" w:rsidR="0008245E" w:rsidRPr="0008245E" w:rsidRDefault="0008245E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1. These are photos.</w:t>
      </w:r>
    </w:p>
    <w:p w14:paraId="681CD509" w14:textId="3C60979E" w:rsidR="0008245E" w:rsidRPr="0008245E" w:rsidRDefault="0008245E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2. Are these students?</w:t>
      </w:r>
    </w:p>
    <w:p w14:paraId="60A560E3" w14:textId="4CA5A922" w:rsidR="0008245E" w:rsidRPr="0008245E" w:rsidRDefault="0008245E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3. Is this a television?</w:t>
      </w:r>
    </w:p>
    <w:p w14:paraId="0A5669A0" w14:textId="35B39C53" w:rsidR="0008245E" w:rsidRPr="0008245E" w:rsidRDefault="0008245E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 xml:space="preserve">4. </w:t>
      </w:r>
      <w:r w:rsidR="007E6FBC" w:rsidRPr="0008245E">
        <w:rPr>
          <w:rFonts w:ascii="Calibri" w:hAnsi="Calibri" w:cs="Calibri"/>
          <w:bCs/>
          <w:sz w:val="24"/>
        </w:rPr>
        <w:t>Th</w:t>
      </w:r>
      <w:r w:rsidR="007E6FBC">
        <w:rPr>
          <w:rFonts w:ascii="Calibri" w:hAnsi="Calibri" w:cs="Calibri"/>
          <w:bCs/>
          <w:sz w:val="24"/>
        </w:rPr>
        <w:t>ose are</w:t>
      </w:r>
      <w:r w:rsidRPr="0008245E">
        <w:rPr>
          <w:rFonts w:ascii="Calibri" w:hAnsi="Calibri" w:cs="Calibri"/>
          <w:bCs/>
          <w:sz w:val="24"/>
        </w:rPr>
        <w:t xml:space="preserve"> parrot</w:t>
      </w:r>
      <w:r w:rsidR="007E6FBC">
        <w:rPr>
          <w:rFonts w:ascii="Calibri" w:hAnsi="Calibri" w:cs="Calibri"/>
          <w:bCs/>
          <w:sz w:val="24"/>
        </w:rPr>
        <w:t>s</w:t>
      </w:r>
      <w:r w:rsidRPr="0008245E">
        <w:rPr>
          <w:rFonts w:ascii="Calibri" w:hAnsi="Calibri" w:cs="Calibri"/>
          <w:bCs/>
          <w:sz w:val="24"/>
        </w:rPr>
        <w:t>.</w:t>
      </w:r>
    </w:p>
    <w:p w14:paraId="12007390" w14:textId="4EF27476" w:rsidR="0008245E" w:rsidRPr="0008245E" w:rsidRDefault="0008245E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5. That is not a tree.</w:t>
      </w:r>
    </w:p>
    <w:p w14:paraId="466AA477" w14:textId="54E7B95C" w:rsidR="0008245E" w:rsidRPr="0008245E" w:rsidRDefault="0008245E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6. Those are horses.</w:t>
      </w:r>
    </w:p>
    <w:p w14:paraId="13BE8BD3" w14:textId="77777777" w:rsidR="007E6FBC" w:rsidRDefault="007E6FBC">
      <w:pPr>
        <w:rPr>
          <w:rFonts w:ascii="Calibri" w:hAnsi="Calibri" w:cs="Calibri"/>
          <w:b/>
          <w:sz w:val="24"/>
        </w:rPr>
      </w:pPr>
    </w:p>
    <w:p w14:paraId="58BEEBBE" w14:textId="6CA5125E" w:rsidR="0008245E" w:rsidRDefault="0008245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57ADD6E7" w14:textId="6D3CAA5D" w:rsidR="0008245E" w:rsidRPr="0008245E" w:rsidRDefault="0008245E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1. These</w:t>
      </w:r>
    </w:p>
    <w:p w14:paraId="5801B923" w14:textId="2DF00FE0" w:rsidR="0008245E" w:rsidRPr="0008245E" w:rsidRDefault="0008245E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2. That</w:t>
      </w:r>
    </w:p>
    <w:p w14:paraId="533A73BF" w14:textId="58F17A9B" w:rsidR="0008245E" w:rsidRPr="0008245E" w:rsidRDefault="0008245E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3. this</w:t>
      </w:r>
    </w:p>
    <w:p w14:paraId="42F96FAA" w14:textId="2E6012A6" w:rsidR="0008245E" w:rsidRPr="0008245E" w:rsidRDefault="0008245E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4. Those</w:t>
      </w:r>
    </w:p>
    <w:p w14:paraId="5E728D34" w14:textId="77777777" w:rsidR="008F3BF8" w:rsidRDefault="008F3BF8">
      <w:pPr>
        <w:rPr>
          <w:rFonts w:ascii="Calibri" w:hAnsi="Calibri" w:cs="Calibri"/>
          <w:b/>
          <w:sz w:val="24"/>
        </w:rPr>
      </w:pPr>
    </w:p>
    <w:p w14:paraId="6FC70C0C" w14:textId="15B7658E" w:rsidR="00FB21E2" w:rsidRDefault="00FB21E2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Review Test: Units 1</w:t>
      </w:r>
      <w:r w:rsidR="007E6FBC">
        <w:rPr>
          <w:rFonts w:ascii="Calibri" w:hAnsi="Calibri" w:cs="Calibri"/>
          <w:b/>
          <w:sz w:val="24"/>
        </w:rPr>
        <w:t>–</w:t>
      </w:r>
      <w:r>
        <w:rPr>
          <w:rFonts w:ascii="Calibri" w:hAnsi="Calibri" w:cs="Calibri"/>
          <w:b/>
          <w:sz w:val="24"/>
        </w:rPr>
        <w:t>5</w:t>
      </w:r>
    </w:p>
    <w:p w14:paraId="2901737C" w14:textId="42E847DB" w:rsidR="00FB21E2" w:rsidRDefault="00FB21E2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641963F7" w14:textId="0515DA0D" w:rsidR="00FB21E2" w:rsidRPr="007747A4" w:rsidRDefault="00FB21E2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 xml:space="preserve">1. </w:t>
      </w:r>
      <w:r w:rsidR="00277A3B">
        <w:rPr>
          <w:rFonts w:ascii="Calibri" w:hAnsi="Calibri" w:cs="Calibri"/>
          <w:bCs/>
          <w:sz w:val="24"/>
        </w:rPr>
        <w:t>a</w:t>
      </w:r>
    </w:p>
    <w:p w14:paraId="278FD236" w14:textId="7D8E7E0B" w:rsidR="00FB21E2" w:rsidRPr="007747A4" w:rsidRDefault="00FB21E2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>2. a</w:t>
      </w:r>
    </w:p>
    <w:p w14:paraId="5E865844" w14:textId="614FC658" w:rsidR="00FB21E2" w:rsidRPr="007747A4" w:rsidRDefault="00FB21E2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>3. a</w:t>
      </w:r>
    </w:p>
    <w:p w14:paraId="4C790CF0" w14:textId="3DAD1755" w:rsidR="00FB21E2" w:rsidRPr="007747A4" w:rsidRDefault="00FB21E2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>4. b</w:t>
      </w:r>
    </w:p>
    <w:p w14:paraId="0213B854" w14:textId="3C8C0D8D" w:rsidR="00FB21E2" w:rsidRDefault="00FB21E2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63F0AA2B" w14:textId="35B4468D" w:rsidR="00FB21E2" w:rsidRPr="007747A4" w:rsidRDefault="00FB21E2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 xml:space="preserve">1. </w:t>
      </w:r>
      <w:r w:rsidR="00466081">
        <w:rPr>
          <w:rFonts w:ascii="Calibri" w:hAnsi="Calibri" w:cs="Calibri"/>
          <w:bCs/>
          <w:sz w:val="24"/>
        </w:rPr>
        <w:t>c. This is a doughnut.</w:t>
      </w:r>
    </w:p>
    <w:p w14:paraId="506DECC1" w14:textId="4EFD70CD" w:rsidR="00FB21E2" w:rsidRPr="007747A4" w:rsidRDefault="00FB21E2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 xml:space="preserve">2. </w:t>
      </w:r>
      <w:r w:rsidR="00466081">
        <w:rPr>
          <w:rFonts w:ascii="Calibri" w:hAnsi="Calibri" w:cs="Calibri"/>
          <w:bCs/>
          <w:sz w:val="24"/>
        </w:rPr>
        <w:t xml:space="preserve">a. </w:t>
      </w:r>
      <w:r w:rsidRPr="007747A4">
        <w:rPr>
          <w:rFonts w:ascii="Calibri" w:hAnsi="Calibri" w:cs="Calibri"/>
          <w:bCs/>
          <w:sz w:val="24"/>
        </w:rPr>
        <w:t>He is a doctor.</w:t>
      </w:r>
    </w:p>
    <w:p w14:paraId="3E507FAA" w14:textId="45F905A5" w:rsidR="00FB21E2" w:rsidRPr="007747A4" w:rsidRDefault="00FB21E2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 xml:space="preserve">3. </w:t>
      </w:r>
      <w:r w:rsidR="00466081">
        <w:rPr>
          <w:rFonts w:ascii="Calibri" w:hAnsi="Calibri" w:cs="Calibri"/>
          <w:bCs/>
          <w:sz w:val="24"/>
        </w:rPr>
        <w:t xml:space="preserve">b. </w:t>
      </w:r>
      <w:r w:rsidRPr="007747A4">
        <w:rPr>
          <w:rFonts w:ascii="Calibri" w:hAnsi="Calibri" w:cs="Calibri"/>
          <w:bCs/>
          <w:sz w:val="24"/>
        </w:rPr>
        <w:t>There are two birds.</w:t>
      </w:r>
    </w:p>
    <w:p w14:paraId="0152200A" w14:textId="67120379" w:rsidR="00FB21E2" w:rsidRPr="00712F07" w:rsidRDefault="00FB21E2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 xml:space="preserve">4. </w:t>
      </w:r>
      <w:r w:rsidR="00466081">
        <w:rPr>
          <w:rFonts w:ascii="Calibri" w:hAnsi="Calibri" w:cs="Calibri"/>
          <w:bCs/>
          <w:sz w:val="24"/>
        </w:rPr>
        <w:t xml:space="preserve">d. </w:t>
      </w:r>
      <w:r w:rsidRPr="007747A4">
        <w:rPr>
          <w:rFonts w:ascii="Calibri" w:hAnsi="Calibri" w:cs="Calibri"/>
          <w:bCs/>
          <w:sz w:val="24"/>
        </w:rPr>
        <w:t>Is that a plane?</w:t>
      </w:r>
    </w:p>
    <w:p w14:paraId="1FC4065A" w14:textId="51000174" w:rsidR="00FB21E2" w:rsidRDefault="00FB21E2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08449F47" w14:textId="17E12C1B" w:rsidR="00FB21E2" w:rsidRPr="007747A4" w:rsidRDefault="00FB21E2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>1. This is not a jacket.</w:t>
      </w:r>
    </w:p>
    <w:p w14:paraId="3465D536" w14:textId="6593A236" w:rsidR="007747A4" w:rsidRPr="007747A4" w:rsidRDefault="007747A4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 xml:space="preserve">2. </w:t>
      </w:r>
      <w:r w:rsidR="00EC25BB">
        <w:rPr>
          <w:rFonts w:ascii="Calibri" w:hAnsi="Calibri" w:cs="Calibri" w:hint="eastAsia"/>
          <w:bCs/>
          <w:sz w:val="24"/>
        </w:rPr>
        <w:t>They</w:t>
      </w:r>
      <w:r w:rsidRPr="007747A4">
        <w:rPr>
          <w:rFonts w:ascii="Calibri" w:hAnsi="Calibri" w:cs="Calibri"/>
          <w:bCs/>
          <w:sz w:val="24"/>
        </w:rPr>
        <w:t xml:space="preserve"> are three rabbits.</w:t>
      </w:r>
    </w:p>
    <w:p w14:paraId="1632DD09" w14:textId="4225761D" w:rsidR="007747A4" w:rsidRPr="007747A4" w:rsidRDefault="007747A4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>3. She is a gardener.</w:t>
      </w:r>
    </w:p>
    <w:p w14:paraId="323112C6" w14:textId="3CA0BDE0" w:rsidR="007747A4" w:rsidRPr="007747A4" w:rsidRDefault="007747A4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>4. Are they friends?</w:t>
      </w:r>
    </w:p>
    <w:p w14:paraId="71AAEF5D" w14:textId="65F01055" w:rsidR="007747A4" w:rsidRDefault="007747A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45AF8789" w14:textId="6333AED0" w:rsidR="007747A4" w:rsidRPr="007747A4" w:rsidRDefault="007747A4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>1. Those</w:t>
      </w:r>
    </w:p>
    <w:p w14:paraId="50C6425F" w14:textId="5DFF15AA" w:rsidR="007747A4" w:rsidRPr="007747A4" w:rsidRDefault="007747A4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lastRenderedPageBreak/>
        <w:t>2. animals</w:t>
      </w:r>
    </w:p>
    <w:p w14:paraId="1DEF0C20" w14:textId="2429F7A5" w:rsidR="007747A4" w:rsidRPr="007747A4" w:rsidRDefault="007747A4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>3. five</w:t>
      </w:r>
    </w:p>
    <w:p w14:paraId="790E4317" w14:textId="1AA561B0" w:rsidR="007747A4" w:rsidRPr="007747A4" w:rsidRDefault="007747A4" w:rsidP="03F373A8">
      <w:pPr>
        <w:rPr>
          <w:rFonts w:ascii="Calibri" w:hAnsi="Calibri" w:cs="Calibri"/>
          <w:sz w:val="24"/>
          <w:szCs w:val="24"/>
        </w:rPr>
      </w:pPr>
      <w:r w:rsidRPr="03F373A8">
        <w:rPr>
          <w:rFonts w:ascii="Calibri" w:hAnsi="Calibri" w:cs="Calibri"/>
          <w:sz w:val="24"/>
          <w:szCs w:val="24"/>
        </w:rPr>
        <w:t>4. They</w:t>
      </w:r>
    </w:p>
    <w:p w14:paraId="371E7755" w14:textId="2E2549AD" w:rsidR="03F373A8" w:rsidRDefault="03F373A8" w:rsidP="03F373A8">
      <w:pPr>
        <w:rPr>
          <w:rFonts w:ascii="Calibri" w:hAnsi="Calibri" w:cs="Calibri"/>
          <w:sz w:val="24"/>
          <w:szCs w:val="24"/>
        </w:rPr>
      </w:pPr>
    </w:p>
    <w:p w14:paraId="6165F6FD" w14:textId="0632EE33" w:rsidR="00FB21E2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Student Book: </w:t>
      </w:r>
      <w:r w:rsidR="00FB21E2">
        <w:rPr>
          <w:rFonts w:ascii="Calibri" w:hAnsi="Calibri" w:cs="Calibri"/>
          <w:b/>
          <w:sz w:val="24"/>
        </w:rPr>
        <w:t>Unit 6</w:t>
      </w:r>
    </w:p>
    <w:p w14:paraId="10634D02" w14:textId="027B40B1" w:rsidR="00B173D4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4D6D7B80" w14:textId="62C6C185" w:rsidR="007121FB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DFB00F3" w14:textId="32FD916B" w:rsidR="007121FB" w:rsidRPr="00EA6BEA" w:rsidRDefault="007121FB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1. </w:t>
      </w:r>
      <w:r w:rsidR="008A7500">
        <w:rPr>
          <w:rFonts w:ascii="Calibri" w:hAnsi="Calibri" w:cs="Calibri"/>
          <w:bCs/>
          <w:sz w:val="24"/>
        </w:rPr>
        <w:t xml:space="preserve">d. </w:t>
      </w:r>
      <w:r w:rsidRPr="00EA6BEA">
        <w:rPr>
          <w:rFonts w:ascii="Calibri" w:hAnsi="Calibri" w:cs="Calibri"/>
          <w:bCs/>
          <w:sz w:val="24"/>
        </w:rPr>
        <w:t>my</w:t>
      </w:r>
    </w:p>
    <w:p w14:paraId="285FEECF" w14:textId="7ED03076" w:rsidR="007121FB" w:rsidRPr="00EA6BEA" w:rsidRDefault="007121FB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2. </w:t>
      </w:r>
      <w:r w:rsidR="008A7500">
        <w:rPr>
          <w:rFonts w:ascii="Calibri" w:hAnsi="Calibri" w:cs="Calibri"/>
          <w:bCs/>
          <w:sz w:val="24"/>
        </w:rPr>
        <w:t xml:space="preserve">a. </w:t>
      </w:r>
      <w:r w:rsidRPr="00EA6BEA">
        <w:rPr>
          <w:rFonts w:ascii="Calibri" w:hAnsi="Calibri" w:cs="Calibri"/>
          <w:bCs/>
          <w:sz w:val="24"/>
        </w:rPr>
        <w:t>your</w:t>
      </w:r>
    </w:p>
    <w:p w14:paraId="4D81D332" w14:textId="4F3A8563" w:rsidR="007121FB" w:rsidRPr="00EA6BEA" w:rsidRDefault="007121FB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3. </w:t>
      </w:r>
      <w:r w:rsidR="008A7500">
        <w:rPr>
          <w:rFonts w:ascii="Calibri" w:hAnsi="Calibri" w:cs="Calibri"/>
          <w:bCs/>
          <w:sz w:val="24"/>
        </w:rPr>
        <w:t xml:space="preserve">f. </w:t>
      </w:r>
      <w:r w:rsidRPr="00EA6BEA">
        <w:rPr>
          <w:rFonts w:ascii="Calibri" w:hAnsi="Calibri" w:cs="Calibri"/>
          <w:bCs/>
          <w:sz w:val="24"/>
        </w:rPr>
        <w:t>his</w:t>
      </w:r>
    </w:p>
    <w:p w14:paraId="688BBE20" w14:textId="6040EE85" w:rsidR="007121FB" w:rsidRPr="00EA6BEA" w:rsidRDefault="007121FB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4. </w:t>
      </w:r>
      <w:r w:rsidR="008A7500">
        <w:rPr>
          <w:rFonts w:ascii="Calibri" w:hAnsi="Calibri" w:cs="Calibri"/>
          <w:bCs/>
          <w:sz w:val="24"/>
        </w:rPr>
        <w:t xml:space="preserve">b. </w:t>
      </w:r>
      <w:r w:rsidRPr="00EA6BEA">
        <w:rPr>
          <w:rFonts w:ascii="Calibri" w:hAnsi="Calibri" w:cs="Calibri"/>
          <w:bCs/>
          <w:sz w:val="24"/>
        </w:rPr>
        <w:t>their</w:t>
      </w:r>
    </w:p>
    <w:p w14:paraId="6B21F3D8" w14:textId="295A9CE6" w:rsidR="007121FB" w:rsidRPr="00EA6BEA" w:rsidRDefault="007121FB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5. </w:t>
      </w:r>
      <w:r w:rsidR="008A7500">
        <w:rPr>
          <w:rFonts w:ascii="Calibri" w:hAnsi="Calibri" w:cs="Calibri"/>
          <w:bCs/>
          <w:sz w:val="24"/>
        </w:rPr>
        <w:t xml:space="preserve">e. </w:t>
      </w:r>
      <w:r w:rsidRPr="00EA6BEA">
        <w:rPr>
          <w:rFonts w:ascii="Calibri" w:hAnsi="Calibri" w:cs="Calibri"/>
          <w:bCs/>
          <w:sz w:val="24"/>
        </w:rPr>
        <w:t>her</w:t>
      </w:r>
    </w:p>
    <w:p w14:paraId="5134BB13" w14:textId="3351DEC5" w:rsidR="007121FB" w:rsidRPr="00EA6BEA" w:rsidRDefault="007121FB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6. </w:t>
      </w:r>
      <w:r w:rsidR="008A7500">
        <w:rPr>
          <w:rFonts w:ascii="Calibri" w:hAnsi="Calibri" w:cs="Calibri"/>
          <w:bCs/>
          <w:sz w:val="24"/>
        </w:rPr>
        <w:t xml:space="preserve">c. </w:t>
      </w:r>
      <w:r w:rsidRPr="00EA6BEA">
        <w:rPr>
          <w:rFonts w:ascii="Calibri" w:hAnsi="Calibri" w:cs="Calibri"/>
          <w:bCs/>
          <w:sz w:val="24"/>
        </w:rPr>
        <w:t>Harry’s</w:t>
      </w:r>
    </w:p>
    <w:p w14:paraId="304983F1" w14:textId="63830824" w:rsidR="007121FB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4DC2D49" w14:textId="31F7FCE3" w:rsidR="007121FB" w:rsidRPr="00EA6BEA" w:rsidRDefault="007121FB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1. her</w:t>
      </w:r>
    </w:p>
    <w:p w14:paraId="11AD58D9" w14:textId="01406882" w:rsidR="007121FB" w:rsidRPr="005738B7" w:rsidRDefault="007121FB">
      <w:pPr>
        <w:rPr>
          <w:rFonts w:ascii="Calibri" w:hAnsi="Calibri" w:cs="Calibri"/>
          <w:sz w:val="24"/>
        </w:rPr>
      </w:pPr>
      <w:r w:rsidRPr="005738B7">
        <w:rPr>
          <w:rFonts w:ascii="Calibri" w:hAnsi="Calibri" w:cs="Calibri"/>
          <w:bCs/>
          <w:sz w:val="24"/>
        </w:rPr>
        <w:t>2. our</w:t>
      </w:r>
    </w:p>
    <w:p w14:paraId="1EF5E8FE" w14:textId="3CFDC32A" w:rsidR="007121FB" w:rsidRPr="005738B7" w:rsidRDefault="005738B7" w:rsidP="03F373A8">
      <w:pPr>
        <w:rPr>
          <w:rFonts w:ascii="Calibri" w:hAnsi="Calibri" w:cs="Calibri"/>
          <w:sz w:val="24"/>
          <w:szCs w:val="24"/>
        </w:rPr>
      </w:pPr>
      <w:r w:rsidRPr="03F373A8">
        <w:rPr>
          <w:rFonts w:ascii="Calibri" w:hAnsi="Calibri" w:cs="Calibri"/>
          <w:sz w:val="24"/>
          <w:szCs w:val="24"/>
        </w:rPr>
        <w:t>3. his</w:t>
      </w:r>
    </w:p>
    <w:p w14:paraId="3FCF2B0A" w14:textId="098895D0" w:rsidR="03F373A8" w:rsidRDefault="03F373A8" w:rsidP="03F373A8">
      <w:pPr>
        <w:rPr>
          <w:rFonts w:ascii="Calibri" w:hAnsi="Calibri" w:cs="Calibri"/>
          <w:sz w:val="24"/>
          <w:szCs w:val="24"/>
        </w:rPr>
      </w:pPr>
    </w:p>
    <w:p w14:paraId="7C0C7DB5" w14:textId="6DAB4F2F" w:rsidR="007121FB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6009AA0B" w14:textId="6F543E21" w:rsidR="007121FB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0DE06251" w14:textId="02258343" w:rsidR="007121FB" w:rsidRPr="00EA6BEA" w:rsidRDefault="007121FB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1. his</w:t>
      </w:r>
    </w:p>
    <w:p w14:paraId="742964EC" w14:textId="676DFB2A" w:rsidR="007121FB" w:rsidRPr="00EA6BEA" w:rsidRDefault="007121FB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2. her</w:t>
      </w:r>
    </w:p>
    <w:p w14:paraId="014960E0" w14:textId="40A904B8" w:rsidR="007121FB" w:rsidRPr="00EA6BEA" w:rsidRDefault="007121FB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3. Dad’s</w:t>
      </w:r>
    </w:p>
    <w:p w14:paraId="2F26DF1C" w14:textId="70CC4F8E" w:rsidR="007121FB" w:rsidRPr="00EA6BEA" w:rsidRDefault="007121FB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4. our</w:t>
      </w:r>
    </w:p>
    <w:p w14:paraId="6914DBC4" w14:textId="42E4FA29" w:rsidR="007121FB" w:rsidRPr="00EA6BEA" w:rsidRDefault="007121FB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5. your</w:t>
      </w:r>
    </w:p>
    <w:p w14:paraId="655DD228" w14:textId="2FCB6D8A" w:rsidR="007121FB" w:rsidRPr="00EA6BEA" w:rsidRDefault="007121FB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lastRenderedPageBreak/>
        <w:t>6. my</w:t>
      </w:r>
    </w:p>
    <w:p w14:paraId="2A36265E" w14:textId="2EA8DB7F" w:rsidR="007121FB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1EF9728D" w14:textId="67DBD840" w:rsidR="007121FB" w:rsidRPr="00EA6BEA" w:rsidRDefault="007121FB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1. </w:t>
      </w:r>
      <w:r w:rsidR="007261FF" w:rsidRPr="00EA6BEA">
        <w:rPr>
          <w:rFonts w:ascii="Calibri" w:hAnsi="Calibri" w:cs="Calibri"/>
          <w:bCs/>
          <w:sz w:val="24"/>
        </w:rPr>
        <w:t>This is her laptop.</w:t>
      </w:r>
    </w:p>
    <w:p w14:paraId="7803EF3B" w14:textId="2061A6EF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2. It’s his pet rabbit.</w:t>
      </w:r>
    </w:p>
    <w:p w14:paraId="5D4DEBD9" w14:textId="57DC4C0A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3. It’s our trophy.</w:t>
      </w:r>
    </w:p>
    <w:p w14:paraId="395DFA31" w14:textId="2B337974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4. It is my ball.</w:t>
      </w:r>
    </w:p>
    <w:p w14:paraId="70C71DB8" w14:textId="7B9CA442" w:rsidR="007261FF" w:rsidRDefault="007261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43567CAD" w14:textId="1A2BD2ED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1. her</w:t>
      </w:r>
    </w:p>
    <w:p w14:paraId="1E478985" w14:textId="508F218F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2. </w:t>
      </w:r>
      <w:r w:rsidR="0041443C">
        <w:t>Paul’s</w:t>
      </w:r>
    </w:p>
    <w:p w14:paraId="5449723A" w14:textId="65986AA0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3. singer’s</w:t>
      </w:r>
    </w:p>
    <w:p w14:paraId="233F61F4" w14:textId="42A9B656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4. our</w:t>
      </w:r>
    </w:p>
    <w:p w14:paraId="03C4D9A9" w14:textId="03D2F729" w:rsidR="007261FF" w:rsidRDefault="007261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4F60A1D5" w14:textId="67442503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1. This is my T-shirt.</w:t>
      </w:r>
    </w:p>
    <w:p w14:paraId="3C4CCC3E" w14:textId="6E3502FD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2. This is her fish.</w:t>
      </w:r>
    </w:p>
    <w:p w14:paraId="7C7CA115" w14:textId="4D039F8F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3. It’s his dinnertime.</w:t>
      </w:r>
    </w:p>
    <w:p w14:paraId="1F0CFDAE" w14:textId="11C871DF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4. She is your new teacher.</w:t>
      </w:r>
    </w:p>
    <w:p w14:paraId="3D6ED220" w14:textId="5F7FE280" w:rsidR="007261FF" w:rsidRDefault="007261FF">
      <w:pPr>
        <w:rPr>
          <w:rFonts w:ascii="Calibri" w:hAnsi="Calibri" w:cs="Calibri"/>
          <w:b/>
          <w:sz w:val="24"/>
        </w:rPr>
      </w:pPr>
    </w:p>
    <w:p w14:paraId="48213047" w14:textId="22247B3F" w:rsidR="007261FF" w:rsidRDefault="007261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6C98D289" w14:textId="47AC720F" w:rsidR="007261FF" w:rsidRDefault="007261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3DA07175" w14:textId="5359E4EA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1. This is </w:t>
      </w:r>
      <w:r w:rsidRPr="00EA6BEA">
        <w:rPr>
          <w:rFonts w:ascii="Calibri" w:hAnsi="Calibri" w:cs="Calibri"/>
          <w:bCs/>
          <w:sz w:val="24"/>
          <w:u w:val="single"/>
        </w:rPr>
        <w:t>my</w:t>
      </w:r>
      <w:r w:rsidRPr="00EA6BEA">
        <w:rPr>
          <w:rFonts w:ascii="Calibri" w:hAnsi="Calibri" w:cs="Calibri"/>
          <w:bCs/>
          <w:sz w:val="24"/>
        </w:rPr>
        <w:t xml:space="preserve"> hat.</w:t>
      </w:r>
    </w:p>
    <w:p w14:paraId="3AAFC91D" w14:textId="76092557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2. That is not </w:t>
      </w:r>
      <w:r w:rsidRPr="00EA6BEA">
        <w:rPr>
          <w:rFonts w:ascii="Calibri" w:hAnsi="Calibri" w:cs="Calibri"/>
          <w:bCs/>
          <w:sz w:val="24"/>
          <w:u w:val="single"/>
        </w:rPr>
        <w:t>Katy’s</w:t>
      </w:r>
      <w:r w:rsidRPr="00EA6BEA">
        <w:rPr>
          <w:rFonts w:ascii="Calibri" w:hAnsi="Calibri" w:cs="Calibri"/>
          <w:bCs/>
          <w:sz w:val="24"/>
        </w:rPr>
        <w:t xml:space="preserve"> pencil.</w:t>
      </w:r>
    </w:p>
    <w:p w14:paraId="57EA782F" w14:textId="70CF55B3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3. Is this </w:t>
      </w:r>
      <w:r w:rsidRPr="00EA6BEA">
        <w:rPr>
          <w:rFonts w:ascii="Calibri" w:hAnsi="Calibri" w:cs="Calibri"/>
          <w:bCs/>
          <w:sz w:val="24"/>
          <w:u w:val="single"/>
        </w:rPr>
        <w:t>my</w:t>
      </w:r>
      <w:r w:rsidRPr="00EA6BEA">
        <w:rPr>
          <w:rFonts w:ascii="Calibri" w:hAnsi="Calibri" w:cs="Calibri"/>
          <w:bCs/>
          <w:sz w:val="24"/>
        </w:rPr>
        <w:t xml:space="preserve"> apple?</w:t>
      </w:r>
    </w:p>
    <w:p w14:paraId="5D17B56D" w14:textId="1B92B532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4. It’s </w:t>
      </w:r>
      <w:r w:rsidRPr="00EA6BEA">
        <w:rPr>
          <w:rFonts w:ascii="Calibri" w:hAnsi="Calibri" w:cs="Calibri"/>
          <w:bCs/>
          <w:sz w:val="24"/>
          <w:u w:val="single"/>
        </w:rPr>
        <w:t>their</w:t>
      </w:r>
      <w:r w:rsidRPr="00EA6BEA">
        <w:rPr>
          <w:rFonts w:ascii="Calibri" w:hAnsi="Calibri" w:cs="Calibri"/>
          <w:bCs/>
          <w:sz w:val="24"/>
        </w:rPr>
        <w:t xml:space="preserve"> homework. </w:t>
      </w:r>
    </w:p>
    <w:p w14:paraId="663DF94E" w14:textId="5C5DC49B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5. Is that </w:t>
      </w:r>
      <w:r w:rsidRPr="00EA6BEA">
        <w:rPr>
          <w:rFonts w:ascii="Calibri" w:hAnsi="Calibri" w:cs="Calibri"/>
          <w:bCs/>
          <w:sz w:val="24"/>
          <w:u w:val="single"/>
        </w:rPr>
        <w:t>his</w:t>
      </w:r>
      <w:r w:rsidRPr="00EA6BEA">
        <w:rPr>
          <w:rFonts w:ascii="Calibri" w:hAnsi="Calibri" w:cs="Calibri"/>
          <w:bCs/>
          <w:sz w:val="24"/>
        </w:rPr>
        <w:t xml:space="preserve"> dinner?</w:t>
      </w:r>
    </w:p>
    <w:p w14:paraId="144C45AE" w14:textId="0FC91DCC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6. That is </w:t>
      </w:r>
      <w:r w:rsidRPr="00EA6BEA">
        <w:rPr>
          <w:rFonts w:ascii="Calibri" w:hAnsi="Calibri" w:cs="Calibri"/>
          <w:bCs/>
          <w:sz w:val="24"/>
          <w:u w:val="single"/>
        </w:rPr>
        <w:t>your</w:t>
      </w:r>
      <w:r w:rsidRPr="00EA6BEA">
        <w:rPr>
          <w:rFonts w:ascii="Calibri" w:hAnsi="Calibri" w:cs="Calibri"/>
          <w:bCs/>
          <w:sz w:val="24"/>
        </w:rPr>
        <w:t xml:space="preserve"> mother. </w:t>
      </w:r>
    </w:p>
    <w:p w14:paraId="3188C898" w14:textId="7507644E" w:rsidR="007261FF" w:rsidRDefault="007261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B.</w:t>
      </w:r>
    </w:p>
    <w:p w14:paraId="37A003A4" w14:textId="20CFC7CE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1. our</w:t>
      </w:r>
    </w:p>
    <w:p w14:paraId="5E30F6A3" w14:textId="0D4C9D27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2. Ben’s</w:t>
      </w:r>
    </w:p>
    <w:p w14:paraId="4F35A2E1" w14:textId="459D0B39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3. his</w:t>
      </w:r>
    </w:p>
    <w:p w14:paraId="34C4560F" w14:textId="4A3A242A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4. Nicole’s</w:t>
      </w:r>
    </w:p>
    <w:p w14:paraId="338A37E6" w14:textId="1870846E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5. her</w:t>
      </w:r>
    </w:p>
    <w:p w14:paraId="2F953C2A" w14:textId="2E3A7E00" w:rsidR="007261FF" w:rsidRPr="00EA6BEA" w:rsidRDefault="007261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>6. Our</w:t>
      </w:r>
    </w:p>
    <w:p w14:paraId="15007FC6" w14:textId="4F329B22" w:rsidR="008E032B" w:rsidRDefault="008E032B">
      <w:pPr>
        <w:rPr>
          <w:rFonts w:ascii="Calibri" w:hAnsi="Calibri" w:cs="Calibri"/>
          <w:b/>
          <w:sz w:val="24"/>
        </w:rPr>
      </w:pPr>
    </w:p>
    <w:p w14:paraId="50E03082" w14:textId="3DA41043" w:rsidR="003F427D" w:rsidRDefault="003F427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udent Book</w:t>
      </w:r>
      <w:r w:rsidR="00E20F6D">
        <w:rPr>
          <w:rFonts w:ascii="Calibri" w:hAnsi="Calibri" w:cs="Calibri"/>
          <w:b/>
          <w:sz w:val="24"/>
        </w:rPr>
        <w:t xml:space="preserve">: </w:t>
      </w:r>
      <w:r>
        <w:rPr>
          <w:rFonts w:ascii="Calibri" w:hAnsi="Calibri" w:cs="Calibri"/>
          <w:b/>
          <w:sz w:val="24"/>
        </w:rPr>
        <w:t xml:space="preserve">Unit 7 </w:t>
      </w:r>
    </w:p>
    <w:p w14:paraId="315210F4" w14:textId="58D6DC8E" w:rsidR="003F427D" w:rsidRDefault="003F427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45D827CD" w14:textId="33A7EE1B" w:rsidR="003F427D" w:rsidRDefault="003F427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4C664192" w14:textId="39977A1C" w:rsidR="003F427D" w:rsidRPr="00E20F6D" w:rsidRDefault="003F427D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1.</w:t>
      </w:r>
      <w:r w:rsidR="00F56140" w:rsidRPr="00E20F6D">
        <w:rPr>
          <w:rFonts w:ascii="Calibri" w:hAnsi="Calibri" w:cs="Calibri"/>
          <w:bCs/>
          <w:sz w:val="24"/>
        </w:rPr>
        <w:t xml:space="preserve"> </w:t>
      </w:r>
      <w:r w:rsidR="00AA4A84" w:rsidRPr="00E20F6D">
        <w:rPr>
          <w:rFonts w:ascii="Calibri" w:hAnsi="Calibri" w:cs="Calibri"/>
          <w:bCs/>
          <w:sz w:val="24"/>
        </w:rPr>
        <w:t>dirty</w:t>
      </w:r>
    </w:p>
    <w:p w14:paraId="4502D72F" w14:textId="04C8BACD" w:rsidR="00AA4A84" w:rsidRPr="00E20F6D" w:rsidRDefault="00803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 w:rsidR="00AA4A84" w:rsidRPr="00E20F6D">
        <w:rPr>
          <w:rFonts w:ascii="Calibri" w:hAnsi="Calibri" w:cs="Calibri"/>
          <w:bCs/>
          <w:sz w:val="24"/>
        </w:rPr>
        <w:t>. tall</w:t>
      </w:r>
    </w:p>
    <w:p w14:paraId="22AB258F" w14:textId="237A93D3" w:rsidR="00AA4A84" w:rsidRPr="00E20F6D" w:rsidRDefault="00803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AA4A84" w:rsidRPr="00E20F6D">
        <w:rPr>
          <w:rFonts w:ascii="Calibri" w:hAnsi="Calibri" w:cs="Calibri"/>
          <w:bCs/>
          <w:sz w:val="24"/>
        </w:rPr>
        <w:t>. big</w:t>
      </w:r>
    </w:p>
    <w:p w14:paraId="7DE6D31F" w14:textId="17130208" w:rsidR="00AA4A84" w:rsidRPr="00E20F6D" w:rsidRDefault="00803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AA4A84" w:rsidRPr="00E20F6D">
        <w:rPr>
          <w:rFonts w:ascii="Calibri" w:hAnsi="Calibri" w:cs="Calibri"/>
          <w:bCs/>
          <w:sz w:val="24"/>
        </w:rPr>
        <w:t>. noisy</w:t>
      </w:r>
    </w:p>
    <w:p w14:paraId="67A09416" w14:textId="24C974BB" w:rsidR="00AA4A84" w:rsidRPr="00E20F6D" w:rsidRDefault="00803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 w:rsidR="00AA4A84" w:rsidRPr="00E20F6D">
        <w:rPr>
          <w:rFonts w:ascii="Calibri" w:hAnsi="Calibri" w:cs="Calibri"/>
          <w:bCs/>
          <w:sz w:val="24"/>
        </w:rPr>
        <w:t>. quiet</w:t>
      </w:r>
    </w:p>
    <w:p w14:paraId="66A83CD9" w14:textId="3072512F" w:rsidR="00AA4A84" w:rsidRPr="00E20F6D" w:rsidRDefault="00803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 w:rsidR="00AA4A84" w:rsidRPr="00E20F6D">
        <w:rPr>
          <w:rFonts w:ascii="Calibri" w:hAnsi="Calibri" w:cs="Calibri"/>
          <w:bCs/>
          <w:sz w:val="24"/>
        </w:rPr>
        <w:t>. small</w:t>
      </w:r>
    </w:p>
    <w:p w14:paraId="485E079B" w14:textId="495220CC" w:rsidR="00AA4A84" w:rsidRPr="00E20F6D" w:rsidRDefault="00803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 w:rsidR="00AA4A84" w:rsidRPr="00E20F6D">
        <w:rPr>
          <w:rFonts w:ascii="Calibri" w:hAnsi="Calibri" w:cs="Calibri"/>
          <w:bCs/>
          <w:sz w:val="24"/>
        </w:rPr>
        <w:t>. short</w:t>
      </w:r>
    </w:p>
    <w:p w14:paraId="283AF5FA" w14:textId="4C6FD2A1" w:rsidR="00AA4A84" w:rsidRPr="00E20F6D" w:rsidRDefault="00803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8</w:t>
      </w:r>
      <w:r w:rsidR="00AA4A84" w:rsidRPr="00E20F6D">
        <w:rPr>
          <w:rFonts w:ascii="Calibri" w:hAnsi="Calibri" w:cs="Calibri"/>
          <w:bCs/>
          <w:sz w:val="24"/>
        </w:rPr>
        <w:t>. old</w:t>
      </w:r>
    </w:p>
    <w:p w14:paraId="5C804D07" w14:textId="6785ED2F" w:rsidR="00AA4A84" w:rsidRDefault="0080394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 w:hint="eastAsia"/>
          <w:bCs/>
          <w:sz w:val="24"/>
        </w:rPr>
        <w:t>9</w:t>
      </w:r>
      <w:r w:rsidR="00AA4A84" w:rsidRPr="00E20F6D">
        <w:rPr>
          <w:rFonts w:ascii="Calibri" w:hAnsi="Calibri" w:cs="Calibri"/>
          <w:bCs/>
          <w:sz w:val="24"/>
        </w:rPr>
        <w:t>. new</w:t>
      </w:r>
    </w:p>
    <w:p w14:paraId="6F66BC43" w14:textId="443A99D0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172B9BE7" w14:textId="1AE19962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1. sad</w:t>
      </w:r>
    </w:p>
    <w:p w14:paraId="5BC608A3" w14:textId="29AFDB83" w:rsidR="00AA4A84" w:rsidRDefault="00AA4A84">
      <w:pPr>
        <w:rPr>
          <w:rFonts w:ascii="Calibri" w:hAnsi="Calibri" w:cs="Calibri"/>
          <w:b/>
          <w:sz w:val="24"/>
        </w:rPr>
      </w:pPr>
      <w:r w:rsidRPr="00E20F6D">
        <w:rPr>
          <w:rFonts w:ascii="Calibri" w:hAnsi="Calibri" w:cs="Calibri"/>
          <w:bCs/>
          <w:sz w:val="24"/>
        </w:rPr>
        <w:t>2. dirty</w:t>
      </w:r>
    </w:p>
    <w:p w14:paraId="5A84F466" w14:textId="55A771B9" w:rsidR="00AA4A84" w:rsidRPr="00241970" w:rsidRDefault="00241970" w:rsidP="03F373A8">
      <w:pPr>
        <w:rPr>
          <w:rFonts w:ascii="Calibri" w:hAnsi="Calibri" w:cs="Calibri"/>
          <w:sz w:val="24"/>
          <w:szCs w:val="24"/>
        </w:rPr>
      </w:pPr>
      <w:r w:rsidRPr="03F373A8">
        <w:rPr>
          <w:rFonts w:ascii="Calibri" w:hAnsi="Calibri" w:cs="Calibri"/>
          <w:sz w:val="24"/>
          <w:szCs w:val="24"/>
        </w:rPr>
        <w:t>3. happy</w:t>
      </w:r>
    </w:p>
    <w:p w14:paraId="085632E8" w14:textId="0C72373F" w:rsidR="03F373A8" w:rsidRDefault="03F373A8" w:rsidP="03F373A8">
      <w:pPr>
        <w:rPr>
          <w:rFonts w:ascii="Calibri" w:hAnsi="Calibri" w:cs="Calibri"/>
          <w:sz w:val="24"/>
          <w:szCs w:val="24"/>
        </w:rPr>
      </w:pPr>
    </w:p>
    <w:p w14:paraId="6A315762" w14:textId="689716DD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Step 2</w:t>
      </w:r>
    </w:p>
    <w:p w14:paraId="07550A6F" w14:textId="3547F12D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23FC1BD3" w14:textId="723140CF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1. b</w:t>
      </w:r>
    </w:p>
    <w:p w14:paraId="3E747AE7" w14:textId="66904134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2. c</w:t>
      </w:r>
    </w:p>
    <w:p w14:paraId="47225968" w14:textId="66ACB98F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3. a</w:t>
      </w:r>
    </w:p>
    <w:p w14:paraId="0B579FC9" w14:textId="4AD6E152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4. d</w:t>
      </w:r>
    </w:p>
    <w:p w14:paraId="308EE01B" w14:textId="0F9A554D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2EC7257F" w14:textId="158DB7C8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1. The burger is tall.</w:t>
      </w:r>
    </w:p>
    <w:p w14:paraId="78D02448" w14:textId="30566368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2. Those are noisy girls.</w:t>
      </w:r>
    </w:p>
    <w:p w14:paraId="7D3068F1" w14:textId="77C13A60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3. My brother is small.</w:t>
      </w:r>
    </w:p>
    <w:p w14:paraId="4AE95AED" w14:textId="11D355F7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4. That castle is old.</w:t>
      </w:r>
    </w:p>
    <w:p w14:paraId="7395A790" w14:textId="0AD0B614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03E5C5A8" w14:textId="54EC7C03" w:rsidR="00AA4A84" w:rsidRPr="00E20F6D" w:rsidRDefault="00AA4A84" w:rsidP="03F373A8">
      <w:pPr>
        <w:rPr>
          <w:rFonts w:ascii="Calibri" w:hAnsi="Calibri" w:cs="Calibri"/>
          <w:sz w:val="24"/>
          <w:szCs w:val="24"/>
        </w:rPr>
      </w:pPr>
      <w:r w:rsidRPr="03F373A8">
        <w:rPr>
          <w:rFonts w:ascii="Calibri" w:hAnsi="Calibri" w:cs="Calibri"/>
          <w:sz w:val="24"/>
          <w:szCs w:val="24"/>
        </w:rPr>
        <w:t>1. c</w:t>
      </w:r>
      <w:r w:rsidR="3369DC84" w:rsidRPr="03F373A8">
        <w:rPr>
          <w:rFonts w:ascii="Calibri" w:hAnsi="Calibri" w:cs="Calibri"/>
          <w:sz w:val="24"/>
          <w:szCs w:val="24"/>
        </w:rPr>
        <w:t>. sad</w:t>
      </w:r>
    </w:p>
    <w:p w14:paraId="3021E21D" w14:textId="213F14A5" w:rsidR="00AA4A84" w:rsidRPr="00E20F6D" w:rsidRDefault="00AA4A84" w:rsidP="03F373A8">
      <w:pPr>
        <w:rPr>
          <w:rFonts w:ascii="Calibri" w:hAnsi="Calibri" w:cs="Calibri"/>
          <w:sz w:val="24"/>
          <w:szCs w:val="24"/>
        </w:rPr>
      </w:pPr>
      <w:r w:rsidRPr="03F373A8">
        <w:rPr>
          <w:rFonts w:ascii="Calibri" w:hAnsi="Calibri" w:cs="Calibri"/>
          <w:sz w:val="24"/>
          <w:szCs w:val="24"/>
        </w:rPr>
        <w:t>2. a</w:t>
      </w:r>
      <w:r w:rsidR="7C5CF807" w:rsidRPr="03F373A8">
        <w:rPr>
          <w:rFonts w:ascii="Calibri" w:hAnsi="Calibri" w:cs="Calibri"/>
          <w:sz w:val="24"/>
          <w:szCs w:val="24"/>
        </w:rPr>
        <w:t>. scared</w:t>
      </w:r>
    </w:p>
    <w:p w14:paraId="74A25584" w14:textId="5326495B" w:rsidR="00AA4A84" w:rsidRPr="00E20F6D" w:rsidRDefault="00AA4A84" w:rsidP="03F373A8">
      <w:pPr>
        <w:rPr>
          <w:rFonts w:ascii="Calibri" w:hAnsi="Calibri" w:cs="Calibri"/>
          <w:sz w:val="24"/>
          <w:szCs w:val="24"/>
        </w:rPr>
      </w:pPr>
      <w:r w:rsidRPr="03F373A8">
        <w:rPr>
          <w:rFonts w:ascii="Calibri" w:hAnsi="Calibri" w:cs="Calibri"/>
          <w:sz w:val="24"/>
          <w:szCs w:val="24"/>
        </w:rPr>
        <w:t>3. b</w:t>
      </w:r>
      <w:r w:rsidR="38034A72" w:rsidRPr="03F373A8">
        <w:rPr>
          <w:rFonts w:ascii="Calibri" w:hAnsi="Calibri" w:cs="Calibri"/>
          <w:sz w:val="24"/>
          <w:szCs w:val="24"/>
        </w:rPr>
        <w:t>. thirsty</w:t>
      </w:r>
    </w:p>
    <w:p w14:paraId="64B346C1" w14:textId="1FEEB0C2" w:rsidR="00AA4A84" w:rsidRPr="00E20F6D" w:rsidRDefault="00AA4A84" w:rsidP="03F373A8">
      <w:pPr>
        <w:rPr>
          <w:rFonts w:ascii="Calibri" w:hAnsi="Calibri" w:cs="Calibri"/>
          <w:sz w:val="24"/>
          <w:szCs w:val="24"/>
        </w:rPr>
      </w:pPr>
      <w:r w:rsidRPr="03F373A8">
        <w:rPr>
          <w:rFonts w:ascii="Calibri" w:hAnsi="Calibri" w:cs="Calibri"/>
          <w:sz w:val="24"/>
          <w:szCs w:val="24"/>
        </w:rPr>
        <w:t>4. c</w:t>
      </w:r>
      <w:r w:rsidR="4A6385FE" w:rsidRPr="03F373A8">
        <w:rPr>
          <w:rFonts w:ascii="Calibri" w:hAnsi="Calibri" w:cs="Calibri"/>
          <w:sz w:val="24"/>
          <w:szCs w:val="24"/>
        </w:rPr>
        <w:t>. sleepy</w:t>
      </w:r>
    </w:p>
    <w:p w14:paraId="2DC62943" w14:textId="0CA3C60F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01F1D7CA" w14:textId="62D7DDD1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1. dirty</w:t>
      </w:r>
    </w:p>
    <w:p w14:paraId="0E6577B1" w14:textId="24E4DEEC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2. short</w:t>
      </w:r>
    </w:p>
    <w:p w14:paraId="7B48CA77" w14:textId="4B93BAFB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3. sad</w:t>
      </w:r>
    </w:p>
    <w:p w14:paraId="74500EA8" w14:textId="32DAD0DB" w:rsidR="00AA4A84" w:rsidRPr="00712F07" w:rsidRDefault="00AA4A84">
      <w:pPr>
        <w:rPr>
          <w:rFonts w:ascii="Calibri" w:hAnsi="Calibri" w:cs="Calibri"/>
          <w:bCs/>
          <w:sz w:val="24"/>
        </w:rPr>
      </w:pPr>
      <w:r w:rsidRPr="03F373A8">
        <w:rPr>
          <w:rFonts w:ascii="Calibri" w:hAnsi="Calibri" w:cs="Calibri"/>
          <w:sz w:val="24"/>
          <w:szCs w:val="24"/>
        </w:rPr>
        <w:t>4. cold</w:t>
      </w:r>
    </w:p>
    <w:p w14:paraId="0E086332" w14:textId="6355BB97" w:rsidR="03F373A8" w:rsidRDefault="03F373A8" w:rsidP="03F373A8">
      <w:pPr>
        <w:rPr>
          <w:rFonts w:ascii="Calibri" w:hAnsi="Calibri" w:cs="Calibri"/>
          <w:b/>
          <w:bCs/>
          <w:sz w:val="24"/>
          <w:szCs w:val="24"/>
        </w:rPr>
      </w:pPr>
    </w:p>
    <w:p w14:paraId="7ED3A8FF" w14:textId="4A6386F3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6B9BD82F" w14:textId="77777777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673D0658" w14:textId="5493D17D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1. They are pretty girls.</w:t>
      </w:r>
    </w:p>
    <w:p w14:paraId="45D89535" w14:textId="54160CB3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lastRenderedPageBreak/>
        <w:t>2. This is a big classroom.</w:t>
      </w:r>
    </w:p>
    <w:p w14:paraId="6CF20C9C" w14:textId="474C9555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3. The boy is happy.</w:t>
      </w:r>
    </w:p>
    <w:p w14:paraId="6009B9BD" w14:textId="72450A49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4. Are they long pencils?</w:t>
      </w:r>
    </w:p>
    <w:p w14:paraId="5DA8951E" w14:textId="0131D826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5. He is not sad.</w:t>
      </w:r>
    </w:p>
    <w:p w14:paraId="703DE4FF" w14:textId="7B54CF94" w:rsidR="00AA4A84" w:rsidRPr="00E20F6D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 xml:space="preserve">6. My clothes are old. </w:t>
      </w:r>
    </w:p>
    <w:p w14:paraId="7FAC5AD2" w14:textId="6C8C7993" w:rsidR="00E20F6D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6420FF00" w14:textId="3C2318D1" w:rsidR="00E20F6D" w:rsidRPr="00E20F6D" w:rsidRDefault="00E20F6D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1. old</w:t>
      </w:r>
    </w:p>
    <w:p w14:paraId="297BD05C" w14:textId="77E50C3F" w:rsidR="00E20F6D" w:rsidRPr="00E20F6D" w:rsidRDefault="00E20F6D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2. dirty</w:t>
      </w:r>
    </w:p>
    <w:p w14:paraId="2913B5A3" w14:textId="4C9ADB68" w:rsidR="00E20F6D" w:rsidRPr="00E20F6D" w:rsidRDefault="00E20F6D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3. new</w:t>
      </w:r>
    </w:p>
    <w:p w14:paraId="6BE010D3" w14:textId="7D73D4C2" w:rsidR="00E20F6D" w:rsidRPr="00E20F6D" w:rsidRDefault="00E20F6D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4. great</w:t>
      </w:r>
    </w:p>
    <w:p w14:paraId="5FB60957" w14:textId="69D5D9A4" w:rsidR="00E20F6D" w:rsidRPr="00E20F6D" w:rsidRDefault="00E20F6D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5. cheap</w:t>
      </w:r>
    </w:p>
    <w:p w14:paraId="4C0B58F8" w14:textId="1089A2D3" w:rsidR="00E20F6D" w:rsidRPr="00E20F6D" w:rsidRDefault="00E20F6D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6. expensive</w:t>
      </w:r>
    </w:p>
    <w:p w14:paraId="0B38216B" w14:textId="2EB01497" w:rsidR="00E20F6D" w:rsidRPr="00E20F6D" w:rsidRDefault="00E20F6D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7. happy</w:t>
      </w:r>
    </w:p>
    <w:p w14:paraId="3366BFD2" w14:textId="610B7110" w:rsidR="007B3371" w:rsidRDefault="007B3371">
      <w:pPr>
        <w:rPr>
          <w:rFonts w:ascii="Calibri" w:hAnsi="Calibri" w:cs="Calibri"/>
          <w:b/>
          <w:sz w:val="24"/>
        </w:rPr>
      </w:pPr>
    </w:p>
    <w:p w14:paraId="0EFD5040" w14:textId="62999994" w:rsidR="00091B9B" w:rsidRDefault="00091B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udent Book: Unit 8</w:t>
      </w:r>
    </w:p>
    <w:p w14:paraId="39A5C12C" w14:textId="5481E77C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6843C774" w14:textId="06052165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0DDECFA6" w14:textId="7F2CBF35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. b</w:t>
      </w:r>
    </w:p>
    <w:p w14:paraId="72B0502F" w14:textId="0535947D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2. a</w:t>
      </w:r>
    </w:p>
    <w:p w14:paraId="738E3C53" w14:textId="20FEB35F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3. d</w:t>
      </w:r>
    </w:p>
    <w:p w14:paraId="663403E0" w14:textId="3E14A04E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4. c</w:t>
      </w:r>
    </w:p>
    <w:p w14:paraId="3856B1F8" w14:textId="1E940138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5. e</w:t>
      </w:r>
    </w:p>
    <w:p w14:paraId="2EFF82FB" w14:textId="64DBCA06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5EE22CE2" w14:textId="261DE9A6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. What</w:t>
      </w:r>
    </w:p>
    <w:p w14:paraId="64994DFC" w14:textId="495E96FF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2. Who</w:t>
      </w:r>
    </w:p>
    <w:p w14:paraId="4CD38CD4" w14:textId="13C2AF7C" w:rsidR="006C2803" w:rsidRPr="00241970" w:rsidRDefault="00241970" w:rsidP="03F373A8">
      <w:pPr>
        <w:rPr>
          <w:rFonts w:ascii="Calibri" w:hAnsi="Calibri" w:cs="Calibri"/>
          <w:sz w:val="24"/>
          <w:szCs w:val="24"/>
        </w:rPr>
      </w:pPr>
      <w:r w:rsidRPr="03F373A8">
        <w:rPr>
          <w:rFonts w:ascii="Calibri" w:hAnsi="Calibri" w:cs="Calibri"/>
          <w:sz w:val="24"/>
          <w:szCs w:val="24"/>
        </w:rPr>
        <w:lastRenderedPageBreak/>
        <w:t>3. How</w:t>
      </w:r>
    </w:p>
    <w:p w14:paraId="741E0EB1" w14:textId="6228AE3F" w:rsidR="03F373A8" w:rsidRDefault="03F373A8" w:rsidP="03F373A8">
      <w:pPr>
        <w:rPr>
          <w:rFonts w:ascii="Calibri" w:hAnsi="Calibri" w:cs="Calibri"/>
          <w:sz w:val="24"/>
          <w:szCs w:val="24"/>
        </w:rPr>
      </w:pPr>
    </w:p>
    <w:p w14:paraId="0D186312" w14:textId="663432AD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7B891579" w14:textId="30542278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26BB1A74" w14:textId="5A5B9EDA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. b</w:t>
      </w:r>
    </w:p>
    <w:p w14:paraId="07E9FF0B" w14:textId="054AF05C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2. d</w:t>
      </w:r>
    </w:p>
    <w:p w14:paraId="26F3B55E" w14:textId="1BF32A04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3. a</w:t>
      </w:r>
    </w:p>
    <w:p w14:paraId="5A9FA674" w14:textId="513C1FF6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4. c</w:t>
      </w:r>
    </w:p>
    <w:p w14:paraId="0AA30DFE" w14:textId="7B373C2A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5B2D1CB1" w14:textId="3EC6AC53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. How</w:t>
      </w:r>
    </w:p>
    <w:p w14:paraId="66CDB5CE" w14:textId="05D4F7BF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2. What</w:t>
      </w:r>
    </w:p>
    <w:p w14:paraId="2E5BA3B1" w14:textId="3F19E26D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3. Who</w:t>
      </w:r>
    </w:p>
    <w:p w14:paraId="3FC09754" w14:textId="0891E3EC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C. </w:t>
      </w:r>
    </w:p>
    <w:p w14:paraId="5FE17DF1" w14:textId="42A24D27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. How</w:t>
      </w:r>
    </w:p>
    <w:p w14:paraId="6776A47C" w14:textId="0A1BA804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2. What</w:t>
      </w:r>
    </w:p>
    <w:p w14:paraId="62095B12" w14:textId="1C119987" w:rsidR="006C2803" w:rsidRPr="00E70883" w:rsidRDefault="006C2803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3. What</w:t>
      </w:r>
    </w:p>
    <w:p w14:paraId="36A32F2E" w14:textId="0776D1DA" w:rsidR="006C2803" w:rsidRPr="00E70883" w:rsidRDefault="00712F0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6C2803" w:rsidRPr="00E70883">
        <w:rPr>
          <w:rFonts w:ascii="Calibri" w:hAnsi="Calibri" w:cs="Calibri"/>
          <w:bCs/>
          <w:sz w:val="24"/>
        </w:rPr>
        <w:t>. How</w:t>
      </w:r>
    </w:p>
    <w:p w14:paraId="18FF984D" w14:textId="53730B64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7F88EB58" w14:textId="5ACA235F" w:rsidR="006C2803" w:rsidRPr="00E70883" w:rsidRDefault="006C2803" w:rsidP="03F373A8">
      <w:pPr>
        <w:rPr>
          <w:rFonts w:ascii="Calibri" w:hAnsi="Calibri" w:cs="Calibri"/>
          <w:sz w:val="24"/>
          <w:szCs w:val="24"/>
        </w:rPr>
      </w:pPr>
      <w:r w:rsidRPr="03F373A8">
        <w:rPr>
          <w:rFonts w:ascii="Calibri" w:hAnsi="Calibri" w:cs="Calibri"/>
          <w:sz w:val="24"/>
          <w:szCs w:val="24"/>
        </w:rPr>
        <w:t>1. a</w:t>
      </w:r>
    </w:p>
    <w:p w14:paraId="6061CFCC" w14:textId="6B7E60D6" w:rsidR="006C2803" w:rsidRPr="00E70883" w:rsidRDefault="00945AA8" w:rsidP="03F373A8">
      <w:pPr>
        <w:rPr>
          <w:rFonts w:ascii="Calibri" w:hAnsi="Calibri" w:cs="Calibri"/>
          <w:sz w:val="24"/>
          <w:szCs w:val="24"/>
        </w:rPr>
      </w:pPr>
      <w:r w:rsidRPr="03F373A8">
        <w:rPr>
          <w:rFonts w:ascii="Calibri" w:hAnsi="Calibri" w:cs="Calibri"/>
          <w:sz w:val="24"/>
          <w:szCs w:val="24"/>
        </w:rPr>
        <w:t>2</w:t>
      </w:r>
      <w:r w:rsidR="006C2803" w:rsidRPr="03F373A8">
        <w:rPr>
          <w:rFonts w:ascii="Calibri" w:hAnsi="Calibri" w:cs="Calibri"/>
          <w:sz w:val="24"/>
          <w:szCs w:val="24"/>
        </w:rPr>
        <w:t>. a</w:t>
      </w:r>
    </w:p>
    <w:p w14:paraId="7808F1D1" w14:textId="059F8966" w:rsidR="006C2803" w:rsidRPr="00E70883" w:rsidRDefault="00945AA8" w:rsidP="03F373A8">
      <w:pPr>
        <w:rPr>
          <w:rFonts w:ascii="Calibri" w:hAnsi="Calibri" w:cs="Calibri"/>
          <w:sz w:val="24"/>
          <w:szCs w:val="24"/>
        </w:rPr>
      </w:pPr>
      <w:r w:rsidRPr="03F373A8">
        <w:rPr>
          <w:rFonts w:ascii="Calibri" w:hAnsi="Calibri" w:cs="Calibri"/>
          <w:sz w:val="24"/>
          <w:szCs w:val="24"/>
        </w:rPr>
        <w:t>3</w:t>
      </w:r>
      <w:r w:rsidR="006C2803" w:rsidRPr="03F373A8">
        <w:rPr>
          <w:rFonts w:ascii="Calibri" w:hAnsi="Calibri" w:cs="Calibri"/>
          <w:sz w:val="24"/>
          <w:szCs w:val="24"/>
        </w:rPr>
        <w:t xml:space="preserve">. b </w:t>
      </w:r>
    </w:p>
    <w:p w14:paraId="62D8FA6B" w14:textId="7DF1E580" w:rsidR="006C2803" w:rsidRPr="00E70883" w:rsidRDefault="00945AA8" w:rsidP="03F373A8">
      <w:pPr>
        <w:rPr>
          <w:rFonts w:ascii="Calibri" w:hAnsi="Calibri" w:cs="Calibri"/>
          <w:sz w:val="24"/>
          <w:szCs w:val="24"/>
        </w:rPr>
      </w:pPr>
      <w:r w:rsidRPr="03F373A8">
        <w:rPr>
          <w:rFonts w:ascii="Calibri" w:hAnsi="Calibri" w:cs="Calibri"/>
          <w:sz w:val="24"/>
          <w:szCs w:val="24"/>
        </w:rPr>
        <w:t>4</w:t>
      </w:r>
      <w:r w:rsidR="006C2803" w:rsidRPr="03F373A8">
        <w:rPr>
          <w:rFonts w:ascii="Calibri" w:hAnsi="Calibri" w:cs="Calibri"/>
          <w:sz w:val="24"/>
          <w:szCs w:val="24"/>
        </w:rPr>
        <w:t>. a</w:t>
      </w:r>
    </w:p>
    <w:p w14:paraId="69004591" w14:textId="4A79C955" w:rsidR="006C2803" w:rsidRDefault="006C2803">
      <w:pPr>
        <w:rPr>
          <w:rFonts w:ascii="Calibri" w:hAnsi="Calibri" w:cs="Calibri"/>
          <w:b/>
          <w:sz w:val="24"/>
        </w:rPr>
      </w:pPr>
    </w:p>
    <w:p w14:paraId="3D2D8CCF" w14:textId="73E9ADE7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Step 3 </w:t>
      </w:r>
    </w:p>
    <w:p w14:paraId="66C15F4B" w14:textId="750C909D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E14D0DD" w14:textId="19324BC7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lastRenderedPageBreak/>
        <w:t>1. Who is your brother?</w:t>
      </w:r>
    </w:p>
    <w:p w14:paraId="3991C179" w14:textId="5FCB64A1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2. How are you?</w:t>
      </w:r>
    </w:p>
    <w:p w14:paraId="18E05FB7" w14:textId="649E1397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3. What are they?</w:t>
      </w:r>
    </w:p>
    <w:p w14:paraId="1F6266F1" w14:textId="066E8E41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4. Who is she?</w:t>
      </w:r>
    </w:p>
    <w:p w14:paraId="5A53FFAB" w14:textId="552C969B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5. How is her teacher?</w:t>
      </w:r>
    </w:p>
    <w:p w14:paraId="2A9A8C88" w14:textId="0D4C493F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6. What is it?</w:t>
      </w:r>
    </w:p>
    <w:p w14:paraId="42A2BC9F" w14:textId="7AEEB6AD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2E2F433" w14:textId="3AF5933C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. Who</w:t>
      </w:r>
    </w:p>
    <w:p w14:paraId="7A1E411B" w14:textId="1C4C0284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2. How</w:t>
      </w:r>
    </w:p>
    <w:p w14:paraId="2B095354" w14:textId="13C8BEEE" w:rsidR="00DC5F1C" w:rsidRPr="00E70883" w:rsidRDefault="00DC5F1C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3. Who</w:t>
      </w:r>
    </w:p>
    <w:p w14:paraId="17517CF7" w14:textId="5C30EED6" w:rsidR="00DC5F1C" w:rsidRDefault="00DC5F1C">
      <w:pPr>
        <w:rPr>
          <w:rFonts w:ascii="Calibri" w:hAnsi="Calibri" w:cs="Calibri"/>
          <w:b/>
          <w:sz w:val="24"/>
        </w:rPr>
      </w:pPr>
      <w:r w:rsidRPr="00E70883">
        <w:rPr>
          <w:rFonts w:ascii="Calibri" w:hAnsi="Calibri" w:cs="Calibri"/>
          <w:bCs/>
          <w:sz w:val="24"/>
        </w:rPr>
        <w:t>4. What</w:t>
      </w:r>
    </w:p>
    <w:p w14:paraId="5C4767A6" w14:textId="3A603853" w:rsidR="00DC5F1C" w:rsidRDefault="00DC5F1C">
      <w:pPr>
        <w:rPr>
          <w:rFonts w:ascii="Calibri" w:hAnsi="Calibri" w:cs="Calibri"/>
          <w:b/>
          <w:sz w:val="24"/>
        </w:rPr>
      </w:pPr>
    </w:p>
    <w:p w14:paraId="5330023B" w14:textId="24B93086" w:rsidR="006735FF" w:rsidRDefault="006735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udent Book: Unit 9</w:t>
      </w:r>
    </w:p>
    <w:p w14:paraId="6F87596C" w14:textId="7658905B" w:rsidR="006735FF" w:rsidRDefault="006735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3EA6E447" w14:textId="7C5D153E" w:rsidR="006735FF" w:rsidRDefault="006735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1A04EBE1" w14:textId="5D8105C8" w:rsidR="006735FF" w:rsidRPr="00D33CD0" w:rsidRDefault="006735FF">
      <w:pPr>
        <w:rPr>
          <w:rFonts w:ascii="Calibri" w:hAnsi="Calibri" w:cs="Calibri"/>
          <w:bCs/>
          <w:sz w:val="24"/>
        </w:rPr>
      </w:pPr>
      <w:r w:rsidRPr="00D33CD0">
        <w:rPr>
          <w:rFonts w:ascii="Calibri" w:hAnsi="Calibri" w:cs="Calibri"/>
          <w:bCs/>
          <w:sz w:val="24"/>
        </w:rPr>
        <w:t xml:space="preserve">1. </w:t>
      </w:r>
      <w:r w:rsidR="00135E45" w:rsidRPr="00D33CD0">
        <w:rPr>
          <w:rFonts w:ascii="Calibri" w:hAnsi="Calibri" w:cs="Calibri"/>
          <w:bCs/>
          <w:sz w:val="24"/>
        </w:rPr>
        <w:t>want</w:t>
      </w:r>
    </w:p>
    <w:p w14:paraId="39C79F4D" w14:textId="1DACD935" w:rsidR="00135E45" w:rsidRPr="00D33CD0" w:rsidRDefault="00135E45">
      <w:pPr>
        <w:rPr>
          <w:rFonts w:ascii="Calibri" w:hAnsi="Calibri" w:cs="Calibri"/>
          <w:bCs/>
          <w:sz w:val="24"/>
        </w:rPr>
      </w:pPr>
      <w:r w:rsidRPr="00D33CD0">
        <w:rPr>
          <w:rFonts w:ascii="Calibri" w:hAnsi="Calibri" w:cs="Calibri"/>
          <w:bCs/>
          <w:sz w:val="24"/>
        </w:rPr>
        <w:t>2. have</w:t>
      </w:r>
    </w:p>
    <w:p w14:paraId="0B15959B" w14:textId="468B2624" w:rsidR="00135E45" w:rsidRPr="00D33CD0" w:rsidRDefault="00135E45">
      <w:pPr>
        <w:rPr>
          <w:rFonts w:ascii="Calibri" w:hAnsi="Calibri" w:cs="Calibri"/>
          <w:bCs/>
          <w:sz w:val="24"/>
        </w:rPr>
      </w:pPr>
      <w:r w:rsidRPr="00D33CD0">
        <w:rPr>
          <w:rFonts w:ascii="Calibri" w:hAnsi="Calibri" w:cs="Calibri"/>
          <w:bCs/>
          <w:sz w:val="24"/>
        </w:rPr>
        <w:t>3. eat</w:t>
      </w:r>
    </w:p>
    <w:p w14:paraId="634307D2" w14:textId="59B4DC0F" w:rsidR="00135E45" w:rsidRPr="00D33CD0" w:rsidRDefault="00135E45">
      <w:pPr>
        <w:rPr>
          <w:rFonts w:ascii="Calibri" w:hAnsi="Calibri" w:cs="Calibri"/>
          <w:bCs/>
          <w:sz w:val="24"/>
        </w:rPr>
      </w:pPr>
      <w:r w:rsidRPr="00D33CD0">
        <w:rPr>
          <w:rFonts w:ascii="Calibri" w:hAnsi="Calibri" w:cs="Calibri"/>
          <w:bCs/>
          <w:sz w:val="24"/>
        </w:rPr>
        <w:t>4. want</w:t>
      </w:r>
    </w:p>
    <w:p w14:paraId="0A6B02AB" w14:textId="3FD61D0A" w:rsidR="00135E45" w:rsidRPr="00D33CD0" w:rsidRDefault="00135E45">
      <w:pPr>
        <w:rPr>
          <w:rFonts w:ascii="Calibri" w:hAnsi="Calibri" w:cs="Calibri"/>
          <w:bCs/>
          <w:sz w:val="24"/>
        </w:rPr>
      </w:pPr>
      <w:r w:rsidRPr="00D33CD0">
        <w:rPr>
          <w:rFonts w:ascii="Calibri" w:hAnsi="Calibri" w:cs="Calibri"/>
          <w:bCs/>
          <w:sz w:val="24"/>
        </w:rPr>
        <w:t>5. have</w:t>
      </w:r>
    </w:p>
    <w:p w14:paraId="1424E52C" w14:textId="0E8E69A4" w:rsidR="00135E45" w:rsidRPr="00D33CD0" w:rsidRDefault="00135E45">
      <w:pPr>
        <w:rPr>
          <w:rFonts w:ascii="Calibri" w:hAnsi="Calibri" w:cs="Calibri"/>
          <w:bCs/>
          <w:sz w:val="24"/>
        </w:rPr>
      </w:pPr>
      <w:r w:rsidRPr="00D33CD0">
        <w:rPr>
          <w:rFonts w:ascii="Calibri" w:hAnsi="Calibri" w:cs="Calibri"/>
          <w:bCs/>
          <w:sz w:val="24"/>
        </w:rPr>
        <w:t>6. eat</w:t>
      </w:r>
    </w:p>
    <w:p w14:paraId="08777B31" w14:textId="1EAE90D6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9F718AB" w14:textId="6479224B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. eats</w:t>
      </w:r>
    </w:p>
    <w:p w14:paraId="26B9B6D3" w14:textId="2625938D" w:rsidR="00135E45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2. wants</w:t>
      </w:r>
    </w:p>
    <w:p w14:paraId="0A9A5840" w14:textId="5B454793" w:rsidR="00914788" w:rsidRPr="00C078A9" w:rsidRDefault="0091478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has</w:t>
      </w:r>
    </w:p>
    <w:p w14:paraId="31F4DB14" w14:textId="198559B9" w:rsidR="00135E45" w:rsidRDefault="00135E45">
      <w:pPr>
        <w:rPr>
          <w:rFonts w:ascii="Calibri" w:hAnsi="Calibri" w:cs="Calibri"/>
          <w:b/>
          <w:sz w:val="24"/>
        </w:rPr>
      </w:pPr>
    </w:p>
    <w:p w14:paraId="2BCFBE50" w14:textId="3B7EAC39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05A1D696" w14:textId="5682535E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0C510EB" w14:textId="54047753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. has; d</w:t>
      </w:r>
    </w:p>
    <w:p w14:paraId="4A628418" w14:textId="451F36AE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2. wants; c</w:t>
      </w:r>
    </w:p>
    <w:p w14:paraId="59819AC9" w14:textId="0C99AD76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3. has; a</w:t>
      </w:r>
    </w:p>
    <w:p w14:paraId="7EA047DA" w14:textId="38F0C758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4. eats; b</w:t>
      </w:r>
    </w:p>
    <w:p w14:paraId="081C606D" w14:textId="3ACE2B13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2573AE4" w14:textId="12279DAB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. This rabbit eats a carrot.</w:t>
      </w:r>
    </w:p>
    <w:p w14:paraId="14D868E3" w14:textId="5E98BFC4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2. She wants lunch.</w:t>
      </w:r>
    </w:p>
    <w:p w14:paraId="2501B8AB" w14:textId="55C71646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3. The koala eats leaves.</w:t>
      </w:r>
    </w:p>
    <w:p w14:paraId="51AE51E5" w14:textId="6ABC1122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4. They have cars.</w:t>
      </w:r>
    </w:p>
    <w:p w14:paraId="4BEA37C4" w14:textId="7547E223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61BB4D9A" w14:textId="6611D6A2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. have</w:t>
      </w:r>
    </w:p>
    <w:p w14:paraId="5563FBD6" w14:textId="6A35F53C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2. eats</w:t>
      </w:r>
    </w:p>
    <w:p w14:paraId="330DF543" w14:textId="57B3B7D2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3. eat</w:t>
      </w:r>
    </w:p>
    <w:p w14:paraId="249FD11A" w14:textId="63EF7AEE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4. wants</w:t>
      </w:r>
    </w:p>
    <w:p w14:paraId="754BD8D8" w14:textId="0DAE3A14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6FF6B90D" w14:textId="126FD147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. He eats noodles.</w:t>
      </w:r>
    </w:p>
    <w:p w14:paraId="66BC394B" w14:textId="223E7CAA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2. She has long hair.</w:t>
      </w:r>
    </w:p>
    <w:p w14:paraId="52415B07" w14:textId="3733B945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3. They eat breakfast.</w:t>
      </w:r>
    </w:p>
    <w:p w14:paraId="56575891" w14:textId="0CDF3A15" w:rsidR="00135E45" w:rsidRPr="00D33CD0" w:rsidRDefault="00135E45">
      <w:pPr>
        <w:rPr>
          <w:rFonts w:ascii="Calibri" w:hAnsi="Calibri" w:cs="Calibri"/>
          <w:bCs/>
          <w:sz w:val="24"/>
        </w:rPr>
      </w:pPr>
      <w:r w:rsidRPr="00D33CD0">
        <w:rPr>
          <w:rFonts w:ascii="Calibri" w:hAnsi="Calibri" w:cs="Calibri"/>
          <w:bCs/>
          <w:sz w:val="24"/>
        </w:rPr>
        <w:t>4. It has short legs.</w:t>
      </w:r>
    </w:p>
    <w:p w14:paraId="6AC3EF26" w14:textId="79BA757E" w:rsidR="00135E45" w:rsidRDefault="00135E45">
      <w:pPr>
        <w:rPr>
          <w:rFonts w:ascii="Calibri" w:hAnsi="Calibri" w:cs="Calibri"/>
          <w:b/>
          <w:sz w:val="24"/>
        </w:rPr>
      </w:pPr>
    </w:p>
    <w:p w14:paraId="013A6A2C" w14:textId="0B3DAC50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580832AE" w14:textId="2D519AEC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2EB12D9F" w14:textId="46C7CEFC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lastRenderedPageBreak/>
        <w:t>1. c; It eats seeds.</w:t>
      </w:r>
    </w:p>
    <w:p w14:paraId="7A5C6FC9" w14:textId="4C161404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2. b; I have dirty hands.</w:t>
      </w:r>
    </w:p>
    <w:p w14:paraId="060AB26D" w14:textId="116D97E0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3. b; She has big shoes.</w:t>
      </w:r>
    </w:p>
    <w:p w14:paraId="34681A4F" w14:textId="5CF288DA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4. c; Clara has a horse.</w:t>
      </w:r>
    </w:p>
    <w:p w14:paraId="5F78FDAB" w14:textId="37BFB521" w:rsidR="00135E45" w:rsidRPr="00C078A9" w:rsidRDefault="00135E45" w:rsidP="03F373A8">
      <w:pPr>
        <w:rPr>
          <w:rFonts w:ascii="Calibri" w:hAnsi="Calibri" w:cs="Calibri"/>
          <w:sz w:val="24"/>
          <w:szCs w:val="24"/>
        </w:rPr>
      </w:pPr>
      <w:r w:rsidRPr="03F373A8">
        <w:rPr>
          <w:rFonts w:ascii="Calibri" w:hAnsi="Calibri" w:cs="Calibri"/>
          <w:sz w:val="24"/>
          <w:szCs w:val="24"/>
        </w:rPr>
        <w:t xml:space="preserve">5. a; </w:t>
      </w:r>
      <w:r w:rsidR="3D9FD8F2" w:rsidRPr="03F373A8">
        <w:rPr>
          <w:rFonts w:ascii="Calibri" w:hAnsi="Calibri" w:cs="Calibri"/>
          <w:sz w:val="24"/>
          <w:szCs w:val="24"/>
        </w:rPr>
        <w:t>Y</w:t>
      </w:r>
      <w:r w:rsidRPr="03F373A8">
        <w:rPr>
          <w:rFonts w:ascii="Calibri" w:hAnsi="Calibri" w:cs="Calibri"/>
          <w:sz w:val="24"/>
          <w:szCs w:val="24"/>
        </w:rPr>
        <w:t>ou eat a big burger.</w:t>
      </w:r>
    </w:p>
    <w:p w14:paraId="2848C5E8" w14:textId="77777777" w:rsidR="00A608B0" w:rsidRDefault="00A608B0">
      <w:pPr>
        <w:rPr>
          <w:rFonts w:ascii="Calibri" w:hAnsi="Calibri" w:cs="Calibri"/>
          <w:b/>
          <w:sz w:val="24"/>
        </w:rPr>
      </w:pPr>
    </w:p>
    <w:p w14:paraId="5B5D793F" w14:textId="5968E5E7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6AEB0223" w14:textId="34BD5BDB" w:rsidR="00135E45" w:rsidRPr="00C078A9" w:rsidRDefault="00135E45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511FA8" w:rsidRPr="00C078A9">
        <w:rPr>
          <w:rFonts w:ascii="Calibri" w:hAnsi="Calibri" w:cs="Calibri"/>
          <w:bCs/>
          <w:sz w:val="24"/>
        </w:rPr>
        <w:t>want</w:t>
      </w:r>
    </w:p>
    <w:p w14:paraId="5F79BA2C" w14:textId="74EFDCF6" w:rsidR="00511FA8" w:rsidRPr="00C078A9" w:rsidRDefault="00511FA8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2. wants</w:t>
      </w:r>
    </w:p>
    <w:p w14:paraId="30FCBE1B" w14:textId="428A6801" w:rsidR="00511FA8" w:rsidRPr="00C078A9" w:rsidRDefault="00511FA8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3. wants</w:t>
      </w:r>
    </w:p>
    <w:p w14:paraId="52C4B877" w14:textId="274A1595" w:rsidR="00511FA8" w:rsidRPr="00C078A9" w:rsidRDefault="00511FA8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4. has</w:t>
      </w:r>
    </w:p>
    <w:p w14:paraId="602AC5AD" w14:textId="4BB9ED49" w:rsidR="00511FA8" w:rsidRPr="00C078A9" w:rsidRDefault="00511FA8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5. has</w:t>
      </w:r>
    </w:p>
    <w:p w14:paraId="36D0DF77" w14:textId="7A0D17F3" w:rsidR="00511FA8" w:rsidRPr="00C078A9" w:rsidRDefault="00511FA8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6. eat</w:t>
      </w:r>
    </w:p>
    <w:p w14:paraId="635CB3CB" w14:textId="766A6FF3" w:rsidR="00511FA8" w:rsidRDefault="00511FA8">
      <w:pPr>
        <w:rPr>
          <w:rFonts w:ascii="Calibri" w:hAnsi="Calibri" w:cs="Calibri"/>
          <w:b/>
          <w:sz w:val="24"/>
        </w:rPr>
      </w:pPr>
    </w:p>
    <w:p w14:paraId="4DAE8C2A" w14:textId="63F26B87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udent Book: Unit 10</w:t>
      </w:r>
    </w:p>
    <w:p w14:paraId="66140F3B" w14:textId="3543238E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6BB7BFC5" w14:textId="6F31932B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5BE7CE2F" w14:textId="6411DBD2" w:rsidR="003E5A9B" w:rsidRPr="00C078A9" w:rsidRDefault="003E5A9B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446EB6" w:rsidRPr="00C078A9">
        <w:rPr>
          <w:rFonts w:ascii="Calibri" w:hAnsi="Calibri" w:cs="Calibri"/>
          <w:bCs/>
          <w:sz w:val="24"/>
        </w:rPr>
        <w:t>b</w:t>
      </w:r>
    </w:p>
    <w:p w14:paraId="1C2B03AC" w14:textId="33F7186D" w:rsidR="00446EB6" w:rsidRPr="00C078A9" w:rsidRDefault="00446EB6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2. a</w:t>
      </w:r>
    </w:p>
    <w:p w14:paraId="2970DBAD" w14:textId="5957FD76" w:rsidR="00446EB6" w:rsidRPr="00C078A9" w:rsidRDefault="00446EB6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3. </w:t>
      </w:r>
      <w:r w:rsidR="003F3616">
        <w:rPr>
          <w:rFonts w:ascii="Calibri" w:hAnsi="Calibri" w:cs="Calibri"/>
          <w:bCs/>
          <w:sz w:val="24"/>
        </w:rPr>
        <w:t>b</w:t>
      </w:r>
    </w:p>
    <w:p w14:paraId="63A133F9" w14:textId="2B026DF7" w:rsidR="00446EB6" w:rsidRDefault="00446EB6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4. </w:t>
      </w:r>
      <w:r w:rsidR="003F3616">
        <w:rPr>
          <w:rFonts w:ascii="Calibri" w:hAnsi="Calibri" w:cs="Calibri"/>
          <w:bCs/>
          <w:sz w:val="24"/>
        </w:rPr>
        <w:t>b</w:t>
      </w:r>
    </w:p>
    <w:p w14:paraId="17415F6B" w14:textId="3DD73014" w:rsidR="003F3616" w:rsidRDefault="003F361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>
        <w:rPr>
          <w:rFonts w:ascii="Calibri" w:hAnsi="Calibri" w:cs="Calibri"/>
          <w:bCs/>
          <w:sz w:val="24"/>
        </w:rPr>
        <w:t>. a</w:t>
      </w:r>
    </w:p>
    <w:p w14:paraId="035C4CC8" w14:textId="7DBF13D1" w:rsidR="003F3616" w:rsidRDefault="003F361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>
        <w:rPr>
          <w:rFonts w:ascii="Calibri" w:hAnsi="Calibri" w:cs="Calibri"/>
          <w:bCs/>
          <w:sz w:val="24"/>
        </w:rPr>
        <w:t>. b</w:t>
      </w:r>
    </w:p>
    <w:p w14:paraId="1D6AA226" w14:textId="474AD2ED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C8A9D4D" w14:textId="69F64ECC" w:rsidR="00446EB6" w:rsidRPr="00C078A9" w:rsidRDefault="00446EB6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. They eat sandwiches.</w:t>
      </w:r>
    </w:p>
    <w:p w14:paraId="2939D548" w14:textId="2668456B" w:rsidR="00446EB6" w:rsidRDefault="00446EB6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lastRenderedPageBreak/>
        <w:t>2. He does not have sunglasses.</w:t>
      </w:r>
    </w:p>
    <w:p w14:paraId="093BE387" w14:textId="38EC8FDE" w:rsidR="003F3616" w:rsidRPr="00C078A9" w:rsidRDefault="003F361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I want a new cellphone.</w:t>
      </w:r>
    </w:p>
    <w:p w14:paraId="09760D12" w14:textId="10E01E6B" w:rsidR="00446EB6" w:rsidRDefault="00446EB6">
      <w:pPr>
        <w:rPr>
          <w:rFonts w:ascii="Calibri" w:hAnsi="Calibri" w:cs="Calibri"/>
          <w:b/>
          <w:sz w:val="24"/>
        </w:rPr>
      </w:pPr>
    </w:p>
    <w:p w14:paraId="00FBAF2A" w14:textId="1CCCEEC2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7CF0464A" w14:textId="16F4435A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399E3921" w14:textId="5A3A6D79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b</w:t>
      </w:r>
    </w:p>
    <w:p w14:paraId="0E869A6B" w14:textId="49D71FFF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c</w:t>
      </w:r>
    </w:p>
    <w:p w14:paraId="5CF35B7E" w14:textId="1597CBF1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a</w:t>
      </w:r>
    </w:p>
    <w:p w14:paraId="7B779FAF" w14:textId="435C5F22" w:rsidR="00446EB6" w:rsidRDefault="00446EB6">
      <w:pPr>
        <w:rPr>
          <w:rFonts w:ascii="Calibri" w:hAnsi="Calibri" w:cs="Calibri"/>
          <w:b/>
          <w:sz w:val="24"/>
        </w:rPr>
      </w:pPr>
      <w:r w:rsidRPr="007D08EA">
        <w:rPr>
          <w:rFonts w:ascii="Calibri" w:hAnsi="Calibri" w:cs="Calibri"/>
          <w:bCs/>
          <w:sz w:val="24"/>
        </w:rPr>
        <w:t>4. d</w:t>
      </w:r>
    </w:p>
    <w:p w14:paraId="49BA8094" w14:textId="1CD492CB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22102926" w14:textId="79F297BC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a</w:t>
      </w:r>
    </w:p>
    <w:p w14:paraId="6AB4088C" w14:textId="70C16690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b</w:t>
      </w:r>
    </w:p>
    <w:p w14:paraId="468888D0" w14:textId="56748814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b</w:t>
      </w:r>
    </w:p>
    <w:p w14:paraId="4F955290" w14:textId="26C8D426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4. a</w:t>
      </w:r>
    </w:p>
    <w:p w14:paraId="017F81A3" w14:textId="3E246768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159FE18E" w14:textId="4777DE9B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Do</w:t>
      </w:r>
    </w:p>
    <w:p w14:paraId="5CA3C8C2" w14:textId="4FC0E487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not</w:t>
      </w:r>
    </w:p>
    <w:p w14:paraId="360BF0FA" w14:textId="06AC2302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Does</w:t>
      </w:r>
    </w:p>
    <w:p w14:paraId="14C7BAA7" w14:textId="1AAC5323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4. not</w:t>
      </w:r>
    </w:p>
    <w:p w14:paraId="5FFE3254" w14:textId="5BB6ADA6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0A30A20F" w14:textId="5309C273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Yes, he does.</w:t>
      </w:r>
    </w:p>
    <w:p w14:paraId="3875929D" w14:textId="6D2B6EC5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Yes, he does.</w:t>
      </w:r>
    </w:p>
    <w:p w14:paraId="36456B6F" w14:textId="49A0461A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Yes, she does.</w:t>
      </w:r>
    </w:p>
    <w:p w14:paraId="24AE27AB" w14:textId="207FEDCA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4. No, he does not. / No, he doesn’t.</w:t>
      </w:r>
    </w:p>
    <w:p w14:paraId="66D21D78" w14:textId="25C1828D" w:rsidR="00446EB6" w:rsidRDefault="00446EB6">
      <w:pPr>
        <w:rPr>
          <w:rFonts w:ascii="Calibri" w:hAnsi="Calibri" w:cs="Calibri"/>
          <w:b/>
          <w:sz w:val="24"/>
        </w:rPr>
      </w:pPr>
    </w:p>
    <w:p w14:paraId="0BBA1BAA" w14:textId="06164088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Step 3</w:t>
      </w:r>
    </w:p>
    <w:p w14:paraId="1EB65449" w14:textId="55F0F264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178FCE42" w14:textId="7776F6DD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Does she eat chocolate?</w:t>
      </w:r>
    </w:p>
    <w:p w14:paraId="29E96D5B" w14:textId="3AE94A3E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She does not eat vegetables.</w:t>
      </w:r>
    </w:p>
    <w:p w14:paraId="22D20C82" w14:textId="1E245EDE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Does she have a scarf?</w:t>
      </w:r>
    </w:p>
    <w:p w14:paraId="74583C78" w14:textId="1202E1BF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4. Do they have cookies?</w:t>
      </w:r>
    </w:p>
    <w:p w14:paraId="139B1E67" w14:textId="1FB7CE10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5. Does he have long hair?</w:t>
      </w:r>
    </w:p>
    <w:p w14:paraId="6968FA13" w14:textId="4954F270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6. He doesn’t want fruit.</w:t>
      </w:r>
    </w:p>
    <w:p w14:paraId="5AE59478" w14:textId="7750A7BA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6C3F8706" w14:textId="04A00824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Do</w:t>
      </w:r>
    </w:p>
    <w:p w14:paraId="0A64FD8F" w14:textId="76AB6FEE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No</w:t>
      </w:r>
    </w:p>
    <w:p w14:paraId="29F20622" w14:textId="0463EB50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have</w:t>
      </w:r>
    </w:p>
    <w:p w14:paraId="08471610" w14:textId="56E3CE09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4. you</w:t>
      </w:r>
    </w:p>
    <w:p w14:paraId="7C64129F" w14:textId="0D17B34C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5. want</w:t>
      </w:r>
    </w:p>
    <w:p w14:paraId="61462520" w14:textId="7F2A66E9" w:rsidR="00446EB6" w:rsidRPr="007D08EA" w:rsidRDefault="00446EB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6. Do</w:t>
      </w:r>
    </w:p>
    <w:p w14:paraId="3861C28A" w14:textId="31F434EF" w:rsidR="00446EB6" w:rsidRPr="007D08EA" w:rsidRDefault="005E09E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 w:rsidR="00446EB6" w:rsidRPr="007D08EA">
        <w:rPr>
          <w:rFonts w:ascii="Calibri" w:hAnsi="Calibri" w:cs="Calibri"/>
          <w:bCs/>
          <w:sz w:val="24"/>
        </w:rPr>
        <w:t>. have</w:t>
      </w:r>
    </w:p>
    <w:p w14:paraId="33499E46" w14:textId="2A49AB70" w:rsidR="00446EB6" w:rsidRDefault="00446EB6">
      <w:pPr>
        <w:rPr>
          <w:rFonts w:ascii="Calibri" w:hAnsi="Calibri" w:cs="Calibri"/>
          <w:b/>
          <w:sz w:val="24"/>
        </w:rPr>
      </w:pPr>
    </w:p>
    <w:p w14:paraId="66442F93" w14:textId="60E209D2" w:rsidR="00351EEF" w:rsidRDefault="00351EEF">
      <w:pPr>
        <w:rPr>
          <w:rFonts w:ascii="Calibri" w:hAnsi="Calibri" w:cs="Calibri"/>
          <w:b/>
          <w:sz w:val="24"/>
        </w:rPr>
      </w:pPr>
    </w:p>
    <w:p w14:paraId="5A9F9AF3" w14:textId="6144A257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Review Test 2</w:t>
      </w:r>
    </w:p>
    <w:p w14:paraId="5FA02489" w14:textId="6C928234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s 6</w:t>
      </w:r>
      <w:r w:rsidR="000A6E96">
        <w:rPr>
          <w:rFonts w:ascii="Calibri" w:hAnsi="Calibri" w:cs="Calibri"/>
          <w:b/>
          <w:sz w:val="24"/>
        </w:rPr>
        <w:t>–</w:t>
      </w:r>
      <w:r>
        <w:rPr>
          <w:rFonts w:ascii="Calibri" w:hAnsi="Calibri" w:cs="Calibri"/>
          <w:b/>
          <w:sz w:val="24"/>
        </w:rPr>
        <w:t>10</w:t>
      </w:r>
    </w:p>
    <w:p w14:paraId="003BCD3B" w14:textId="7E9406AC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0FD0FC1C" w14:textId="26CFEF8B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her</w:t>
      </w:r>
    </w:p>
    <w:p w14:paraId="122575F1" w14:textId="1C549DB0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has</w:t>
      </w:r>
    </w:p>
    <w:p w14:paraId="75322554" w14:textId="6FA5A52F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tall</w:t>
      </w:r>
    </w:p>
    <w:p w14:paraId="40BEDDEE" w14:textId="3CCBD83C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4. Gina’s</w:t>
      </w:r>
    </w:p>
    <w:p w14:paraId="73334764" w14:textId="07065D30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 xml:space="preserve">B. </w:t>
      </w:r>
    </w:p>
    <w:p w14:paraId="1A31A333" w14:textId="018F2735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eats</w:t>
      </w:r>
    </w:p>
    <w:p w14:paraId="6BDFC876" w14:textId="6E6517F3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How</w:t>
      </w:r>
    </w:p>
    <w:p w14:paraId="3754BCDD" w14:textId="5C028407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cold</w:t>
      </w:r>
    </w:p>
    <w:p w14:paraId="0AB4CBEC" w14:textId="4B9A0072" w:rsidR="000A6E96" w:rsidRDefault="00351EEF">
      <w:pPr>
        <w:rPr>
          <w:rFonts w:ascii="Calibri" w:hAnsi="Calibri" w:cs="Calibri"/>
          <w:b/>
          <w:sz w:val="24"/>
        </w:rPr>
      </w:pPr>
      <w:r w:rsidRPr="03F373A8">
        <w:rPr>
          <w:rFonts w:ascii="Calibri" w:hAnsi="Calibri" w:cs="Calibri"/>
          <w:sz w:val="24"/>
          <w:szCs w:val="24"/>
        </w:rPr>
        <w:t>4. Do</w:t>
      </w:r>
    </w:p>
    <w:p w14:paraId="0D07C43A" w14:textId="3CFB2B31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29DEF4D3" w14:textId="2BD21DF0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d</w:t>
      </w:r>
    </w:p>
    <w:p w14:paraId="36D34CEA" w14:textId="64D7836F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a</w:t>
      </w:r>
    </w:p>
    <w:p w14:paraId="3ADA3448" w14:textId="61CE45DC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b</w:t>
      </w:r>
    </w:p>
    <w:p w14:paraId="73BD42A9" w14:textId="0FE12BD8" w:rsidR="00351EEF" w:rsidRPr="007D08EA" w:rsidRDefault="005B0A5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351EEF" w:rsidRPr="007D08EA">
        <w:rPr>
          <w:rFonts w:ascii="Calibri" w:hAnsi="Calibri" w:cs="Calibri"/>
          <w:bCs/>
          <w:sz w:val="24"/>
        </w:rPr>
        <w:t>. c</w:t>
      </w:r>
    </w:p>
    <w:p w14:paraId="40D20521" w14:textId="2FDA0031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100191FD" w14:textId="1B857F42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wants; Does he want lunch?</w:t>
      </w:r>
    </w:p>
    <w:p w14:paraId="63B1309E" w14:textId="38FD3E0E" w:rsidR="00351EEF" w:rsidRPr="007D08EA" w:rsidRDefault="00EC4DA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 w:rsidR="00351EEF" w:rsidRPr="007D08EA">
        <w:rPr>
          <w:rFonts w:ascii="Calibri" w:hAnsi="Calibri" w:cs="Calibri"/>
          <w:bCs/>
          <w:sz w:val="24"/>
        </w:rPr>
        <w:t>. do; She does not eat eggs.</w:t>
      </w:r>
    </w:p>
    <w:p w14:paraId="5F2275D2" w14:textId="2F4B3D74" w:rsidR="00351EEF" w:rsidRPr="007D08EA" w:rsidRDefault="00EC4DA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C55B49">
        <w:rPr>
          <w:rFonts w:ascii="Calibri" w:hAnsi="Calibri" w:cs="Calibri"/>
          <w:bCs/>
          <w:sz w:val="24"/>
        </w:rPr>
        <w:t xml:space="preserve">. </w:t>
      </w:r>
      <w:r w:rsidR="00C55B49">
        <w:rPr>
          <w:rFonts w:ascii="Calibri" w:hAnsi="Calibri" w:cs="Calibri" w:hint="eastAsia"/>
          <w:bCs/>
          <w:sz w:val="24"/>
        </w:rPr>
        <w:t>us; It is our pizza.</w:t>
      </w:r>
    </w:p>
    <w:p w14:paraId="207E9851" w14:textId="078870C9" w:rsidR="00351EEF" w:rsidRPr="007D08EA" w:rsidRDefault="00EC4DA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351EEF" w:rsidRPr="007D08EA">
        <w:rPr>
          <w:rFonts w:ascii="Calibri" w:hAnsi="Calibri" w:cs="Calibri"/>
          <w:bCs/>
          <w:sz w:val="24"/>
        </w:rPr>
        <w:t>. How; Who are you?</w:t>
      </w:r>
    </w:p>
    <w:p w14:paraId="761872B9" w14:textId="22F625F6" w:rsidR="00351EEF" w:rsidRDefault="00351EEF">
      <w:pPr>
        <w:rPr>
          <w:rFonts w:ascii="Calibri" w:hAnsi="Calibri" w:cs="Calibri"/>
          <w:b/>
          <w:sz w:val="24"/>
        </w:rPr>
      </w:pPr>
    </w:p>
    <w:p w14:paraId="581B007E" w14:textId="28414F67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Final Test</w:t>
      </w:r>
    </w:p>
    <w:p w14:paraId="6C8FD930" w14:textId="2A030C83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Part 1</w:t>
      </w:r>
    </w:p>
    <w:p w14:paraId="5203D122" w14:textId="132E0FCB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920A660" w14:textId="0B1794B0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b</w:t>
      </w:r>
    </w:p>
    <w:p w14:paraId="22AFE188" w14:textId="1E518282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a</w:t>
      </w:r>
    </w:p>
    <w:p w14:paraId="38088673" w14:textId="203F7AA5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a</w:t>
      </w:r>
    </w:p>
    <w:p w14:paraId="3E50DB5E" w14:textId="1D6C1B0A" w:rsidR="00351EEF" w:rsidRPr="007D08EA" w:rsidRDefault="00351EE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4. b</w:t>
      </w:r>
    </w:p>
    <w:p w14:paraId="257B13D7" w14:textId="07A432CA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13D111A" w14:textId="3922DB63" w:rsidR="00351EEF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b</w:t>
      </w:r>
    </w:p>
    <w:p w14:paraId="09473511" w14:textId="008667F5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lastRenderedPageBreak/>
        <w:t>2. d</w:t>
      </w:r>
    </w:p>
    <w:p w14:paraId="3F4ED628" w14:textId="36EC350F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c</w:t>
      </w:r>
    </w:p>
    <w:p w14:paraId="1EBC559C" w14:textId="22AEF98C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4. a</w:t>
      </w:r>
    </w:p>
    <w:p w14:paraId="2DA83147" w14:textId="61D65E6D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77F16ADD" w14:textId="06E50CF0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c</w:t>
      </w:r>
    </w:p>
    <w:p w14:paraId="1C2E0C5C" w14:textId="70C4D546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b</w:t>
      </w:r>
    </w:p>
    <w:p w14:paraId="1447E060" w14:textId="4EFB0FF4" w:rsidR="00A252E3" w:rsidRPr="007D08EA" w:rsidRDefault="00FB10B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A252E3" w:rsidRPr="007D08EA">
        <w:rPr>
          <w:rFonts w:ascii="Calibri" w:hAnsi="Calibri" w:cs="Calibri"/>
          <w:bCs/>
          <w:sz w:val="24"/>
        </w:rPr>
        <w:t>. b</w:t>
      </w:r>
    </w:p>
    <w:p w14:paraId="384EE94F" w14:textId="62704D4A" w:rsidR="00A252E3" w:rsidRPr="007D08EA" w:rsidRDefault="00FB10B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A252E3" w:rsidRPr="007D08EA">
        <w:rPr>
          <w:rFonts w:ascii="Calibri" w:hAnsi="Calibri" w:cs="Calibri"/>
          <w:bCs/>
          <w:sz w:val="24"/>
        </w:rPr>
        <w:t>. c</w:t>
      </w:r>
    </w:p>
    <w:p w14:paraId="7CE60A4B" w14:textId="3A5950AA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0707C3EC" w14:textId="40958A7B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expensive</w:t>
      </w:r>
    </w:p>
    <w:p w14:paraId="4BB24FA1" w14:textId="2A65A301" w:rsidR="00A252E3" w:rsidRPr="007D08EA" w:rsidRDefault="00FB10B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 w:rsidR="00A252E3" w:rsidRPr="007D08EA">
        <w:rPr>
          <w:rFonts w:ascii="Calibri" w:hAnsi="Calibri" w:cs="Calibri"/>
          <w:bCs/>
          <w:sz w:val="24"/>
        </w:rPr>
        <w:t>. this</w:t>
      </w:r>
    </w:p>
    <w:p w14:paraId="332E09B5" w14:textId="4B4B0A93" w:rsidR="00A252E3" w:rsidRPr="007D08EA" w:rsidRDefault="00FB10B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A252E3" w:rsidRPr="007D08EA">
        <w:rPr>
          <w:rFonts w:ascii="Calibri" w:hAnsi="Calibri" w:cs="Calibri"/>
          <w:bCs/>
          <w:sz w:val="24"/>
        </w:rPr>
        <w:t>. They</w:t>
      </w:r>
    </w:p>
    <w:p w14:paraId="1D8A33A3" w14:textId="1D2FE1D0" w:rsidR="00A252E3" w:rsidRPr="007D08EA" w:rsidRDefault="00FB10B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A252E3" w:rsidRPr="007D08EA">
        <w:rPr>
          <w:rFonts w:ascii="Calibri" w:hAnsi="Calibri" w:cs="Calibri"/>
          <w:bCs/>
          <w:sz w:val="24"/>
        </w:rPr>
        <w:t>. your</w:t>
      </w:r>
    </w:p>
    <w:p w14:paraId="4F49E034" w14:textId="602B1344" w:rsidR="00A252E3" w:rsidRDefault="00A252E3">
      <w:pPr>
        <w:rPr>
          <w:rFonts w:ascii="Calibri" w:hAnsi="Calibri" w:cs="Calibri"/>
          <w:b/>
          <w:sz w:val="24"/>
        </w:rPr>
      </w:pPr>
    </w:p>
    <w:p w14:paraId="6F8EF283" w14:textId="32C7D7E2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Part 2</w:t>
      </w:r>
    </w:p>
    <w:p w14:paraId="37B1C933" w14:textId="5554E7F2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299B882D" w14:textId="4B38F79F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My brother is sad.</w:t>
      </w:r>
    </w:p>
    <w:p w14:paraId="63806DD8" w14:textId="447DA015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These flowers are pretty.</w:t>
      </w:r>
    </w:p>
    <w:p w14:paraId="55FA9C80" w14:textId="02FBC2BE" w:rsidR="00A252E3" w:rsidRPr="007D08EA" w:rsidRDefault="00F40AF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A252E3" w:rsidRPr="007D08EA">
        <w:rPr>
          <w:rFonts w:ascii="Calibri" w:hAnsi="Calibri" w:cs="Calibri"/>
          <w:bCs/>
          <w:sz w:val="24"/>
        </w:rPr>
        <w:t>. He doesn’t want broccoli.</w:t>
      </w:r>
    </w:p>
    <w:p w14:paraId="1968C940" w14:textId="0973EED3" w:rsidR="00A252E3" w:rsidRPr="007D08EA" w:rsidRDefault="00F40AF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A252E3" w:rsidRPr="007D08EA">
        <w:rPr>
          <w:rFonts w:ascii="Calibri" w:hAnsi="Calibri" w:cs="Calibri"/>
          <w:bCs/>
          <w:sz w:val="24"/>
        </w:rPr>
        <w:t>. It’s his ball.</w:t>
      </w:r>
    </w:p>
    <w:p w14:paraId="35E22A8A" w14:textId="5549734E" w:rsidR="00A252E3" w:rsidRDefault="001B27C3" w:rsidP="03F373A8">
      <w:pPr>
        <w:rPr>
          <w:rFonts w:ascii="Calibri" w:hAnsi="Calibri" w:cs="Calibri"/>
          <w:b/>
          <w:bCs/>
          <w:sz w:val="24"/>
          <w:szCs w:val="24"/>
        </w:rPr>
      </w:pPr>
      <w:r w:rsidRPr="03F373A8">
        <w:rPr>
          <w:rFonts w:ascii="Calibri" w:hAnsi="Calibri" w:cs="Calibri"/>
          <w:b/>
          <w:bCs/>
          <w:sz w:val="24"/>
          <w:szCs w:val="24"/>
        </w:rPr>
        <w:t>B</w:t>
      </w:r>
      <w:r w:rsidR="00A252E3" w:rsidRPr="03F373A8">
        <w:rPr>
          <w:rFonts w:ascii="Calibri" w:hAnsi="Calibri" w:cs="Calibri"/>
          <w:b/>
          <w:bCs/>
          <w:sz w:val="24"/>
          <w:szCs w:val="24"/>
        </w:rPr>
        <w:t>.</w:t>
      </w:r>
    </w:p>
    <w:p w14:paraId="6F068B5C" w14:textId="64B096EC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c; eat</w:t>
      </w:r>
    </w:p>
    <w:p w14:paraId="659AC8C1" w14:textId="7C50C237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a; my</w:t>
      </w:r>
    </w:p>
    <w:p w14:paraId="4137BBC8" w14:textId="5D4AFB92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d; clean</w:t>
      </w:r>
    </w:p>
    <w:p w14:paraId="20A1EEAD" w14:textId="15490657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4. b; They</w:t>
      </w:r>
    </w:p>
    <w:p w14:paraId="2D8502C3" w14:textId="61F03B15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C.</w:t>
      </w:r>
    </w:p>
    <w:p w14:paraId="58178672" w14:textId="5D3BA7B9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His; He is my best friend.</w:t>
      </w:r>
    </w:p>
    <w:p w14:paraId="3D0BBE6D" w14:textId="3C93C051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2. be; Gina is her sister.</w:t>
      </w:r>
    </w:p>
    <w:p w14:paraId="0B45C2F7" w14:textId="16D6EF27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3. You do; Do you have a TV?</w:t>
      </w:r>
    </w:p>
    <w:p w14:paraId="5476483F" w14:textId="23CB6363" w:rsidR="00A252E3" w:rsidRPr="007D08EA" w:rsidRDefault="00F40AF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A252E3" w:rsidRPr="007D08EA">
        <w:rPr>
          <w:rFonts w:ascii="Calibri" w:hAnsi="Calibri" w:cs="Calibri"/>
          <w:bCs/>
          <w:sz w:val="24"/>
        </w:rPr>
        <w:t>. you’re; These are your books.</w:t>
      </w:r>
    </w:p>
    <w:p w14:paraId="2B9DFAEE" w14:textId="21BE4709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D. </w:t>
      </w:r>
    </w:p>
    <w:p w14:paraId="1BB7F040" w14:textId="32F12DCF" w:rsidR="00A252E3" w:rsidRPr="007D08EA" w:rsidRDefault="00A252E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 How are you?</w:t>
      </w:r>
    </w:p>
    <w:p w14:paraId="34DCD755" w14:textId="53D21E31" w:rsidR="00A252E3" w:rsidRPr="007D08EA" w:rsidRDefault="00CE23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y are your parents.</w:t>
      </w:r>
    </w:p>
    <w:p w14:paraId="1DD92BBE" w14:textId="47085066" w:rsidR="00A252E3" w:rsidRPr="007D08EA" w:rsidRDefault="00CE23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A252E3" w:rsidRPr="007D08EA">
        <w:rPr>
          <w:rFonts w:ascii="Calibri" w:hAnsi="Calibri" w:cs="Calibri"/>
          <w:bCs/>
          <w:sz w:val="24"/>
        </w:rPr>
        <w:t>. She does not eat lunch.</w:t>
      </w:r>
    </w:p>
    <w:p w14:paraId="436C371A" w14:textId="3B6EBCD4" w:rsidR="00A252E3" w:rsidRPr="007D08EA" w:rsidRDefault="00CE23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A252E3" w:rsidRPr="007D08EA">
        <w:rPr>
          <w:rFonts w:ascii="Calibri" w:hAnsi="Calibri" w:cs="Calibri"/>
          <w:bCs/>
          <w:sz w:val="24"/>
        </w:rPr>
        <w:t>. Are there six birds?</w:t>
      </w:r>
    </w:p>
    <w:p w14:paraId="2E5EFE3D" w14:textId="77777777" w:rsidR="00DC5F1C" w:rsidRDefault="00DC5F1C">
      <w:pPr>
        <w:rPr>
          <w:rFonts w:ascii="Calibri" w:hAnsi="Calibri" w:cs="Calibri"/>
          <w:b/>
          <w:sz w:val="24"/>
        </w:rPr>
      </w:pPr>
    </w:p>
    <w:p w14:paraId="7DFCED4B" w14:textId="2E7D5957" w:rsidR="00B173D4" w:rsidRDefault="00B87A7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 w:hint="eastAsia"/>
          <w:b/>
          <w:sz w:val="24"/>
        </w:rPr>
        <w:t>U</w:t>
      </w:r>
      <w:r>
        <w:rPr>
          <w:rFonts w:ascii="Calibri" w:hAnsi="Calibri" w:cs="Calibri"/>
          <w:b/>
          <w:sz w:val="24"/>
        </w:rPr>
        <w:t>nit Test</w:t>
      </w:r>
    </w:p>
    <w:p w14:paraId="19D91AB3" w14:textId="14DDD24A" w:rsidR="00B87A74" w:rsidRDefault="00B87A7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 w:hint="eastAsia"/>
          <w:b/>
          <w:sz w:val="24"/>
        </w:rPr>
        <w:t>U</w:t>
      </w:r>
      <w:r>
        <w:rPr>
          <w:rFonts w:ascii="Calibri" w:hAnsi="Calibri" w:cs="Calibri"/>
          <w:b/>
          <w:sz w:val="24"/>
        </w:rPr>
        <w:t>nit 1</w:t>
      </w:r>
    </w:p>
    <w:p w14:paraId="1CD91676" w14:textId="31CE2C0E" w:rsidR="00B87A74" w:rsidRPr="00B87A74" w:rsidRDefault="00B87A74">
      <w:pPr>
        <w:rPr>
          <w:rFonts w:ascii="Calibri" w:hAnsi="Calibri" w:cs="Calibri"/>
          <w:bCs/>
          <w:sz w:val="24"/>
        </w:rPr>
      </w:pPr>
      <w:r w:rsidRPr="00B87A74">
        <w:rPr>
          <w:rFonts w:ascii="Calibri" w:hAnsi="Calibri" w:cs="Calibri" w:hint="eastAsia"/>
          <w:bCs/>
          <w:sz w:val="24"/>
        </w:rPr>
        <w:t>1</w:t>
      </w:r>
      <w:r w:rsidRPr="00B87A74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noun</w:t>
      </w:r>
    </w:p>
    <w:p w14:paraId="17D68024" w14:textId="4D7CF37F" w:rsidR="00B87A74" w:rsidRPr="00B87A74" w:rsidRDefault="00B87A74">
      <w:pPr>
        <w:rPr>
          <w:rFonts w:ascii="Calibri" w:hAnsi="Calibri" w:cs="Calibri"/>
          <w:bCs/>
          <w:sz w:val="24"/>
        </w:rPr>
      </w:pPr>
      <w:r w:rsidRPr="00B87A74">
        <w:rPr>
          <w:rFonts w:ascii="Calibri" w:hAnsi="Calibri" w:cs="Calibri" w:hint="eastAsia"/>
          <w:bCs/>
          <w:sz w:val="24"/>
        </w:rPr>
        <w:t>2</w:t>
      </w:r>
      <w:r w:rsidRPr="00B87A74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a</w:t>
      </w:r>
    </w:p>
    <w:p w14:paraId="212FA4D4" w14:textId="48708292" w:rsidR="00B87A74" w:rsidRPr="00B87A74" w:rsidRDefault="00B87A74">
      <w:pPr>
        <w:rPr>
          <w:rFonts w:ascii="Calibri" w:hAnsi="Calibri" w:cs="Calibri"/>
          <w:bCs/>
          <w:sz w:val="24"/>
        </w:rPr>
      </w:pPr>
      <w:r w:rsidRPr="00B87A74">
        <w:rPr>
          <w:rFonts w:ascii="Calibri" w:hAnsi="Calibri" w:cs="Calibri" w:hint="eastAsia"/>
          <w:bCs/>
          <w:sz w:val="24"/>
        </w:rPr>
        <w:t>3</w:t>
      </w:r>
      <w:r w:rsidRPr="00B87A74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a</w:t>
      </w:r>
      <w:r w:rsidR="001B27C3">
        <w:rPr>
          <w:rFonts w:ascii="Calibri" w:hAnsi="Calibri" w:cs="Calibri"/>
          <w:bCs/>
          <w:sz w:val="24"/>
        </w:rPr>
        <w:t>n</w:t>
      </w:r>
    </w:p>
    <w:p w14:paraId="75C28F5E" w14:textId="46CD2A99" w:rsidR="00B87A74" w:rsidRPr="00B87A74" w:rsidRDefault="00B87A74">
      <w:pPr>
        <w:rPr>
          <w:rFonts w:ascii="Calibri" w:hAnsi="Calibri" w:cs="Calibri"/>
          <w:bCs/>
          <w:sz w:val="24"/>
        </w:rPr>
      </w:pPr>
      <w:r w:rsidRPr="00B87A74">
        <w:rPr>
          <w:rFonts w:ascii="Calibri" w:hAnsi="Calibri" w:cs="Calibri" w:hint="eastAsia"/>
          <w:bCs/>
          <w:sz w:val="24"/>
        </w:rPr>
        <w:t>4</w:t>
      </w:r>
      <w:r w:rsidRPr="00B87A74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a</w:t>
      </w:r>
    </w:p>
    <w:p w14:paraId="31A5C97C" w14:textId="2BEF23B6" w:rsidR="00B87A74" w:rsidRPr="00B87A74" w:rsidRDefault="00B87A74">
      <w:pPr>
        <w:rPr>
          <w:rFonts w:ascii="Calibri" w:hAnsi="Calibri" w:cs="Calibri"/>
          <w:bCs/>
          <w:sz w:val="24"/>
        </w:rPr>
      </w:pPr>
      <w:r w:rsidRPr="00B87A74">
        <w:rPr>
          <w:rFonts w:ascii="Calibri" w:hAnsi="Calibri" w:cs="Calibri" w:hint="eastAsia"/>
          <w:bCs/>
          <w:sz w:val="24"/>
        </w:rPr>
        <w:t>5</w:t>
      </w:r>
      <w:r w:rsidRPr="00B87A74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an</w:t>
      </w:r>
    </w:p>
    <w:p w14:paraId="3C124E3E" w14:textId="24BCC125" w:rsidR="00B87A74" w:rsidRDefault="00B87A74">
      <w:pPr>
        <w:rPr>
          <w:rFonts w:ascii="Calibri" w:hAnsi="Calibri" w:cs="Calibri"/>
          <w:bCs/>
          <w:sz w:val="24"/>
        </w:rPr>
      </w:pPr>
      <w:r w:rsidRPr="00B87A74">
        <w:rPr>
          <w:rFonts w:ascii="Calibri" w:hAnsi="Calibri" w:cs="Calibri" w:hint="eastAsia"/>
          <w:bCs/>
          <w:sz w:val="24"/>
        </w:rPr>
        <w:t>6</w:t>
      </w:r>
      <w:r w:rsidRPr="00B87A74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 xml:space="preserve"> an</w:t>
      </w:r>
    </w:p>
    <w:p w14:paraId="784A6F65" w14:textId="5AA0766B" w:rsidR="00B87A74" w:rsidRDefault="00B87A74">
      <w:pPr>
        <w:rPr>
          <w:rFonts w:ascii="Calibri" w:hAnsi="Calibri" w:cs="Calibri"/>
          <w:bCs/>
          <w:sz w:val="24"/>
        </w:rPr>
      </w:pPr>
    </w:p>
    <w:p w14:paraId="58EBC31B" w14:textId="48B4C3E0" w:rsidR="00B87A74" w:rsidRPr="00877822" w:rsidRDefault="00B87A74">
      <w:pPr>
        <w:rPr>
          <w:rFonts w:ascii="Calibri" w:hAnsi="Calibri" w:cs="Calibri"/>
          <w:b/>
          <w:sz w:val="24"/>
        </w:rPr>
      </w:pPr>
      <w:r w:rsidRPr="00877822">
        <w:rPr>
          <w:rFonts w:ascii="Calibri" w:hAnsi="Calibri" w:cs="Calibri" w:hint="eastAsia"/>
          <w:b/>
          <w:sz w:val="24"/>
        </w:rPr>
        <w:t>U</w:t>
      </w:r>
      <w:r w:rsidRPr="00877822">
        <w:rPr>
          <w:rFonts w:ascii="Calibri" w:hAnsi="Calibri" w:cs="Calibri"/>
          <w:b/>
          <w:sz w:val="24"/>
        </w:rPr>
        <w:t>nit 2</w:t>
      </w:r>
    </w:p>
    <w:p w14:paraId="59CB406A" w14:textId="216DC157" w:rsidR="00B87A74" w:rsidRDefault="00B87A7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singular noun</w:t>
      </w:r>
    </w:p>
    <w:p w14:paraId="471A2BE9" w14:textId="29F4215C" w:rsidR="00B87A74" w:rsidRDefault="00B87A7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plural noun</w:t>
      </w:r>
    </w:p>
    <w:p w14:paraId="18FFA074" w14:textId="13D423B5" w:rsidR="00B87A74" w:rsidRDefault="00B87A7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 berries</w:t>
      </w:r>
    </w:p>
    <w:p w14:paraId="7D6EB958" w14:textId="197A3F51" w:rsidR="00B87A74" w:rsidRPr="00B87A74" w:rsidRDefault="00B87A7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>
        <w:rPr>
          <w:rFonts w:ascii="Calibri" w:hAnsi="Calibri" w:cs="Calibri"/>
          <w:bCs/>
          <w:sz w:val="24"/>
        </w:rPr>
        <w:t>.  shelves</w:t>
      </w:r>
    </w:p>
    <w:p w14:paraId="347ADE81" w14:textId="01DBBB08" w:rsidR="00C8397F" w:rsidRDefault="00C8397F">
      <w:pPr>
        <w:rPr>
          <w:rFonts w:ascii="Calibri" w:hAnsi="Calibri" w:cs="Calibri"/>
          <w:b/>
          <w:sz w:val="24"/>
        </w:rPr>
      </w:pPr>
    </w:p>
    <w:p w14:paraId="65A2C2A6" w14:textId="587B29D1" w:rsidR="00B87A74" w:rsidRDefault="00B87A7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 w:hint="eastAsia"/>
          <w:b/>
          <w:sz w:val="24"/>
        </w:rPr>
        <w:t>U</w:t>
      </w:r>
      <w:r>
        <w:rPr>
          <w:rFonts w:ascii="Calibri" w:hAnsi="Calibri" w:cs="Calibri"/>
          <w:b/>
          <w:sz w:val="24"/>
        </w:rPr>
        <w:t>nit 3</w:t>
      </w:r>
    </w:p>
    <w:p w14:paraId="080016EA" w14:textId="645FB155" w:rsidR="00B87A74" w:rsidRPr="00B87A74" w:rsidRDefault="00B87A74">
      <w:pPr>
        <w:rPr>
          <w:rFonts w:ascii="Calibri" w:hAnsi="Calibri" w:cs="Calibri"/>
          <w:bCs/>
          <w:sz w:val="24"/>
        </w:rPr>
      </w:pPr>
      <w:r w:rsidRPr="00B87A74">
        <w:rPr>
          <w:rFonts w:ascii="Calibri" w:hAnsi="Calibri" w:cs="Calibri" w:hint="eastAsia"/>
          <w:bCs/>
          <w:sz w:val="24"/>
        </w:rPr>
        <w:t>1</w:t>
      </w:r>
      <w:r w:rsidRPr="00B87A74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>am</w:t>
      </w:r>
    </w:p>
    <w:p w14:paraId="2925D6F9" w14:textId="4852ACC0" w:rsidR="00B87A74" w:rsidRPr="00B87A74" w:rsidRDefault="00B87A74">
      <w:pPr>
        <w:rPr>
          <w:rFonts w:ascii="Calibri" w:hAnsi="Calibri" w:cs="Calibri"/>
          <w:bCs/>
          <w:sz w:val="24"/>
        </w:rPr>
      </w:pPr>
      <w:r w:rsidRPr="00B87A74">
        <w:rPr>
          <w:rFonts w:ascii="Calibri" w:hAnsi="Calibri" w:cs="Calibri" w:hint="eastAsia"/>
          <w:bCs/>
          <w:sz w:val="24"/>
        </w:rPr>
        <w:t>2</w:t>
      </w:r>
      <w:r w:rsidRPr="00B87A74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>are</w:t>
      </w:r>
    </w:p>
    <w:p w14:paraId="62204B1C" w14:textId="5886E255" w:rsidR="00B87A74" w:rsidRPr="00B87A74" w:rsidRDefault="00B87A74">
      <w:pPr>
        <w:rPr>
          <w:rFonts w:ascii="Calibri" w:hAnsi="Calibri" w:cs="Calibri"/>
          <w:bCs/>
          <w:sz w:val="24"/>
        </w:rPr>
      </w:pPr>
      <w:r w:rsidRPr="00B87A74">
        <w:rPr>
          <w:rFonts w:ascii="Calibri" w:hAnsi="Calibri" w:cs="Calibri" w:hint="eastAsia"/>
          <w:bCs/>
          <w:sz w:val="24"/>
        </w:rPr>
        <w:t>3</w:t>
      </w:r>
      <w:r w:rsidRPr="00B87A74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>are</w:t>
      </w:r>
    </w:p>
    <w:p w14:paraId="63C9DC8E" w14:textId="779B506E" w:rsidR="00B87A74" w:rsidRPr="00B87A74" w:rsidRDefault="00B87A74">
      <w:pPr>
        <w:rPr>
          <w:rFonts w:ascii="Calibri" w:hAnsi="Calibri" w:cs="Calibri"/>
          <w:bCs/>
          <w:sz w:val="24"/>
        </w:rPr>
      </w:pPr>
      <w:r w:rsidRPr="00B87A74">
        <w:rPr>
          <w:rFonts w:ascii="Calibri" w:hAnsi="Calibri" w:cs="Calibri" w:hint="eastAsia"/>
          <w:bCs/>
          <w:sz w:val="24"/>
        </w:rPr>
        <w:t>4</w:t>
      </w:r>
      <w:r w:rsidRPr="00B87A74">
        <w:rPr>
          <w:rFonts w:ascii="Calibri" w:hAnsi="Calibri" w:cs="Calibri"/>
          <w:bCs/>
          <w:sz w:val="24"/>
        </w:rPr>
        <w:t xml:space="preserve">.  </w:t>
      </w:r>
      <w:r>
        <w:rPr>
          <w:rFonts w:ascii="Calibri" w:hAnsi="Calibri" w:cs="Calibri"/>
          <w:bCs/>
          <w:sz w:val="24"/>
        </w:rPr>
        <w:t>is</w:t>
      </w:r>
    </w:p>
    <w:p w14:paraId="2508C9AA" w14:textId="184CD7C5" w:rsidR="00B87A74" w:rsidRPr="00B87A74" w:rsidRDefault="00B87A74">
      <w:pPr>
        <w:rPr>
          <w:rFonts w:ascii="Calibri" w:hAnsi="Calibri" w:cs="Calibri"/>
          <w:bCs/>
          <w:sz w:val="24"/>
        </w:rPr>
      </w:pPr>
      <w:r w:rsidRPr="00B87A74">
        <w:rPr>
          <w:rFonts w:ascii="Calibri" w:hAnsi="Calibri" w:cs="Calibri" w:hint="eastAsia"/>
          <w:bCs/>
          <w:sz w:val="24"/>
        </w:rPr>
        <w:t>5</w:t>
      </w:r>
      <w:r w:rsidRPr="00B87A74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>is</w:t>
      </w:r>
    </w:p>
    <w:p w14:paraId="432C2FE6" w14:textId="0FCC3550" w:rsidR="00B87A74" w:rsidRPr="00B87A74" w:rsidRDefault="00B87A74">
      <w:pPr>
        <w:rPr>
          <w:rFonts w:ascii="Calibri" w:hAnsi="Calibri" w:cs="Calibri"/>
          <w:bCs/>
          <w:sz w:val="24"/>
        </w:rPr>
      </w:pPr>
      <w:r w:rsidRPr="00B87A74">
        <w:rPr>
          <w:rFonts w:ascii="Calibri" w:hAnsi="Calibri" w:cs="Calibri" w:hint="eastAsia"/>
          <w:bCs/>
          <w:sz w:val="24"/>
        </w:rPr>
        <w:t>6</w:t>
      </w:r>
      <w:r w:rsidRPr="00B87A74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>are</w:t>
      </w:r>
    </w:p>
    <w:p w14:paraId="5CE73604" w14:textId="53B7C71E" w:rsidR="00B87A74" w:rsidRPr="00B87A74" w:rsidRDefault="00B87A74">
      <w:pPr>
        <w:rPr>
          <w:rFonts w:ascii="Calibri" w:hAnsi="Calibri" w:cs="Calibri"/>
          <w:bCs/>
          <w:sz w:val="24"/>
        </w:rPr>
      </w:pPr>
      <w:r w:rsidRPr="00B87A74">
        <w:rPr>
          <w:rFonts w:ascii="Calibri" w:hAnsi="Calibri" w:cs="Calibri" w:hint="eastAsia"/>
          <w:bCs/>
          <w:sz w:val="24"/>
        </w:rPr>
        <w:t>7</w:t>
      </w:r>
      <w:r w:rsidRPr="00B87A74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>We</w:t>
      </w:r>
    </w:p>
    <w:p w14:paraId="3486040A" w14:textId="259C4490" w:rsidR="00B87A74" w:rsidRDefault="00B87A74">
      <w:pPr>
        <w:rPr>
          <w:rFonts w:ascii="Calibri" w:hAnsi="Calibri" w:cs="Calibri"/>
          <w:bCs/>
          <w:sz w:val="24"/>
        </w:rPr>
      </w:pPr>
      <w:r w:rsidRPr="00B87A74">
        <w:rPr>
          <w:rFonts w:ascii="Calibri" w:hAnsi="Calibri" w:cs="Calibri" w:hint="eastAsia"/>
          <w:bCs/>
          <w:sz w:val="24"/>
        </w:rPr>
        <w:t>8</w:t>
      </w:r>
      <w:r w:rsidRPr="00B87A74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>They</w:t>
      </w:r>
    </w:p>
    <w:p w14:paraId="76FF1C61" w14:textId="33F0ADCD" w:rsidR="00B87A74" w:rsidRDefault="00B87A74">
      <w:pPr>
        <w:rPr>
          <w:rFonts w:ascii="Calibri" w:hAnsi="Calibri" w:cs="Calibri"/>
          <w:bCs/>
          <w:sz w:val="24"/>
        </w:rPr>
      </w:pPr>
    </w:p>
    <w:p w14:paraId="33484EFD" w14:textId="117A2D68" w:rsidR="00B87A74" w:rsidRPr="00877822" w:rsidRDefault="00B87A74">
      <w:pPr>
        <w:rPr>
          <w:rFonts w:ascii="Calibri" w:hAnsi="Calibri" w:cs="Calibri"/>
          <w:b/>
          <w:sz w:val="24"/>
        </w:rPr>
      </w:pPr>
      <w:r w:rsidRPr="00877822">
        <w:rPr>
          <w:rFonts w:ascii="Calibri" w:hAnsi="Calibri" w:cs="Calibri" w:hint="eastAsia"/>
          <w:b/>
          <w:sz w:val="24"/>
        </w:rPr>
        <w:t>U</w:t>
      </w:r>
      <w:r w:rsidRPr="00877822">
        <w:rPr>
          <w:rFonts w:ascii="Calibri" w:hAnsi="Calibri" w:cs="Calibri"/>
          <w:b/>
          <w:sz w:val="24"/>
        </w:rPr>
        <w:t>nit 4</w:t>
      </w:r>
    </w:p>
    <w:p w14:paraId="172CB511" w14:textId="4C03F453" w:rsidR="00B87A74" w:rsidRDefault="00B87A7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am</w:t>
      </w:r>
    </w:p>
    <w:p w14:paraId="32ED515A" w14:textId="5D905740" w:rsidR="00B87A74" w:rsidRDefault="00B87A7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Am</w:t>
      </w:r>
    </w:p>
    <w:p w14:paraId="2B9382C1" w14:textId="3FBFFEE8" w:rsidR="00B87A74" w:rsidRDefault="00B87A7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not</w:t>
      </w:r>
    </w:p>
    <w:p w14:paraId="3FAEAB88" w14:textId="5D5DD0AE" w:rsidR="00B87A74" w:rsidRDefault="00B87A7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>
        <w:rPr>
          <w:rFonts w:ascii="Calibri" w:hAnsi="Calibri" w:cs="Calibri"/>
          <w:bCs/>
          <w:sz w:val="24"/>
        </w:rPr>
        <w:t>. is</w:t>
      </w:r>
    </w:p>
    <w:p w14:paraId="0D4B6B7F" w14:textId="3BA620CE" w:rsidR="00B87A74" w:rsidRDefault="00B87A7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>
        <w:rPr>
          <w:rFonts w:ascii="Calibri" w:hAnsi="Calibri" w:cs="Calibri"/>
          <w:bCs/>
          <w:sz w:val="24"/>
        </w:rPr>
        <w:t>. Is</w:t>
      </w:r>
    </w:p>
    <w:p w14:paraId="29FC8ECF" w14:textId="23943879" w:rsidR="00B87A74" w:rsidRDefault="00B87A7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>
        <w:rPr>
          <w:rFonts w:ascii="Calibri" w:hAnsi="Calibri" w:cs="Calibri"/>
          <w:bCs/>
          <w:sz w:val="24"/>
        </w:rPr>
        <w:t>. are</w:t>
      </w:r>
    </w:p>
    <w:p w14:paraId="504BF9F5" w14:textId="2E889556" w:rsidR="00B87A74" w:rsidRDefault="00B87A7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>
        <w:rPr>
          <w:rFonts w:ascii="Calibri" w:hAnsi="Calibri" w:cs="Calibri"/>
          <w:bCs/>
          <w:sz w:val="24"/>
        </w:rPr>
        <w:t>. not</w:t>
      </w:r>
    </w:p>
    <w:p w14:paraId="3F943FAD" w14:textId="4954DFFC" w:rsidR="00B87A74" w:rsidRDefault="00B87A7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8</w:t>
      </w:r>
      <w:r>
        <w:rPr>
          <w:rFonts w:ascii="Calibri" w:hAnsi="Calibri" w:cs="Calibri"/>
          <w:bCs/>
          <w:sz w:val="24"/>
        </w:rPr>
        <w:t>. They</w:t>
      </w:r>
    </w:p>
    <w:p w14:paraId="5821B4B1" w14:textId="201DC497" w:rsidR="00B87A74" w:rsidRDefault="00B87A74">
      <w:pPr>
        <w:rPr>
          <w:rFonts w:ascii="Calibri" w:hAnsi="Calibri" w:cs="Calibri"/>
          <w:bCs/>
          <w:sz w:val="24"/>
        </w:rPr>
      </w:pPr>
    </w:p>
    <w:p w14:paraId="310BA9FA" w14:textId="0AAF3B04" w:rsidR="00B87A74" w:rsidRPr="00877822" w:rsidRDefault="00484445">
      <w:pPr>
        <w:rPr>
          <w:rFonts w:ascii="Calibri" w:hAnsi="Calibri" w:cs="Calibri"/>
          <w:b/>
          <w:sz w:val="24"/>
        </w:rPr>
      </w:pPr>
      <w:r w:rsidRPr="00877822">
        <w:rPr>
          <w:rFonts w:ascii="Calibri" w:hAnsi="Calibri" w:cs="Calibri" w:hint="eastAsia"/>
          <w:b/>
          <w:sz w:val="24"/>
        </w:rPr>
        <w:t>U</w:t>
      </w:r>
      <w:r w:rsidRPr="00877822">
        <w:rPr>
          <w:rFonts w:ascii="Calibri" w:hAnsi="Calibri" w:cs="Calibri"/>
          <w:b/>
          <w:sz w:val="24"/>
        </w:rPr>
        <w:t>nit 5</w:t>
      </w:r>
    </w:p>
    <w:p w14:paraId="4AB22B7C" w14:textId="4C86C853" w:rsidR="00B87A74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This</w:t>
      </w:r>
    </w:p>
    <w:p w14:paraId="76FD355C" w14:textId="3B6B7AE8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not</w:t>
      </w:r>
    </w:p>
    <w:p w14:paraId="4120F14C" w14:textId="6B8A2D9D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 that</w:t>
      </w:r>
    </w:p>
    <w:p w14:paraId="3349540D" w14:textId="7F05EF39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lastRenderedPageBreak/>
        <w:t>4</w:t>
      </w:r>
      <w:r>
        <w:rPr>
          <w:rFonts w:ascii="Calibri" w:hAnsi="Calibri" w:cs="Calibri"/>
          <w:bCs/>
          <w:sz w:val="24"/>
        </w:rPr>
        <w:t>. That</w:t>
      </w:r>
    </w:p>
    <w:p w14:paraId="27CC8714" w14:textId="1F838ED7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>
        <w:rPr>
          <w:rFonts w:ascii="Calibri" w:hAnsi="Calibri" w:cs="Calibri"/>
          <w:bCs/>
          <w:sz w:val="24"/>
        </w:rPr>
        <w:t>. these</w:t>
      </w:r>
    </w:p>
    <w:p w14:paraId="6D642E22" w14:textId="25281808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>
        <w:rPr>
          <w:rFonts w:ascii="Calibri" w:hAnsi="Calibri" w:cs="Calibri"/>
          <w:bCs/>
          <w:sz w:val="24"/>
        </w:rPr>
        <w:t>. not</w:t>
      </w:r>
    </w:p>
    <w:p w14:paraId="78A112E8" w14:textId="19A1B756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>
        <w:rPr>
          <w:rFonts w:ascii="Calibri" w:hAnsi="Calibri" w:cs="Calibri"/>
          <w:bCs/>
          <w:sz w:val="24"/>
        </w:rPr>
        <w:t>. Those</w:t>
      </w:r>
    </w:p>
    <w:p w14:paraId="0D77DD85" w14:textId="3E69B862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8</w:t>
      </w:r>
      <w:r>
        <w:rPr>
          <w:rFonts w:ascii="Calibri" w:hAnsi="Calibri" w:cs="Calibri"/>
          <w:bCs/>
          <w:sz w:val="24"/>
        </w:rPr>
        <w:t>. Those</w:t>
      </w:r>
    </w:p>
    <w:p w14:paraId="78D34F4E" w14:textId="5D965D05" w:rsidR="00484445" w:rsidRDefault="00484445">
      <w:pPr>
        <w:rPr>
          <w:rFonts w:ascii="Calibri" w:hAnsi="Calibri" w:cs="Calibri"/>
          <w:bCs/>
          <w:sz w:val="24"/>
        </w:rPr>
      </w:pPr>
    </w:p>
    <w:p w14:paraId="6C7B620E" w14:textId="3616A582" w:rsidR="00484445" w:rsidRPr="00877822" w:rsidRDefault="00484445">
      <w:pPr>
        <w:rPr>
          <w:rFonts w:ascii="Calibri" w:hAnsi="Calibri" w:cs="Calibri"/>
          <w:b/>
          <w:sz w:val="24"/>
        </w:rPr>
      </w:pPr>
      <w:r w:rsidRPr="00877822">
        <w:rPr>
          <w:rFonts w:ascii="Calibri" w:hAnsi="Calibri" w:cs="Calibri" w:hint="eastAsia"/>
          <w:b/>
          <w:sz w:val="24"/>
        </w:rPr>
        <w:t>U</w:t>
      </w:r>
      <w:r w:rsidRPr="00877822">
        <w:rPr>
          <w:rFonts w:ascii="Calibri" w:hAnsi="Calibri" w:cs="Calibri"/>
          <w:b/>
          <w:sz w:val="24"/>
        </w:rPr>
        <w:t>nit 6</w:t>
      </w:r>
    </w:p>
    <w:p w14:paraId="1DD83236" w14:textId="563A1DB2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my</w:t>
      </w:r>
    </w:p>
    <w:p w14:paraId="083768CC" w14:textId="159A4BD4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he</w:t>
      </w:r>
    </w:p>
    <w:p w14:paraId="60EC4CB0" w14:textId="51090B21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his</w:t>
      </w:r>
    </w:p>
    <w:p w14:paraId="37B31FCA" w14:textId="0AF845BB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>
        <w:rPr>
          <w:rFonts w:ascii="Calibri" w:hAnsi="Calibri" w:cs="Calibri"/>
          <w:bCs/>
          <w:sz w:val="24"/>
        </w:rPr>
        <w:t>. her</w:t>
      </w:r>
    </w:p>
    <w:p w14:paraId="00FF99AB" w14:textId="6A843760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>
        <w:rPr>
          <w:rFonts w:ascii="Calibri" w:hAnsi="Calibri" w:cs="Calibri"/>
          <w:bCs/>
          <w:sz w:val="24"/>
        </w:rPr>
        <w:t>. her</w:t>
      </w:r>
    </w:p>
    <w:p w14:paraId="47B87CCF" w14:textId="4C5B5439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>
        <w:rPr>
          <w:rFonts w:ascii="Calibri" w:hAnsi="Calibri" w:cs="Calibri"/>
          <w:bCs/>
          <w:sz w:val="24"/>
        </w:rPr>
        <w:t>. we</w:t>
      </w:r>
    </w:p>
    <w:p w14:paraId="3A1CD9F3" w14:textId="23503DAB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>
        <w:rPr>
          <w:rFonts w:ascii="Calibri" w:hAnsi="Calibri" w:cs="Calibri"/>
          <w:bCs/>
          <w:sz w:val="24"/>
        </w:rPr>
        <w:t>. our</w:t>
      </w:r>
    </w:p>
    <w:p w14:paraId="5DB1060D" w14:textId="46B49759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their</w:t>
      </w:r>
    </w:p>
    <w:p w14:paraId="6F29C524" w14:textId="04463FF2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9</w:t>
      </w:r>
      <w:r>
        <w:rPr>
          <w:rFonts w:ascii="Calibri" w:hAnsi="Calibri" w:cs="Calibri"/>
          <w:bCs/>
          <w:sz w:val="24"/>
        </w:rPr>
        <w:t>. the school</w:t>
      </w:r>
    </w:p>
    <w:p w14:paraId="160FD0BA" w14:textId="77C730AE" w:rsidR="00484445" w:rsidRDefault="00484445">
      <w:pPr>
        <w:rPr>
          <w:rFonts w:ascii="Calibri" w:hAnsi="Calibri" w:cs="Calibri"/>
          <w:bCs/>
          <w:sz w:val="24"/>
        </w:rPr>
      </w:pPr>
    </w:p>
    <w:p w14:paraId="2FA37D7F" w14:textId="3D114E54" w:rsidR="00484445" w:rsidRPr="00877822" w:rsidRDefault="00484445">
      <w:pPr>
        <w:rPr>
          <w:rFonts w:ascii="Calibri" w:hAnsi="Calibri" w:cs="Calibri"/>
          <w:b/>
          <w:sz w:val="24"/>
        </w:rPr>
      </w:pPr>
      <w:r w:rsidRPr="00877822">
        <w:rPr>
          <w:rFonts w:ascii="Calibri" w:hAnsi="Calibri" w:cs="Calibri" w:hint="eastAsia"/>
          <w:b/>
          <w:sz w:val="24"/>
        </w:rPr>
        <w:t>U</w:t>
      </w:r>
      <w:r w:rsidRPr="00877822">
        <w:rPr>
          <w:rFonts w:ascii="Calibri" w:hAnsi="Calibri" w:cs="Calibri"/>
          <w:b/>
          <w:sz w:val="24"/>
        </w:rPr>
        <w:t>nit 7</w:t>
      </w:r>
    </w:p>
    <w:p w14:paraId="5BF6AFE0" w14:textId="695F9398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small</w:t>
      </w:r>
    </w:p>
    <w:p w14:paraId="3AFE794B" w14:textId="7D2CBF91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thick</w:t>
      </w:r>
    </w:p>
    <w:p w14:paraId="6960004E" w14:textId="0055C7AB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happy</w:t>
      </w:r>
    </w:p>
    <w:p w14:paraId="2601ED36" w14:textId="49B8F5E1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>
        <w:rPr>
          <w:rFonts w:ascii="Calibri" w:hAnsi="Calibri" w:cs="Calibri"/>
          <w:bCs/>
          <w:sz w:val="24"/>
        </w:rPr>
        <w:t>. hot</w:t>
      </w:r>
    </w:p>
    <w:p w14:paraId="37296A69" w14:textId="554B0B37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>
        <w:rPr>
          <w:rFonts w:ascii="Calibri" w:hAnsi="Calibri" w:cs="Calibri"/>
          <w:bCs/>
          <w:sz w:val="24"/>
        </w:rPr>
        <w:t>. dirty</w:t>
      </w:r>
    </w:p>
    <w:p w14:paraId="766E2975" w14:textId="51DDCB72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>
        <w:rPr>
          <w:rFonts w:ascii="Calibri" w:hAnsi="Calibri" w:cs="Calibri"/>
          <w:bCs/>
          <w:sz w:val="24"/>
        </w:rPr>
        <w:t>. short</w:t>
      </w:r>
    </w:p>
    <w:p w14:paraId="2761923D" w14:textId="045BE741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>
        <w:rPr>
          <w:rFonts w:ascii="Calibri" w:hAnsi="Calibri" w:cs="Calibri"/>
          <w:bCs/>
          <w:sz w:val="24"/>
        </w:rPr>
        <w:t>. expensive</w:t>
      </w:r>
    </w:p>
    <w:p w14:paraId="54C3557F" w14:textId="64B3BB68" w:rsidR="00484445" w:rsidRDefault="00484445">
      <w:pPr>
        <w:rPr>
          <w:rFonts w:ascii="Calibri" w:hAnsi="Calibri" w:cs="Calibri"/>
          <w:bCs/>
          <w:sz w:val="24"/>
        </w:rPr>
      </w:pPr>
    </w:p>
    <w:p w14:paraId="5E296F8D" w14:textId="687F8170" w:rsidR="00484445" w:rsidRPr="00877822" w:rsidRDefault="00484445">
      <w:pPr>
        <w:rPr>
          <w:rFonts w:ascii="Calibri" w:hAnsi="Calibri" w:cs="Calibri"/>
          <w:b/>
          <w:sz w:val="24"/>
        </w:rPr>
      </w:pPr>
      <w:r w:rsidRPr="00877822">
        <w:rPr>
          <w:rFonts w:ascii="Calibri" w:hAnsi="Calibri" w:cs="Calibri" w:hint="eastAsia"/>
          <w:b/>
          <w:sz w:val="24"/>
        </w:rPr>
        <w:t>U</w:t>
      </w:r>
      <w:r w:rsidRPr="00877822">
        <w:rPr>
          <w:rFonts w:ascii="Calibri" w:hAnsi="Calibri" w:cs="Calibri"/>
          <w:b/>
          <w:sz w:val="24"/>
        </w:rPr>
        <w:t>nit 8</w:t>
      </w:r>
    </w:p>
    <w:p w14:paraId="7E958FA3" w14:textId="1118AF8D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Who</w:t>
      </w:r>
    </w:p>
    <w:p w14:paraId="00A9CB81" w14:textId="2B715AE1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Who</w:t>
      </w:r>
    </w:p>
    <w:p w14:paraId="4CA7A8A6" w14:textId="0DB6178A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What</w:t>
      </w:r>
    </w:p>
    <w:p w14:paraId="1CEECC3D" w14:textId="09C85A14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>
        <w:rPr>
          <w:rFonts w:ascii="Calibri" w:hAnsi="Calibri" w:cs="Calibri"/>
          <w:bCs/>
          <w:sz w:val="24"/>
        </w:rPr>
        <w:t>. What</w:t>
      </w:r>
    </w:p>
    <w:p w14:paraId="17FE8686" w14:textId="4E098B6C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>
        <w:rPr>
          <w:rFonts w:ascii="Calibri" w:hAnsi="Calibri" w:cs="Calibri"/>
          <w:bCs/>
          <w:sz w:val="24"/>
        </w:rPr>
        <w:t>. How</w:t>
      </w:r>
    </w:p>
    <w:p w14:paraId="3FB3BBE5" w14:textId="37ACDA8A" w:rsidR="00484445" w:rsidRDefault="0048444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>
        <w:rPr>
          <w:rFonts w:ascii="Calibri" w:hAnsi="Calibri" w:cs="Calibri"/>
          <w:bCs/>
          <w:sz w:val="24"/>
        </w:rPr>
        <w:t>. He</w:t>
      </w:r>
    </w:p>
    <w:p w14:paraId="7D489EC5" w14:textId="65FFE612" w:rsidR="00484445" w:rsidRDefault="00484445">
      <w:pPr>
        <w:rPr>
          <w:rFonts w:ascii="Calibri" w:hAnsi="Calibri" w:cs="Calibri"/>
          <w:bCs/>
          <w:sz w:val="24"/>
        </w:rPr>
      </w:pPr>
    </w:p>
    <w:p w14:paraId="252A4025" w14:textId="5160FB1C" w:rsidR="00484445" w:rsidRPr="00877822" w:rsidRDefault="00484445">
      <w:pPr>
        <w:rPr>
          <w:rFonts w:ascii="Calibri" w:hAnsi="Calibri" w:cs="Calibri"/>
          <w:b/>
          <w:sz w:val="24"/>
        </w:rPr>
      </w:pPr>
      <w:r w:rsidRPr="00877822">
        <w:rPr>
          <w:rFonts w:ascii="Calibri" w:hAnsi="Calibri" w:cs="Calibri" w:hint="eastAsia"/>
          <w:b/>
          <w:sz w:val="24"/>
        </w:rPr>
        <w:t>U</w:t>
      </w:r>
      <w:r w:rsidRPr="00877822">
        <w:rPr>
          <w:rFonts w:ascii="Calibri" w:hAnsi="Calibri" w:cs="Calibri"/>
          <w:b/>
          <w:sz w:val="24"/>
        </w:rPr>
        <w:t>nit 9</w:t>
      </w:r>
    </w:p>
    <w:p w14:paraId="10E58187" w14:textId="0CD7CBFE" w:rsidR="00872D69" w:rsidRDefault="00D8620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 w:rsidR="00872D69">
        <w:rPr>
          <w:rFonts w:ascii="Calibri" w:hAnsi="Calibri" w:cs="Calibri"/>
          <w:bCs/>
          <w:sz w:val="24"/>
        </w:rPr>
        <w:t>. wants</w:t>
      </w:r>
    </w:p>
    <w:p w14:paraId="5DDDBCB2" w14:textId="5FBD3E39" w:rsidR="00872D69" w:rsidRDefault="00D8620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 w:rsidR="00872D69">
        <w:rPr>
          <w:rFonts w:ascii="Calibri" w:hAnsi="Calibri" w:cs="Calibri"/>
          <w:bCs/>
          <w:sz w:val="24"/>
        </w:rPr>
        <w:t>. has</w:t>
      </w:r>
    </w:p>
    <w:p w14:paraId="598694D6" w14:textId="46AFC547" w:rsidR="00872D69" w:rsidRDefault="00D8620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872D69">
        <w:rPr>
          <w:rFonts w:ascii="Calibri" w:hAnsi="Calibri" w:cs="Calibri"/>
          <w:bCs/>
          <w:sz w:val="24"/>
        </w:rPr>
        <w:t>. eats</w:t>
      </w:r>
    </w:p>
    <w:p w14:paraId="25DD9152" w14:textId="401CAC23" w:rsidR="00872D69" w:rsidRDefault="00872D69">
      <w:pPr>
        <w:rPr>
          <w:rFonts w:ascii="Calibri" w:hAnsi="Calibri" w:cs="Calibri"/>
          <w:bCs/>
          <w:sz w:val="24"/>
        </w:rPr>
      </w:pPr>
    </w:p>
    <w:p w14:paraId="2704A125" w14:textId="71FF12AB" w:rsidR="00872D69" w:rsidRPr="00877822" w:rsidRDefault="00872D69">
      <w:pPr>
        <w:rPr>
          <w:rFonts w:ascii="Calibri" w:hAnsi="Calibri" w:cs="Calibri"/>
          <w:b/>
          <w:sz w:val="24"/>
        </w:rPr>
      </w:pPr>
      <w:r w:rsidRPr="00877822">
        <w:rPr>
          <w:rFonts w:ascii="Calibri" w:hAnsi="Calibri" w:cs="Calibri" w:hint="eastAsia"/>
          <w:b/>
          <w:sz w:val="24"/>
        </w:rPr>
        <w:t>U</w:t>
      </w:r>
      <w:r w:rsidRPr="00877822">
        <w:rPr>
          <w:rFonts w:ascii="Calibri" w:hAnsi="Calibri" w:cs="Calibri"/>
          <w:b/>
          <w:sz w:val="24"/>
        </w:rPr>
        <w:t>nit 10</w:t>
      </w:r>
    </w:p>
    <w:p w14:paraId="617C1E09" w14:textId="39284398" w:rsidR="00872D69" w:rsidRDefault="00872D6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don’t</w:t>
      </w:r>
    </w:p>
    <w:p w14:paraId="2BE258E4" w14:textId="65506E9F" w:rsidR="00872D69" w:rsidRDefault="00872D6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don’t</w:t>
      </w:r>
    </w:p>
    <w:p w14:paraId="050B6685" w14:textId="47FA627E" w:rsidR="00872D69" w:rsidRDefault="00872D6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eat</w:t>
      </w:r>
    </w:p>
    <w:p w14:paraId="1B16615A" w14:textId="42B5E587" w:rsidR="00872D69" w:rsidRDefault="00872D6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>
        <w:rPr>
          <w:rFonts w:ascii="Calibri" w:hAnsi="Calibri" w:cs="Calibri"/>
          <w:bCs/>
          <w:sz w:val="24"/>
        </w:rPr>
        <w:t>. have</w:t>
      </w:r>
    </w:p>
    <w:p w14:paraId="0BE83086" w14:textId="0E440CED" w:rsidR="00872D69" w:rsidRDefault="00872D6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>
        <w:rPr>
          <w:rFonts w:ascii="Calibri" w:hAnsi="Calibri" w:cs="Calibri"/>
          <w:bCs/>
          <w:sz w:val="24"/>
        </w:rPr>
        <w:t>. don’t</w:t>
      </w:r>
    </w:p>
    <w:p w14:paraId="37E0DBFA" w14:textId="4D0E1D3B" w:rsidR="00872D69" w:rsidRDefault="00872D6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>
        <w:rPr>
          <w:rFonts w:ascii="Calibri" w:hAnsi="Calibri" w:cs="Calibri"/>
          <w:bCs/>
          <w:sz w:val="24"/>
        </w:rPr>
        <w:t>. want</w:t>
      </w:r>
    </w:p>
    <w:p w14:paraId="76BD88C6" w14:textId="63817646" w:rsidR="00872D69" w:rsidRDefault="00872D6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>
        <w:rPr>
          <w:rFonts w:ascii="Calibri" w:hAnsi="Calibri" w:cs="Calibri"/>
          <w:bCs/>
          <w:sz w:val="24"/>
        </w:rPr>
        <w:t>. wants</w:t>
      </w:r>
    </w:p>
    <w:p w14:paraId="2C721BAA" w14:textId="4680CEC7" w:rsidR="00872D69" w:rsidRDefault="00872D6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8</w:t>
      </w:r>
      <w:r>
        <w:rPr>
          <w:rFonts w:ascii="Calibri" w:hAnsi="Calibri" w:cs="Calibri"/>
          <w:bCs/>
          <w:sz w:val="24"/>
        </w:rPr>
        <w:t>. has</w:t>
      </w:r>
    </w:p>
    <w:p w14:paraId="603003FE" w14:textId="32B3739E" w:rsidR="00D8620D" w:rsidRPr="00B87A74" w:rsidRDefault="00872D6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9</w:t>
      </w:r>
      <w:r w:rsidR="00D8620D">
        <w:rPr>
          <w:rFonts w:ascii="Calibri" w:hAnsi="Calibri" w:cs="Calibri"/>
          <w:bCs/>
          <w:sz w:val="24"/>
        </w:rPr>
        <w:t xml:space="preserve">. doesn’t </w:t>
      </w:r>
    </w:p>
    <w:sectPr w:rsidR="00D8620D" w:rsidRPr="00B87A74" w:rsidSect="00AF44F4">
      <w:pgSz w:w="11906" w:h="16838"/>
      <w:pgMar w:top="1701" w:right="1440" w:bottom="1440" w:left="1440" w:header="851" w:footer="992" w:gutter="0"/>
      <w:cols w:num="2" w:space="425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DEE415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5D81C4" w16cex:dateUtc="2023-01-02T07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DEE4153" w16cid:durableId="275D81C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E97F3F" w14:textId="77777777" w:rsidR="00801382" w:rsidRDefault="00801382" w:rsidP="00023944">
      <w:pPr>
        <w:spacing w:after="0" w:line="240" w:lineRule="auto"/>
      </w:pPr>
      <w:r>
        <w:separator/>
      </w:r>
    </w:p>
  </w:endnote>
  <w:endnote w:type="continuationSeparator" w:id="0">
    <w:p w14:paraId="0D2C8987" w14:textId="77777777" w:rsidR="00801382" w:rsidRDefault="00801382" w:rsidP="000239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7E4C5F" w14:textId="77777777" w:rsidR="00801382" w:rsidRDefault="00801382" w:rsidP="00023944">
      <w:pPr>
        <w:spacing w:after="0" w:line="240" w:lineRule="auto"/>
      </w:pPr>
      <w:r>
        <w:separator/>
      </w:r>
    </w:p>
  </w:footnote>
  <w:footnote w:type="continuationSeparator" w:id="0">
    <w:p w14:paraId="6C7BA668" w14:textId="77777777" w:rsidR="00801382" w:rsidRDefault="00801382" w:rsidP="00023944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x Mackenzie">
    <w15:presenceInfo w15:providerId="None" w15:userId="Alex Mackenzie"/>
  </w15:person>
  <w15:person w15:author="콘텐트개발 인턴1">
    <w15:presenceInfo w15:providerId="None" w15:userId="콘텐트개발 인턴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eztDAyMbGwNDc2M7BQ0lEKTi0uzszPAykwrAUAOJfjRCwAAAA="/>
  </w:docVars>
  <w:rsids>
    <w:rsidRoot w:val="00FE45CB"/>
    <w:rsid w:val="00005955"/>
    <w:rsid w:val="000104D3"/>
    <w:rsid w:val="00023944"/>
    <w:rsid w:val="0003324B"/>
    <w:rsid w:val="00035F3C"/>
    <w:rsid w:val="0006155F"/>
    <w:rsid w:val="000705BA"/>
    <w:rsid w:val="00077BA2"/>
    <w:rsid w:val="0008245E"/>
    <w:rsid w:val="00091B9B"/>
    <w:rsid w:val="000A6E96"/>
    <w:rsid w:val="000B0DF3"/>
    <w:rsid w:val="000E54CF"/>
    <w:rsid w:val="00103FEF"/>
    <w:rsid w:val="00105CBB"/>
    <w:rsid w:val="001134A4"/>
    <w:rsid w:val="00133B7F"/>
    <w:rsid w:val="00133F7C"/>
    <w:rsid w:val="00135E45"/>
    <w:rsid w:val="0014240C"/>
    <w:rsid w:val="00146339"/>
    <w:rsid w:val="00193F83"/>
    <w:rsid w:val="001A77CB"/>
    <w:rsid w:val="001B228B"/>
    <w:rsid w:val="001B27C3"/>
    <w:rsid w:val="001B2A36"/>
    <w:rsid w:val="001C7E37"/>
    <w:rsid w:val="0020048A"/>
    <w:rsid w:val="002045E7"/>
    <w:rsid w:val="002315F7"/>
    <w:rsid w:val="00240F90"/>
    <w:rsid w:val="00241970"/>
    <w:rsid w:val="0024355C"/>
    <w:rsid w:val="002460DF"/>
    <w:rsid w:val="00260D99"/>
    <w:rsid w:val="00272B0C"/>
    <w:rsid w:val="00277A3B"/>
    <w:rsid w:val="00293932"/>
    <w:rsid w:val="002A4499"/>
    <w:rsid w:val="002B5238"/>
    <w:rsid w:val="002E0EED"/>
    <w:rsid w:val="002E2497"/>
    <w:rsid w:val="00305B2D"/>
    <w:rsid w:val="00320AE3"/>
    <w:rsid w:val="00323373"/>
    <w:rsid w:val="0033246B"/>
    <w:rsid w:val="003326D2"/>
    <w:rsid w:val="00347EAC"/>
    <w:rsid w:val="00351EEF"/>
    <w:rsid w:val="00353E49"/>
    <w:rsid w:val="003567E4"/>
    <w:rsid w:val="00366F92"/>
    <w:rsid w:val="00385EE0"/>
    <w:rsid w:val="0039744C"/>
    <w:rsid w:val="003A4A31"/>
    <w:rsid w:val="003B11AC"/>
    <w:rsid w:val="003B225C"/>
    <w:rsid w:val="003E02AE"/>
    <w:rsid w:val="003E5A9B"/>
    <w:rsid w:val="003E7C8D"/>
    <w:rsid w:val="003F3616"/>
    <w:rsid w:val="003F427D"/>
    <w:rsid w:val="003F77E5"/>
    <w:rsid w:val="00405C65"/>
    <w:rsid w:val="00410DFD"/>
    <w:rsid w:val="0041443C"/>
    <w:rsid w:val="0042485E"/>
    <w:rsid w:val="00426FEE"/>
    <w:rsid w:val="00437BFE"/>
    <w:rsid w:val="00441820"/>
    <w:rsid w:val="004435FD"/>
    <w:rsid w:val="00446E6F"/>
    <w:rsid w:val="00446EB6"/>
    <w:rsid w:val="00460092"/>
    <w:rsid w:val="004624A3"/>
    <w:rsid w:val="0046267F"/>
    <w:rsid w:val="00466081"/>
    <w:rsid w:val="0047718A"/>
    <w:rsid w:val="00484445"/>
    <w:rsid w:val="004864AA"/>
    <w:rsid w:val="004930C5"/>
    <w:rsid w:val="0049326C"/>
    <w:rsid w:val="004A75E9"/>
    <w:rsid w:val="004C0309"/>
    <w:rsid w:val="00510385"/>
    <w:rsid w:val="00511FA8"/>
    <w:rsid w:val="00517B61"/>
    <w:rsid w:val="00521C1D"/>
    <w:rsid w:val="0054005C"/>
    <w:rsid w:val="00547C93"/>
    <w:rsid w:val="0055306B"/>
    <w:rsid w:val="00553A71"/>
    <w:rsid w:val="00560AE5"/>
    <w:rsid w:val="00561874"/>
    <w:rsid w:val="005738B7"/>
    <w:rsid w:val="00590562"/>
    <w:rsid w:val="00591416"/>
    <w:rsid w:val="005A0097"/>
    <w:rsid w:val="005B0A50"/>
    <w:rsid w:val="005B3F97"/>
    <w:rsid w:val="005B7846"/>
    <w:rsid w:val="005D115D"/>
    <w:rsid w:val="005D6657"/>
    <w:rsid w:val="005E09EF"/>
    <w:rsid w:val="005E1204"/>
    <w:rsid w:val="005E1BC7"/>
    <w:rsid w:val="005F3AE5"/>
    <w:rsid w:val="00671B6E"/>
    <w:rsid w:val="00673446"/>
    <w:rsid w:val="006735FF"/>
    <w:rsid w:val="006827C1"/>
    <w:rsid w:val="006946CC"/>
    <w:rsid w:val="006A2B2D"/>
    <w:rsid w:val="006A455F"/>
    <w:rsid w:val="006B2661"/>
    <w:rsid w:val="006B7414"/>
    <w:rsid w:val="006C041B"/>
    <w:rsid w:val="006C06DE"/>
    <w:rsid w:val="006C0C7E"/>
    <w:rsid w:val="006C2803"/>
    <w:rsid w:val="006F1B71"/>
    <w:rsid w:val="007121FB"/>
    <w:rsid w:val="00712F07"/>
    <w:rsid w:val="00720078"/>
    <w:rsid w:val="007261FF"/>
    <w:rsid w:val="00752712"/>
    <w:rsid w:val="00756901"/>
    <w:rsid w:val="00765448"/>
    <w:rsid w:val="0076640B"/>
    <w:rsid w:val="007747A4"/>
    <w:rsid w:val="00776400"/>
    <w:rsid w:val="00790B7E"/>
    <w:rsid w:val="0079467E"/>
    <w:rsid w:val="007A477E"/>
    <w:rsid w:val="007B3371"/>
    <w:rsid w:val="007D08EA"/>
    <w:rsid w:val="007D5DC3"/>
    <w:rsid w:val="007D697E"/>
    <w:rsid w:val="007D7D8B"/>
    <w:rsid w:val="007E5F6E"/>
    <w:rsid w:val="007E6FBC"/>
    <w:rsid w:val="007F77A9"/>
    <w:rsid w:val="00801382"/>
    <w:rsid w:val="00803944"/>
    <w:rsid w:val="00805509"/>
    <w:rsid w:val="0081306A"/>
    <w:rsid w:val="00815F0D"/>
    <w:rsid w:val="00833B37"/>
    <w:rsid w:val="00834288"/>
    <w:rsid w:val="0085500D"/>
    <w:rsid w:val="00865D46"/>
    <w:rsid w:val="00872D69"/>
    <w:rsid w:val="008759D0"/>
    <w:rsid w:val="00877822"/>
    <w:rsid w:val="00886C0C"/>
    <w:rsid w:val="00892F88"/>
    <w:rsid w:val="008A1719"/>
    <w:rsid w:val="008A7500"/>
    <w:rsid w:val="008B1B6F"/>
    <w:rsid w:val="008E032B"/>
    <w:rsid w:val="008F3BF8"/>
    <w:rsid w:val="0090230F"/>
    <w:rsid w:val="00912D05"/>
    <w:rsid w:val="00914788"/>
    <w:rsid w:val="0093023E"/>
    <w:rsid w:val="00930B2E"/>
    <w:rsid w:val="00945AA8"/>
    <w:rsid w:val="009620EA"/>
    <w:rsid w:val="00976D5B"/>
    <w:rsid w:val="009850DA"/>
    <w:rsid w:val="00990BDE"/>
    <w:rsid w:val="009A3114"/>
    <w:rsid w:val="009A3D18"/>
    <w:rsid w:val="009C597F"/>
    <w:rsid w:val="009C7693"/>
    <w:rsid w:val="009F2205"/>
    <w:rsid w:val="009F63F7"/>
    <w:rsid w:val="00A252E3"/>
    <w:rsid w:val="00A26B16"/>
    <w:rsid w:val="00A333CC"/>
    <w:rsid w:val="00A608B0"/>
    <w:rsid w:val="00A760DE"/>
    <w:rsid w:val="00A761DD"/>
    <w:rsid w:val="00A7716A"/>
    <w:rsid w:val="00A81472"/>
    <w:rsid w:val="00A8281B"/>
    <w:rsid w:val="00A85171"/>
    <w:rsid w:val="00A87704"/>
    <w:rsid w:val="00A9037B"/>
    <w:rsid w:val="00A9302A"/>
    <w:rsid w:val="00A93A1B"/>
    <w:rsid w:val="00A97D6F"/>
    <w:rsid w:val="00AA1086"/>
    <w:rsid w:val="00AA4A84"/>
    <w:rsid w:val="00AB1916"/>
    <w:rsid w:val="00AC1B0C"/>
    <w:rsid w:val="00AC7E5C"/>
    <w:rsid w:val="00AE31EE"/>
    <w:rsid w:val="00AF44F4"/>
    <w:rsid w:val="00B173D4"/>
    <w:rsid w:val="00B47365"/>
    <w:rsid w:val="00B57FE9"/>
    <w:rsid w:val="00B71DCE"/>
    <w:rsid w:val="00B8746C"/>
    <w:rsid w:val="00B87A74"/>
    <w:rsid w:val="00B902FD"/>
    <w:rsid w:val="00B93AAA"/>
    <w:rsid w:val="00BA62F3"/>
    <w:rsid w:val="00BC049E"/>
    <w:rsid w:val="00BC3E78"/>
    <w:rsid w:val="00BD04A8"/>
    <w:rsid w:val="00BD0E88"/>
    <w:rsid w:val="00BD2DC3"/>
    <w:rsid w:val="00BD3171"/>
    <w:rsid w:val="00BF61B1"/>
    <w:rsid w:val="00C078A9"/>
    <w:rsid w:val="00C12CA7"/>
    <w:rsid w:val="00C14618"/>
    <w:rsid w:val="00C1468D"/>
    <w:rsid w:val="00C311B6"/>
    <w:rsid w:val="00C41186"/>
    <w:rsid w:val="00C441D2"/>
    <w:rsid w:val="00C4614F"/>
    <w:rsid w:val="00C541F3"/>
    <w:rsid w:val="00C54FF3"/>
    <w:rsid w:val="00C55B49"/>
    <w:rsid w:val="00C77973"/>
    <w:rsid w:val="00C80836"/>
    <w:rsid w:val="00C8361B"/>
    <w:rsid w:val="00C8397F"/>
    <w:rsid w:val="00C958E5"/>
    <w:rsid w:val="00CA6531"/>
    <w:rsid w:val="00CB30A0"/>
    <w:rsid w:val="00CC38D4"/>
    <w:rsid w:val="00CD41EF"/>
    <w:rsid w:val="00CE23E7"/>
    <w:rsid w:val="00CE6E8D"/>
    <w:rsid w:val="00CF2CE8"/>
    <w:rsid w:val="00CF43C6"/>
    <w:rsid w:val="00D0037E"/>
    <w:rsid w:val="00D03729"/>
    <w:rsid w:val="00D1086C"/>
    <w:rsid w:val="00D33CD0"/>
    <w:rsid w:val="00D46104"/>
    <w:rsid w:val="00D601FE"/>
    <w:rsid w:val="00D8620D"/>
    <w:rsid w:val="00D86A96"/>
    <w:rsid w:val="00D95AA7"/>
    <w:rsid w:val="00DB1E3B"/>
    <w:rsid w:val="00DB6A0A"/>
    <w:rsid w:val="00DC5F1C"/>
    <w:rsid w:val="00DF5F1E"/>
    <w:rsid w:val="00DF72A4"/>
    <w:rsid w:val="00E00B2F"/>
    <w:rsid w:val="00E20F6D"/>
    <w:rsid w:val="00E2643F"/>
    <w:rsid w:val="00E26FF3"/>
    <w:rsid w:val="00E31F35"/>
    <w:rsid w:val="00E443E9"/>
    <w:rsid w:val="00E44583"/>
    <w:rsid w:val="00E54918"/>
    <w:rsid w:val="00E65CBA"/>
    <w:rsid w:val="00E70777"/>
    <w:rsid w:val="00E70883"/>
    <w:rsid w:val="00EA6BEA"/>
    <w:rsid w:val="00EB775A"/>
    <w:rsid w:val="00EC0C9C"/>
    <w:rsid w:val="00EC25BB"/>
    <w:rsid w:val="00EC4DA2"/>
    <w:rsid w:val="00EC6D9A"/>
    <w:rsid w:val="00ED0E9D"/>
    <w:rsid w:val="00ED11E1"/>
    <w:rsid w:val="00ED75A3"/>
    <w:rsid w:val="00EF598D"/>
    <w:rsid w:val="00F057E5"/>
    <w:rsid w:val="00F13057"/>
    <w:rsid w:val="00F32600"/>
    <w:rsid w:val="00F40AF6"/>
    <w:rsid w:val="00F47E06"/>
    <w:rsid w:val="00F56140"/>
    <w:rsid w:val="00F630F4"/>
    <w:rsid w:val="00F70D34"/>
    <w:rsid w:val="00F72C16"/>
    <w:rsid w:val="00F8475F"/>
    <w:rsid w:val="00FB0BEE"/>
    <w:rsid w:val="00FB10BB"/>
    <w:rsid w:val="00FB1C31"/>
    <w:rsid w:val="00FB21E2"/>
    <w:rsid w:val="00FC1011"/>
    <w:rsid w:val="00FC7E98"/>
    <w:rsid w:val="00FD5289"/>
    <w:rsid w:val="00FD62C3"/>
    <w:rsid w:val="00FE27A2"/>
    <w:rsid w:val="00FE45CB"/>
    <w:rsid w:val="00FE7CF2"/>
    <w:rsid w:val="03F373A8"/>
    <w:rsid w:val="06E3DA3F"/>
    <w:rsid w:val="2E53FFA7"/>
    <w:rsid w:val="3369DC84"/>
    <w:rsid w:val="35544B2C"/>
    <w:rsid w:val="38034A72"/>
    <w:rsid w:val="3D9FD8F2"/>
    <w:rsid w:val="44182F2A"/>
    <w:rsid w:val="4636BA7C"/>
    <w:rsid w:val="474D22F1"/>
    <w:rsid w:val="4A6385FE"/>
    <w:rsid w:val="4C5E4088"/>
    <w:rsid w:val="50DD89D5"/>
    <w:rsid w:val="56040590"/>
    <w:rsid w:val="58946CDB"/>
    <w:rsid w:val="5A710218"/>
    <w:rsid w:val="5BD58F05"/>
    <w:rsid w:val="68849A05"/>
    <w:rsid w:val="6F4C926D"/>
    <w:rsid w:val="7C5CF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6305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394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23944"/>
  </w:style>
  <w:style w:type="paragraph" w:styleId="a4">
    <w:name w:val="footer"/>
    <w:basedOn w:val="a"/>
    <w:link w:val="Char0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23944"/>
  </w:style>
  <w:style w:type="paragraph" w:styleId="a5">
    <w:name w:val="Balloon Text"/>
    <w:basedOn w:val="a"/>
    <w:link w:val="Char1"/>
    <w:uiPriority w:val="99"/>
    <w:semiHidden/>
    <w:unhideWhenUsed/>
    <w:rsid w:val="0002394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023944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0104D3"/>
    <w:rPr>
      <w:sz w:val="16"/>
      <w:szCs w:val="16"/>
    </w:rPr>
  </w:style>
  <w:style w:type="paragraph" w:styleId="a7">
    <w:name w:val="annotation text"/>
    <w:basedOn w:val="a"/>
    <w:link w:val="Char2"/>
    <w:uiPriority w:val="99"/>
    <w:unhideWhenUsed/>
    <w:rsid w:val="000104D3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7"/>
    <w:uiPriority w:val="99"/>
    <w:rsid w:val="000104D3"/>
    <w:rPr>
      <w:szCs w:val="20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0104D3"/>
    <w:rPr>
      <w:b/>
      <w:bCs/>
    </w:rPr>
  </w:style>
  <w:style w:type="character" w:customStyle="1" w:styleId="Char3">
    <w:name w:val="메모 주제 Char"/>
    <w:basedOn w:val="Char2"/>
    <w:link w:val="a8"/>
    <w:uiPriority w:val="99"/>
    <w:semiHidden/>
    <w:rsid w:val="000104D3"/>
    <w:rPr>
      <w:b/>
      <w:bCs/>
      <w:szCs w:val="20"/>
    </w:rPr>
  </w:style>
  <w:style w:type="paragraph" w:styleId="a9">
    <w:name w:val="Revision"/>
    <w:hidden/>
    <w:uiPriority w:val="99"/>
    <w:semiHidden/>
    <w:rsid w:val="0093023E"/>
    <w:pPr>
      <w:spacing w:after="0" w:line="240" w:lineRule="auto"/>
      <w:jc w:val="left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CC57B-B988-48C6-92ED-9CF3205E6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4</Pages>
  <Words>966</Words>
  <Characters>5508</Characters>
  <Application>Microsoft Office Word</Application>
  <DocSecurity>0</DocSecurity>
  <Lines>45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3</cp:revision>
  <dcterms:created xsi:type="dcterms:W3CDTF">2022-11-08T11:40:00Z</dcterms:created>
  <dcterms:modified xsi:type="dcterms:W3CDTF">2023-01-03T05:50:00Z</dcterms:modified>
</cp:coreProperties>
</file>